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F9689" w14:textId="3653F8AE" w:rsidR="00502BE4" w:rsidRDefault="00C05FF7" w:rsidP="00C05FF7">
      <w:pPr>
        <w:rPr>
          <w:rFonts w:ascii="Century Gothic" w:hAnsi="Century Gothic"/>
        </w:rPr>
      </w:pPr>
      <w:r w:rsidRPr="00A560A6">
        <w:rPr>
          <w:rFonts w:ascii="Century Gothic" w:hAnsi="Century Gothic"/>
          <w:noProof/>
        </w:rPr>
        <w:drawing>
          <wp:inline distT="0" distB="0" distL="0" distR="0" wp14:anchorId="0BEFC685" wp14:editId="6CF95A4E">
            <wp:extent cx="4193177" cy="2446020"/>
            <wp:effectExtent l="0" t="0" r="1714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4E780234" w14:textId="5A7175BB" w:rsidR="00831A95" w:rsidRPr="00A560A6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7F441ED8" wp14:editId="74E398FF">
            <wp:extent cx="4206875" cy="244475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875" cy="2444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930547" w14:textId="1C3E6244" w:rsidR="00A560A6" w:rsidRPr="00A560A6" w:rsidRDefault="00A560A6" w:rsidP="00C05FF7">
      <w:pPr>
        <w:rPr>
          <w:rFonts w:ascii="Century Gothic" w:hAnsi="Century Gothic"/>
        </w:rPr>
      </w:pPr>
    </w:p>
    <w:p w14:paraId="204C8CA4" w14:textId="515F15FC" w:rsidR="00A560A6" w:rsidRPr="00A560A6" w:rsidRDefault="0074674E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47DB4607" wp14:editId="58232065">
            <wp:extent cx="5486400" cy="4709160"/>
            <wp:effectExtent l="0" t="0" r="0" b="1524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67F60DFE" w14:textId="40B1827A" w:rsidR="00A560A6" w:rsidRPr="00A560A6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277B51BC" wp14:editId="7BB3EDAA">
            <wp:extent cx="5487035" cy="47123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471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B8C3A6" w14:textId="5E45D675" w:rsidR="00A560A6" w:rsidRPr="00A560A6" w:rsidRDefault="00A560A6" w:rsidP="00C05FF7">
      <w:pPr>
        <w:rPr>
          <w:rFonts w:ascii="Century Gothic" w:hAnsi="Century Gothic"/>
        </w:rPr>
      </w:pPr>
    </w:p>
    <w:p w14:paraId="176BE64C" w14:textId="786F530E" w:rsidR="00A560A6" w:rsidRDefault="005F7481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1AD2E3BC" wp14:editId="080D36F9">
            <wp:extent cx="5486400" cy="5189220"/>
            <wp:effectExtent l="0" t="0" r="19050" b="11430"/>
            <wp:docPr id="8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61D23FB0" w14:textId="307C429F" w:rsidR="00831A95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546539B8" wp14:editId="7F245921">
            <wp:extent cx="5492750" cy="5200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50" cy="5200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CA7255" w14:textId="2A149C83" w:rsidR="0051345F" w:rsidRDefault="0051345F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69BF5AC0" wp14:editId="38838968">
            <wp:extent cx="5760000" cy="2895600"/>
            <wp:effectExtent l="0" t="0" r="0" b="1905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3" r:lo="rId24" r:qs="rId25" r:cs="rId26"/>
              </a:graphicData>
            </a:graphic>
          </wp:inline>
        </w:drawing>
      </w:r>
    </w:p>
    <w:p w14:paraId="73C523C1" w14:textId="1AE61C37" w:rsidR="00831A95" w:rsidRPr="00A560A6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246E4D22" wp14:editId="3168C1F8">
            <wp:extent cx="5761355" cy="29083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2908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AC4E1F" w14:textId="548B6D00" w:rsidR="00A560A6" w:rsidRDefault="00A560A6" w:rsidP="00C05FF7">
      <w:pPr>
        <w:rPr>
          <w:rFonts w:ascii="Century Gothic" w:hAnsi="Century Gothic"/>
        </w:rPr>
      </w:pPr>
      <w:r w:rsidRPr="00A560A6">
        <w:rPr>
          <w:rFonts w:ascii="Century Gothic" w:hAnsi="Century Gothic"/>
          <w:noProof/>
        </w:rPr>
        <w:drawing>
          <wp:inline distT="0" distB="0" distL="0" distR="0" wp14:anchorId="36F12EF0" wp14:editId="6FF414F7">
            <wp:extent cx="5486400" cy="5562600"/>
            <wp:effectExtent l="0" t="0" r="0" b="1905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9" r:lo="rId30" r:qs="rId31" r:cs="rId32"/>
              </a:graphicData>
            </a:graphic>
          </wp:inline>
        </w:drawing>
      </w:r>
    </w:p>
    <w:p w14:paraId="03E187D3" w14:textId="5B79A0F6" w:rsidR="00831A95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520D4411" wp14:editId="55D80661">
            <wp:extent cx="5487035" cy="557847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5578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0F2F1C" w14:textId="6A8F0023" w:rsidR="00164208" w:rsidRDefault="00164208" w:rsidP="00C05FF7">
      <w:pPr>
        <w:rPr>
          <w:rFonts w:ascii="Century Gothic" w:hAnsi="Century Gothic"/>
        </w:rPr>
      </w:pPr>
    </w:p>
    <w:p w14:paraId="0B053D0C" w14:textId="77777777" w:rsidR="00164208" w:rsidRDefault="00164208" w:rsidP="00C05FF7">
      <w:pPr>
        <w:rPr>
          <w:rFonts w:ascii="Century Gothic" w:hAnsi="Century Gothic"/>
        </w:rPr>
      </w:pPr>
    </w:p>
    <w:p w14:paraId="156DA967" w14:textId="2B08A26C" w:rsidR="00AF2AD2" w:rsidRDefault="00AF2AD2" w:rsidP="00C05FF7">
      <w:pPr>
        <w:rPr>
          <w:rFonts w:ascii="Century Gothic" w:hAnsi="Century Gothic"/>
        </w:rPr>
      </w:pPr>
    </w:p>
    <w:p w14:paraId="054BC016" w14:textId="5D9EB268" w:rsidR="00AF2AD2" w:rsidRDefault="00AF2AD2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42823448" wp14:editId="64039515">
            <wp:extent cx="5760000" cy="3200400"/>
            <wp:effectExtent l="19050" t="0" r="1270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5" r:lo="rId36" r:qs="rId37" r:cs="rId38"/>
              </a:graphicData>
            </a:graphic>
          </wp:inline>
        </w:drawing>
      </w:r>
    </w:p>
    <w:p w14:paraId="2C2F1CFE" w14:textId="77777777" w:rsidR="00901F35" w:rsidRDefault="00901F35" w:rsidP="00C05FF7">
      <w:pPr>
        <w:rPr>
          <w:rFonts w:ascii="Century Gothic" w:hAnsi="Century Gothic"/>
        </w:rPr>
      </w:pPr>
    </w:p>
    <w:p w14:paraId="30253663" w14:textId="1A4DE137" w:rsidR="00AF2AD2" w:rsidRDefault="00AF2AD2" w:rsidP="00C05FF7">
      <w:pPr>
        <w:rPr>
          <w:rFonts w:ascii="Century Gothic" w:hAnsi="Century Gothic"/>
        </w:rPr>
      </w:pPr>
    </w:p>
    <w:p w14:paraId="38C5C5D6" w14:textId="629A6690" w:rsidR="00AF2AD2" w:rsidRPr="00A560A6" w:rsidRDefault="00831A95" w:rsidP="00C05FF7">
      <w:pPr>
        <w:rPr>
          <w:rFonts w:ascii="Century Gothic" w:hAnsi="Century Gothic"/>
        </w:rPr>
      </w:pPr>
      <w:bookmarkStart w:id="0" w:name="_GoBack"/>
      <w:r>
        <w:rPr>
          <w:rFonts w:ascii="Century Gothic" w:hAnsi="Century Gothic"/>
          <w:noProof/>
        </w:rPr>
        <w:drawing>
          <wp:inline distT="0" distB="0" distL="0" distR="0" wp14:anchorId="7F4D7E24" wp14:editId="2530F7AD">
            <wp:extent cx="5767070" cy="3200400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070" cy="320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sectPr w:rsidR="00AF2AD2" w:rsidRPr="00A560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jE1s7A0tLAwNzNR0lEKTi0uzszPAykwqQUAiLvKkCwAAAA="/>
  </w:docVars>
  <w:rsids>
    <w:rsidRoot w:val="00B53459"/>
    <w:rsid w:val="001600CD"/>
    <w:rsid w:val="00164208"/>
    <w:rsid w:val="001B0697"/>
    <w:rsid w:val="00385F6E"/>
    <w:rsid w:val="00503AAC"/>
    <w:rsid w:val="0051345F"/>
    <w:rsid w:val="005F7481"/>
    <w:rsid w:val="0074674E"/>
    <w:rsid w:val="00750D02"/>
    <w:rsid w:val="00755691"/>
    <w:rsid w:val="00831A95"/>
    <w:rsid w:val="00901F35"/>
    <w:rsid w:val="00922B44"/>
    <w:rsid w:val="00994419"/>
    <w:rsid w:val="009C7D3B"/>
    <w:rsid w:val="00A560A6"/>
    <w:rsid w:val="00A93939"/>
    <w:rsid w:val="00AF2AD2"/>
    <w:rsid w:val="00B53459"/>
    <w:rsid w:val="00C05FF7"/>
    <w:rsid w:val="00C10548"/>
    <w:rsid w:val="00C71F5C"/>
    <w:rsid w:val="00C866E3"/>
    <w:rsid w:val="00C95B88"/>
    <w:rsid w:val="00CC057E"/>
    <w:rsid w:val="00CE2B2C"/>
    <w:rsid w:val="00EA6AF8"/>
    <w:rsid w:val="00EE3D31"/>
    <w:rsid w:val="00F613BA"/>
    <w:rsid w:val="00FB4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4D310"/>
  <w15:chartTrackingRefBased/>
  <w15:docId w15:val="{72FE7A00-C5D7-4B2B-8738-2B024CE14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8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QuickStyle" Target="diagrams/quickStyle2.xml"/><Relationship Id="rId18" Type="http://schemas.openxmlformats.org/officeDocument/2006/relationships/diagramLayout" Target="diagrams/layout3.xml"/><Relationship Id="rId26" Type="http://schemas.openxmlformats.org/officeDocument/2006/relationships/diagramColors" Target="diagrams/colors4.xml"/><Relationship Id="rId39" Type="http://schemas.microsoft.com/office/2007/relationships/diagramDrawing" Target="diagrams/drawing6.xml"/><Relationship Id="rId21" Type="http://schemas.microsoft.com/office/2007/relationships/diagramDrawing" Target="diagrams/drawing3.xml"/><Relationship Id="rId34" Type="http://schemas.openxmlformats.org/officeDocument/2006/relationships/image" Target="media/image5.png"/><Relationship Id="rId42" Type="http://schemas.openxmlformats.org/officeDocument/2006/relationships/theme" Target="theme/theme1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diagramColors" Target="diagrams/colors3.xml"/><Relationship Id="rId29" Type="http://schemas.openxmlformats.org/officeDocument/2006/relationships/diagramData" Target="diagrams/data5.xm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diagramData" Target="diagrams/data2.xml"/><Relationship Id="rId24" Type="http://schemas.openxmlformats.org/officeDocument/2006/relationships/diagramLayout" Target="diagrams/layout4.xml"/><Relationship Id="rId32" Type="http://schemas.openxmlformats.org/officeDocument/2006/relationships/diagramColors" Target="diagrams/colors5.xml"/><Relationship Id="rId37" Type="http://schemas.openxmlformats.org/officeDocument/2006/relationships/diagramQuickStyle" Target="diagrams/quickStyle6.xml"/><Relationship Id="rId40" Type="http://schemas.openxmlformats.org/officeDocument/2006/relationships/image" Target="media/image6.png"/><Relationship Id="rId5" Type="http://schemas.openxmlformats.org/officeDocument/2006/relationships/diagramData" Target="diagrams/data1.xml"/><Relationship Id="rId15" Type="http://schemas.microsoft.com/office/2007/relationships/diagramDrawing" Target="diagrams/drawing2.xml"/><Relationship Id="rId23" Type="http://schemas.openxmlformats.org/officeDocument/2006/relationships/diagramData" Target="diagrams/data4.xml"/><Relationship Id="rId28" Type="http://schemas.openxmlformats.org/officeDocument/2006/relationships/image" Target="media/image4.png"/><Relationship Id="rId36" Type="http://schemas.openxmlformats.org/officeDocument/2006/relationships/diagramLayout" Target="diagrams/layout6.xml"/><Relationship Id="rId10" Type="http://schemas.openxmlformats.org/officeDocument/2006/relationships/image" Target="media/image1.png"/><Relationship Id="rId19" Type="http://schemas.openxmlformats.org/officeDocument/2006/relationships/diagramQuickStyle" Target="diagrams/quickStyle3.xml"/><Relationship Id="rId31" Type="http://schemas.openxmlformats.org/officeDocument/2006/relationships/diagramQuickStyle" Target="diagrams/quickStyle5.xml"/><Relationship Id="rId4" Type="http://schemas.openxmlformats.org/officeDocument/2006/relationships/webSettings" Target="webSettings.xml"/><Relationship Id="rId9" Type="http://schemas.microsoft.com/office/2007/relationships/diagramDrawing" Target="diagrams/drawing1.xml"/><Relationship Id="rId14" Type="http://schemas.openxmlformats.org/officeDocument/2006/relationships/diagramColors" Target="diagrams/colors2.xml"/><Relationship Id="rId22" Type="http://schemas.openxmlformats.org/officeDocument/2006/relationships/image" Target="media/image3.png"/><Relationship Id="rId27" Type="http://schemas.microsoft.com/office/2007/relationships/diagramDrawing" Target="diagrams/drawing4.xml"/><Relationship Id="rId30" Type="http://schemas.openxmlformats.org/officeDocument/2006/relationships/diagramLayout" Target="diagrams/layout5.xml"/><Relationship Id="rId35" Type="http://schemas.openxmlformats.org/officeDocument/2006/relationships/diagramData" Target="diagrams/data6.xml"/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12" Type="http://schemas.openxmlformats.org/officeDocument/2006/relationships/diagramLayout" Target="diagrams/layout2.xml"/><Relationship Id="rId17" Type="http://schemas.openxmlformats.org/officeDocument/2006/relationships/diagramData" Target="diagrams/data3.xml"/><Relationship Id="rId25" Type="http://schemas.openxmlformats.org/officeDocument/2006/relationships/diagramQuickStyle" Target="diagrams/quickStyle4.xml"/><Relationship Id="rId33" Type="http://schemas.microsoft.com/office/2007/relationships/diagramDrawing" Target="diagrams/drawing5.xml"/><Relationship Id="rId38" Type="http://schemas.openxmlformats.org/officeDocument/2006/relationships/diagramColors" Target="diagrams/colors6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97FDD8A-F4E2-4724-9BC7-3F0F679B0B05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E1A695A7-F63E-45F6-9B6D-3E88838F482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xt Summarization</a:t>
          </a:r>
        </a:p>
      </dgm:t>
    </dgm:pt>
    <dgm:pt modelId="{77DDBA9E-E545-4AEE-8A3A-EBAD5B288B4F}" type="parTrans" cxnId="{31DCC59D-9C64-44E3-93DD-169A9B4B82FC}">
      <dgm:prSet/>
      <dgm:spPr/>
      <dgm:t>
        <a:bodyPr/>
        <a:lstStyle/>
        <a:p>
          <a:endParaRPr lang="en-IN"/>
        </a:p>
      </dgm:t>
    </dgm:pt>
    <dgm:pt modelId="{E5A79A17-B9D4-4809-994D-47DD3BEDE200}" type="sibTrans" cxnId="{31DCC59D-9C64-44E3-93DD-169A9B4B82FC}">
      <dgm:prSet/>
      <dgm:spPr/>
      <dgm:t>
        <a:bodyPr/>
        <a:lstStyle/>
        <a:p>
          <a:endParaRPr lang="en-IN"/>
        </a:p>
      </dgm:t>
    </dgm:pt>
    <dgm:pt modelId="{B39343CB-6E93-490C-BA3B-35DFBD0B9235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Abstractive</a:t>
          </a:r>
        </a:p>
      </dgm:t>
    </dgm:pt>
    <dgm:pt modelId="{ABA577BD-29FD-47CA-AE31-F4EE37473ACA}" type="parTrans" cxnId="{6C2A30F9-480F-402B-92C3-641F1674C080}">
      <dgm:prSet/>
      <dgm:spPr/>
      <dgm:t>
        <a:bodyPr/>
        <a:lstStyle/>
        <a:p>
          <a:endParaRPr lang="en-IN"/>
        </a:p>
      </dgm:t>
    </dgm:pt>
    <dgm:pt modelId="{84E4B49A-C07F-4944-84EE-961AE904BC7C}" type="sibTrans" cxnId="{6C2A30F9-480F-402B-92C3-641F1674C080}">
      <dgm:prSet/>
      <dgm:spPr/>
      <dgm:t>
        <a:bodyPr/>
        <a:lstStyle/>
        <a:p>
          <a:endParaRPr lang="en-IN"/>
        </a:p>
      </dgm:t>
    </dgm:pt>
    <dgm:pt modelId="{1BD19EC8-5AB4-4728-A0B5-106E705FDDB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active</a:t>
          </a:r>
        </a:p>
      </dgm:t>
    </dgm:pt>
    <dgm:pt modelId="{F1950F50-F1F6-4EFC-BF09-7687C5EFAF46}" type="parTrans" cxnId="{3B8DD894-0ADA-4FA5-9969-494F1AAB8EB2}">
      <dgm:prSet/>
      <dgm:spPr/>
      <dgm:t>
        <a:bodyPr/>
        <a:lstStyle/>
        <a:p>
          <a:endParaRPr lang="en-IN"/>
        </a:p>
      </dgm:t>
    </dgm:pt>
    <dgm:pt modelId="{A50E30EA-9BF9-4D10-BE87-0B9152AF0438}" type="sibTrans" cxnId="{3B8DD894-0ADA-4FA5-9969-494F1AAB8EB2}">
      <dgm:prSet/>
      <dgm:spPr/>
      <dgm:t>
        <a:bodyPr/>
        <a:lstStyle/>
        <a:p>
          <a:endParaRPr lang="en-IN"/>
        </a:p>
      </dgm:t>
    </dgm:pt>
    <dgm:pt modelId="{854EAEF4-7100-4010-9B18-084D29FC1152}" type="pres">
      <dgm:prSet presAssocID="{E97FDD8A-F4E2-4724-9BC7-3F0F679B0B0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2DC2AF8-6E66-4306-8E3D-89B375540B75}" type="pres">
      <dgm:prSet presAssocID="{E1A695A7-F63E-45F6-9B6D-3E88838F4828}" presName="hierRoot1" presStyleCnt="0">
        <dgm:presLayoutVars>
          <dgm:hierBranch/>
        </dgm:presLayoutVars>
      </dgm:prSet>
      <dgm:spPr/>
    </dgm:pt>
    <dgm:pt modelId="{5AB26F3E-9347-4F9C-AEB6-22F18053751A}" type="pres">
      <dgm:prSet presAssocID="{E1A695A7-F63E-45F6-9B6D-3E88838F4828}" presName="rootComposite1" presStyleCnt="0"/>
      <dgm:spPr/>
    </dgm:pt>
    <dgm:pt modelId="{92116E6F-0E78-4C61-99CF-472657C9E840}" type="pres">
      <dgm:prSet presAssocID="{E1A695A7-F63E-45F6-9B6D-3E88838F4828}" presName="rootText1" presStyleLbl="node0" presStyleIdx="0" presStyleCnt="1" custScaleX="126001" custScaleY="117219">
        <dgm:presLayoutVars>
          <dgm:chPref val="3"/>
        </dgm:presLayoutVars>
      </dgm:prSet>
      <dgm:spPr/>
    </dgm:pt>
    <dgm:pt modelId="{59189CCF-E6F9-4C3F-B4E1-90C2261D3B3D}" type="pres">
      <dgm:prSet presAssocID="{E1A695A7-F63E-45F6-9B6D-3E88838F4828}" presName="rootConnector1" presStyleLbl="node1" presStyleIdx="0" presStyleCnt="0"/>
      <dgm:spPr/>
    </dgm:pt>
    <dgm:pt modelId="{867E39D1-9231-4756-9E08-9C36C575C771}" type="pres">
      <dgm:prSet presAssocID="{E1A695A7-F63E-45F6-9B6D-3E88838F4828}" presName="hierChild2" presStyleCnt="0"/>
      <dgm:spPr/>
    </dgm:pt>
    <dgm:pt modelId="{89FBB993-0E30-48F6-8829-4631BBEE131B}" type="pres">
      <dgm:prSet presAssocID="{ABA577BD-29FD-47CA-AE31-F4EE37473ACA}" presName="Name35" presStyleLbl="parChTrans1D2" presStyleIdx="0" presStyleCnt="2"/>
      <dgm:spPr/>
    </dgm:pt>
    <dgm:pt modelId="{97CE355B-7577-47B9-91D7-2EB115716CB9}" type="pres">
      <dgm:prSet presAssocID="{B39343CB-6E93-490C-BA3B-35DFBD0B9235}" presName="hierRoot2" presStyleCnt="0">
        <dgm:presLayoutVars>
          <dgm:hierBranch/>
        </dgm:presLayoutVars>
      </dgm:prSet>
      <dgm:spPr/>
    </dgm:pt>
    <dgm:pt modelId="{0F7A801D-6517-4CFA-98B1-4946FAD8AB28}" type="pres">
      <dgm:prSet presAssocID="{B39343CB-6E93-490C-BA3B-35DFBD0B9235}" presName="rootComposite" presStyleCnt="0"/>
      <dgm:spPr/>
    </dgm:pt>
    <dgm:pt modelId="{17EE81DE-BCCF-4F4F-9279-217ED361DD6D}" type="pres">
      <dgm:prSet presAssocID="{B39343CB-6E93-490C-BA3B-35DFBD0B9235}" presName="rootText" presStyleLbl="node2" presStyleIdx="0" presStyleCnt="2" custScaleX="126001" custScaleY="117219">
        <dgm:presLayoutVars>
          <dgm:chPref val="3"/>
        </dgm:presLayoutVars>
      </dgm:prSet>
      <dgm:spPr/>
    </dgm:pt>
    <dgm:pt modelId="{58DDE929-BAA8-4115-AF6C-D89C8036C0C1}" type="pres">
      <dgm:prSet presAssocID="{B39343CB-6E93-490C-BA3B-35DFBD0B9235}" presName="rootConnector" presStyleLbl="node2" presStyleIdx="0" presStyleCnt="2"/>
      <dgm:spPr/>
    </dgm:pt>
    <dgm:pt modelId="{19DB2924-A904-44FA-ADB2-FD2A1881B9DD}" type="pres">
      <dgm:prSet presAssocID="{B39343CB-6E93-490C-BA3B-35DFBD0B9235}" presName="hierChild4" presStyleCnt="0"/>
      <dgm:spPr/>
    </dgm:pt>
    <dgm:pt modelId="{2B33A2C1-065E-4C07-96BA-7184496534CE}" type="pres">
      <dgm:prSet presAssocID="{B39343CB-6E93-490C-BA3B-35DFBD0B9235}" presName="hierChild5" presStyleCnt="0"/>
      <dgm:spPr/>
    </dgm:pt>
    <dgm:pt modelId="{65289E2D-03EE-42F5-BDD2-1FB1FDB6BB54}" type="pres">
      <dgm:prSet presAssocID="{F1950F50-F1F6-4EFC-BF09-7687C5EFAF46}" presName="Name35" presStyleLbl="parChTrans1D2" presStyleIdx="1" presStyleCnt="2"/>
      <dgm:spPr/>
    </dgm:pt>
    <dgm:pt modelId="{F9DBCC69-5B3A-4289-870A-8B90AA6B1DEB}" type="pres">
      <dgm:prSet presAssocID="{1BD19EC8-5AB4-4728-A0B5-106E705FDDBB}" presName="hierRoot2" presStyleCnt="0">
        <dgm:presLayoutVars>
          <dgm:hierBranch/>
        </dgm:presLayoutVars>
      </dgm:prSet>
      <dgm:spPr/>
    </dgm:pt>
    <dgm:pt modelId="{E8A27F0D-F582-4FE2-A7E1-A6CE54CD2212}" type="pres">
      <dgm:prSet presAssocID="{1BD19EC8-5AB4-4728-A0B5-106E705FDDBB}" presName="rootComposite" presStyleCnt="0"/>
      <dgm:spPr/>
    </dgm:pt>
    <dgm:pt modelId="{1DCEE11D-D50F-4CB2-BD78-7157C00C05AE}" type="pres">
      <dgm:prSet presAssocID="{1BD19EC8-5AB4-4728-A0B5-106E705FDDBB}" presName="rootText" presStyleLbl="node2" presStyleIdx="1" presStyleCnt="2" custScaleX="126001" custScaleY="117219">
        <dgm:presLayoutVars>
          <dgm:chPref val="3"/>
        </dgm:presLayoutVars>
      </dgm:prSet>
      <dgm:spPr/>
    </dgm:pt>
    <dgm:pt modelId="{B0672E60-92C4-440E-803D-DF464D540FFD}" type="pres">
      <dgm:prSet presAssocID="{1BD19EC8-5AB4-4728-A0B5-106E705FDDBB}" presName="rootConnector" presStyleLbl="node2" presStyleIdx="1" presStyleCnt="2"/>
      <dgm:spPr/>
    </dgm:pt>
    <dgm:pt modelId="{E58FA384-E9C7-4944-9776-96DC68F4DA54}" type="pres">
      <dgm:prSet presAssocID="{1BD19EC8-5AB4-4728-A0B5-106E705FDDBB}" presName="hierChild4" presStyleCnt="0"/>
      <dgm:spPr/>
    </dgm:pt>
    <dgm:pt modelId="{339AE3A9-3A4D-41AA-9E8C-28EFCBCE52D0}" type="pres">
      <dgm:prSet presAssocID="{1BD19EC8-5AB4-4728-A0B5-106E705FDDBB}" presName="hierChild5" presStyleCnt="0"/>
      <dgm:spPr/>
    </dgm:pt>
    <dgm:pt modelId="{16AC3199-CB52-428F-87F9-565E11D85653}" type="pres">
      <dgm:prSet presAssocID="{E1A695A7-F63E-45F6-9B6D-3E88838F4828}" presName="hierChild3" presStyleCnt="0"/>
      <dgm:spPr/>
    </dgm:pt>
  </dgm:ptLst>
  <dgm:cxnLst>
    <dgm:cxn modelId="{F8834A03-DF14-43FD-B728-B8188D548DCF}" type="presOf" srcId="{1BD19EC8-5AB4-4728-A0B5-106E705FDDBB}" destId="{B0672E60-92C4-440E-803D-DF464D540FFD}" srcOrd="1" destOrd="0" presId="urn:microsoft.com/office/officeart/2005/8/layout/orgChart1"/>
    <dgm:cxn modelId="{20FF8B18-5DD7-4FE0-BDCF-0BC4857C018C}" type="presOf" srcId="{F1950F50-F1F6-4EFC-BF09-7687C5EFAF46}" destId="{65289E2D-03EE-42F5-BDD2-1FB1FDB6BB54}" srcOrd="0" destOrd="0" presId="urn:microsoft.com/office/officeart/2005/8/layout/orgChart1"/>
    <dgm:cxn modelId="{0A51A32D-F3BD-4A48-AD3E-1E56089A9D15}" type="presOf" srcId="{1BD19EC8-5AB4-4728-A0B5-106E705FDDBB}" destId="{1DCEE11D-D50F-4CB2-BD78-7157C00C05AE}" srcOrd="0" destOrd="0" presId="urn:microsoft.com/office/officeart/2005/8/layout/orgChart1"/>
    <dgm:cxn modelId="{008F1B64-4D7E-44D7-A926-E2CC4AB048FF}" type="presOf" srcId="{B39343CB-6E93-490C-BA3B-35DFBD0B9235}" destId="{17EE81DE-BCCF-4F4F-9279-217ED361DD6D}" srcOrd="0" destOrd="0" presId="urn:microsoft.com/office/officeart/2005/8/layout/orgChart1"/>
    <dgm:cxn modelId="{8FB5F352-D4AD-4B40-9204-0C0097999776}" type="presOf" srcId="{E1A695A7-F63E-45F6-9B6D-3E88838F4828}" destId="{92116E6F-0E78-4C61-99CF-472657C9E840}" srcOrd="0" destOrd="0" presId="urn:microsoft.com/office/officeart/2005/8/layout/orgChart1"/>
    <dgm:cxn modelId="{563D0155-B418-4C78-A9DE-F9D3B5F2B7BF}" type="presOf" srcId="{E1A695A7-F63E-45F6-9B6D-3E88838F4828}" destId="{59189CCF-E6F9-4C3F-B4E1-90C2261D3B3D}" srcOrd="1" destOrd="0" presId="urn:microsoft.com/office/officeart/2005/8/layout/orgChart1"/>
    <dgm:cxn modelId="{7A806F87-1CAB-4746-BAF7-63DD1420AB73}" type="presOf" srcId="{B39343CB-6E93-490C-BA3B-35DFBD0B9235}" destId="{58DDE929-BAA8-4115-AF6C-D89C8036C0C1}" srcOrd="1" destOrd="0" presId="urn:microsoft.com/office/officeart/2005/8/layout/orgChart1"/>
    <dgm:cxn modelId="{3B8DD894-0ADA-4FA5-9969-494F1AAB8EB2}" srcId="{E1A695A7-F63E-45F6-9B6D-3E88838F4828}" destId="{1BD19EC8-5AB4-4728-A0B5-106E705FDDBB}" srcOrd="1" destOrd="0" parTransId="{F1950F50-F1F6-4EFC-BF09-7687C5EFAF46}" sibTransId="{A50E30EA-9BF9-4D10-BE87-0B9152AF0438}"/>
    <dgm:cxn modelId="{31DCC59D-9C64-44E3-93DD-169A9B4B82FC}" srcId="{E97FDD8A-F4E2-4724-9BC7-3F0F679B0B05}" destId="{E1A695A7-F63E-45F6-9B6D-3E88838F4828}" srcOrd="0" destOrd="0" parTransId="{77DDBA9E-E545-4AEE-8A3A-EBAD5B288B4F}" sibTransId="{E5A79A17-B9D4-4809-994D-47DD3BEDE200}"/>
    <dgm:cxn modelId="{5BBE4BB6-5214-4BEF-B4B4-06C4D8E0E2F3}" type="presOf" srcId="{ABA577BD-29FD-47CA-AE31-F4EE37473ACA}" destId="{89FBB993-0E30-48F6-8829-4631BBEE131B}" srcOrd="0" destOrd="0" presId="urn:microsoft.com/office/officeart/2005/8/layout/orgChart1"/>
    <dgm:cxn modelId="{58CE2EDF-A98C-4343-A6F7-8BD2742C9AD0}" type="presOf" srcId="{E97FDD8A-F4E2-4724-9BC7-3F0F679B0B05}" destId="{854EAEF4-7100-4010-9B18-084D29FC1152}" srcOrd="0" destOrd="0" presId="urn:microsoft.com/office/officeart/2005/8/layout/orgChart1"/>
    <dgm:cxn modelId="{6C2A30F9-480F-402B-92C3-641F1674C080}" srcId="{E1A695A7-F63E-45F6-9B6D-3E88838F4828}" destId="{B39343CB-6E93-490C-BA3B-35DFBD0B9235}" srcOrd="0" destOrd="0" parTransId="{ABA577BD-29FD-47CA-AE31-F4EE37473ACA}" sibTransId="{84E4B49A-C07F-4944-84EE-961AE904BC7C}"/>
    <dgm:cxn modelId="{D1B0FED0-8E22-4596-BEDE-6BD3D75094FB}" type="presParOf" srcId="{854EAEF4-7100-4010-9B18-084D29FC1152}" destId="{12DC2AF8-6E66-4306-8E3D-89B375540B75}" srcOrd="0" destOrd="0" presId="urn:microsoft.com/office/officeart/2005/8/layout/orgChart1"/>
    <dgm:cxn modelId="{A973CB3A-A4F9-4A93-91D3-42E45FD4C008}" type="presParOf" srcId="{12DC2AF8-6E66-4306-8E3D-89B375540B75}" destId="{5AB26F3E-9347-4F9C-AEB6-22F18053751A}" srcOrd="0" destOrd="0" presId="urn:microsoft.com/office/officeart/2005/8/layout/orgChart1"/>
    <dgm:cxn modelId="{4F59543E-51B3-4DFF-A656-4DB1BEF523BF}" type="presParOf" srcId="{5AB26F3E-9347-4F9C-AEB6-22F18053751A}" destId="{92116E6F-0E78-4C61-99CF-472657C9E840}" srcOrd="0" destOrd="0" presId="urn:microsoft.com/office/officeart/2005/8/layout/orgChart1"/>
    <dgm:cxn modelId="{EB8D2CB8-BE2B-4531-8848-BEC0DCFFE2B2}" type="presParOf" srcId="{5AB26F3E-9347-4F9C-AEB6-22F18053751A}" destId="{59189CCF-E6F9-4C3F-B4E1-90C2261D3B3D}" srcOrd="1" destOrd="0" presId="urn:microsoft.com/office/officeart/2005/8/layout/orgChart1"/>
    <dgm:cxn modelId="{5507EF65-AE01-4A90-8AB2-C0CD1E9B4E8A}" type="presParOf" srcId="{12DC2AF8-6E66-4306-8E3D-89B375540B75}" destId="{867E39D1-9231-4756-9E08-9C36C575C771}" srcOrd="1" destOrd="0" presId="urn:microsoft.com/office/officeart/2005/8/layout/orgChart1"/>
    <dgm:cxn modelId="{E42449F1-E0BE-4156-94A0-04E42D5CE9C1}" type="presParOf" srcId="{867E39D1-9231-4756-9E08-9C36C575C771}" destId="{89FBB993-0E30-48F6-8829-4631BBEE131B}" srcOrd="0" destOrd="0" presId="urn:microsoft.com/office/officeart/2005/8/layout/orgChart1"/>
    <dgm:cxn modelId="{A335B76A-BF1A-4799-AF0E-003AAD01552A}" type="presParOf" srcId="{867E39D1-9231-4756-9E08-9C36C575C771}" destId="{97CE355B-7577-47B9-91D7-2EB115716CB9}" srcOrd="1" destOrd="0" presId="urn:microsoft.com/office/officeart/2005/8/layout/orgChart1"/>
    <dgm:cxn modelId="{0BB3C7EC-2FB1-40E6-A288-EC3B2255D7EE}" type="presParOf" srcId="{97CE355B-7577-47B9-91D7-2EB115716CB9}" destId="{0F7A801D-6517-4CFA-98B1-4946FAD8AB28}" srcOrd="0" destOrd="0" presId="urn:microsoft.com/office/officeart/2005/8/layout/orgChart1"/>
    <dgm:cxn modelId="{CEAFDDB5-F607-47A2-92C9-7D493283DF48}" type="presParOf" srcId="{0F7A801D-6517-4CFA-98B1-4946FAD8AB28}" destId="{17EE81DE-BCCF-4F4F-9279-217ED361DD6D}" srcOrd="0" destOrd="0" presId="urn:microsoft.com/office/officeart/2005/8/layout/orgChart1"/>
    <dgm:cxn modelId="{D2A997EA-79C7-4E43-A375-C1B1AA59362E}" type="presParOf" srcId="{0F7A801D-6517-4CFA-98B1-4946FAD8AB28}" destId="{58DDE929-BAA8-4115-AF6C-D89C8036C0C1}" srcOrd="1" destOrd="0" presId="urn:microsoft.com/office/officeart/2005/8/layout/orgChart1"/>
    <dgm:cxn modelId="{7D91120E-A6D6-4EBB-BC24-9DCDA2D4B1A9}" type="presParOf" srcId="{97CE355B-7577-47B9-91D7-2EB115716CB9}" destId="{19DB2924-A904-44FA-ADB2-FD2A1881B9DD}" srcOrd="1" destOrd="0" presId="urn:microsoft.com/office/officeart/2005/8/layout/orgChart1"/>
    <dgm:cxn modelId="{CBB46101-467B-4283-AFE2-7A5FD6E37405}" type="presParOf" srcId="{97CE355B-7577-47B9-91D7-2EB115716CB9}" destId="{2B33A2C1-065E-4C07-96BA-7184496534CE}" srcOrd="2" destOrd="0" presId="urn:microsoft.com/office/officeart/2005/8/layout/orgChart1"/>
    <dgm:cxn modelId="{27F15DC7-E004-41CB-8EB7-1018F61852E0}" type="presParOf" srcId="{867E39D1-9231-4756-9E08-9C36C575C771}" destId="{65289E2D-03EE-42F5-BDD2-1FB1FDB6BB54}" srcOrd="2" destOrd="0" presId="urn:microsoft.com/office/officeart/2005/8/layout/orgChart1"/>
    <dgm:cxn modelId="{E645DB64-7DFF-4D27-9B1C-4E8D5523E841}" type="presParOf" srcId="{867E39D1-9231-4756-9E08-9C36C575C771}" destId="{F9DBCC69-5B3A-4289-870A-8B90AA6B1DEB}" srcOrd="3" destOrd="0" presId="urn:microsoft.com/office/officeart/2005/8/layout/orgChart1"/>
    <dgm:cxn modelId="{F6D85BCA-76BF-4BA2-9AF5-A26BDEBBE887}" type="presParOf" srcId="{F9DBCC69-5B3A-4289-870A-8B90AA6B1DEB}" destId="{E8A27F0D-F582-4FE2-A7E1-A6CE54CD2212}" srcOrd="0" destOrd="0" presId="urn:microsoft.com/office/officeart/2005/8/layout/orgChart1"/>
    <dgm:cxn modelId="{F080AEA6-3B54-49DF-8EE6-AEAC488A96ED}" type="presParOf" srcId="{E8A27F0D-F582-4FE2-A7E1-A6CE54CD2212}" destId="{1DCEE11D-D50F-4CB2-BD78-7157C00C05AE}" srcOrd="0" destOrd="0" presId="urn:microsoft.com/office/officeart/2005/8/layout/orgChart1"/>
    <dgm:cxn modelId="{8CC5C789-B83B-4EAB-B1D8-A97E5D39A9D6}" type="presParOf" srcId="{E8A27F0D-F582-4FE2-A7E1-A6CE54CD2212}" destId="{B0672E60-92C4-440E-803D-DF464D540FFD}" srcOrd="1" destOrd="0" presId="urn:microsoft.com/office/officeart/2005/8/layout/orgChart1"/>
    <dgm:cxn modelId="{C30C2A9C-E0B9-4BBB-A144-A1421928C97F}" type="presParOf" srcId="{F9DBCC69-5B3A-4289-870A-8B90AA6B1DEB}" destId="{E58FA384-E9C7-4944-9776-96DC68F4DA54}" srcOrd="1" destOrd="0" presId="urn:microsoft.com/office/officeart/2005/8/layout/orgChart1"/>
    <dgm:cxn modelId="{E97F8203-C45B-47C3-AAA5-145BB420C7BB}" type="presParOf" srcId="{F9DBCC69-5B3A-4289-870A-8B90AA6B1DEB}" destId="{339AE3A9-3A4D-41AA-9E8C-28EFCBCE52D0}" srcOrd="2" destOrd="0" presId="urn:microsoft.com/office/officeart/2005/8/layout/orgChart1"/>
    <dgm:cxn modelId="{6A030435-7A02-4A4A-903B-09E8016997DF}" type="presParOf" srcId="{12DC2AF8-6E66-4306-8E3D-89B375540B75}" destId="{16AC3199-CB52-428F-87F9-565E11D8565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2D57094-239B-46DC-ABE1-DE03EC58DFDE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6684B918-0D50-4ED4-B683-7D10596CE367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Summary Evaluation</a:t>
          </a:r>
        </a:p>
      </dgm:t>
    </dgm:pt>
    <dgm:pt modelId="{B49A24B0-2A5E-4A95-B183-DC6DDAA52B95}" type="parTrans" cxnId="{4DDE5ED2-2A22-46E5-8995-2354A788081B}">
      <dgm:prSet/>
      <dgm:spPr/>
      <dgm:t>
        <a:bodyPr/>
        <a:lstStyle/>
        <a:p>
          <a:endParaRPr lang="en-IN"/>
        </a:p>
      </dgm:t>
    </dgm:pt>
    <dgm:pt modelId="{C68F6000-95C0-4D94-A073-638F1523F1E3}" type="sibTrans" cxnId="{4DDE5ED2-2A22-46E5-8995-2354A788081B}">
      <dgm:prSet/>
      <dgm:spPr/>
      <dgm:t>
        <a:bodyPr/>
        <a:lstStyle/>
        <a:p>
          <a:endParaRPr lang="en-IN"/>
        </a:p>
      </dgm:t>
    </dgm:pt>
    <dgm:pt modelId="{1B184094-6981-4B0C-88B2-84B5075C3BF2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insic</a:t>
          </a:r>
        </a:p>
      </dgm:t>
    </dgm:pt>
    <dgm:pt modelId="{E1C45C3A-E4B6-4F9F-A4A9-0480BDA2E543}" type="parTrans" cxnId="{9AEAD192-22B5-44D3-9E5D-108DA86926A0}">
      <dgm:prSet/>
      <dgm:spPr/>
      <dgm:t>
        <a:bodyPr/>
        <a:lstStyle/>
        <a:p>
          <a:endParaRPr lang="en-IN"/>
        </a:p>
      </dgm:t>
    </dgm:pt>
    <dgm:pt modelId="{CC050717-9B6D-4181-B0C6-A6E4F5F80C12}" type="sibTrans" cxnId="{9AEAD192-22B5-44D3-9E5D-108DA86926A0}">
      <dgm:prSet/>
      <dgm:spPr/>
      <dgm:t>
        <a:bodyPr/>
        <a:lstStyle/>
        <a:p>
          <a:endParaRPr lang="en-IN"/>
        </a:p>
      </dgm:t>
    </dgm:pt>
    <dgm:pt modelId="{16C73733-182C-4914-9D0E-AD47FFAAD753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Intrinsic</a:t>
          </a:r>
        </a:p>
      </dgm:t>
    </dgm:pt>
    <dgm:pt modelId="{25ABB362-5325-416D-B5DE-0AF84C072FA2}" type="parTrans" cxnId="{2D02504D-4A66-4B3C-9DEB-3FDC601783A7}">
      <dgm:prSet/>
      <dgm:spPr/>
      <dgm:t>
        <a:bodyPr/>
        <a:lstStyle/>
        <a:p>
          <a:endParaRPr lang="en-IN"/>
        </a:p>
      </dgm:t>
    </dgm:pt>
    <dgm:pt modelId="{9B5CAB36-ED8E-4C4B-B650-FE9C8738E64B}" type="sibTrans" cxnId="{2D02504D-4A66-4B3C-9DEB-3FDC601783A7}">
      <dgm:prSet/>
      <dgm:spPr/>
      <dgm:t>
        <a:bodyPr/>
        <a:lstStyle/>
        <a:p>
          <a:endParaRPr lang="en-IN"/>
        </a:p>
      </dgm:t>
    </dgm:pt>
    <dgm:pt modelId="{F21517FC-FCCA-4C09-B880-5411D1CF86E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AC8DEF41-B7B8-44A0-915A-AE8D977936C3}" type="parTrans" cxnId="{A7F92B94-4767-48CE-BC86-729DA9A22F09}">
      <dgm:prSet/>
      <dgm:spPr/>
      <dgm:t>
        <a:bodyPr/>
        <a:lstStyle/>
        <a:p>
          <a:endParaRPr lang="en-IN"/>
        </a:p>
      </dgm:t>
    </dgm:pt>
    <dgm:pt modelId="{70489D52-2A28-4C50-BE60-76645F4677BF}" type="sibTrans" cxnId="{A7F92B94-4767-48CE-BC86-729DA9A22F09}">
      <dgm:prSet/>
      <dgm:spPr/>
      <dgm:t>
        <a:bodyPr/>
        <a:lstStyle/>
        <a:p>
          <a:endParaRPr lang="en-IN"/>
        </a:p>
      </dgm:t>
    </dgm:pt>
    <dgm:pt modelId="{F2B2598A-ADE3-4873-B5A1-19942AF79DA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ecall</a:t>
          </a:r>
        </a:p>
      </dgm:t>
    </dgm:pt>
    <dgm:pt modelId="{0170ED1B-5ACA-4E1E-AB9D-68922210014E}" type="parTrans" cxnId="{F5920B14-84FD-4B45-AF98-48328A076E5A}">
      <dgm:prSet/>
      <dgm:spPr/>
      <dgm:t>
        <a:bodyPr/>
        <a:lstStyle/>
        <a:p>
          <a:endParaRPr lang="en-IN"/>
        </a:p>
      </dgm:t>
    </dgm:pt>
    <dgm:pt modelId="{7F7B210E-10BC-4F38-B813-D6CA8EC0523F}" type="sibTrans" cxnId="{F5920B14-84FD-4B45-AF98-48328A076E5A}">
      <dgm:prSet/>
      <dgm:spPr/>
      <dgm:t>
        <a:bodyPr/>
        <a:lstStyle/>
        <a:p>
          <a:endParaRPr lang="en-IN"/>
        </a:p>
      </dgm:t>
    </dgm:pt>
    <dgm:pt modelId="{6FB71EC8-624F-4833-9154-9510EABCC2FF}" type="pres">
      <dgm:prSet presAssocID="{C2D57094-239B-46DC-ABE1-DE03EC58DFDE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AC2BF02-83C3-4B5D-A7D6-D6B4262F12AC}" type="pres">
      <dgm:prSet presAssocID="{6684B918-0D50-4ED4-B683-7D10596CE367}" presName="hierRoot1" presStyleCnt="0">
        <dgm:presLayoutVars>
          <dgm:hierBranch val="init"/>
        </dgm:presLayoutVars>
      </dgm:prSet>
      <dgm:spPr/>
    </dgm:pt>
    <dgm:pt modelId="{DE6B54B5-8675-4C84-A60D-70A1BD03CFB5}" type="pres">
      <dgm:prSet presAssocID="{6684B918-0D50-4ED4-B683-7D10596CE367}" presName="rootComposite1" presStyleCnt="0"/>
      <dgm:spPr/>
    </dgm:pt>
    <dgm:pt modelId="{D2DE7DF6-6159-440E-A730-02FEBE9395C6}" type="pres">
      <dgm:prSet presAssocID="{6684B918-0D50-4ED4-B683-7D10596CE367}" presName="rootText1" presStyleLbl="node0" presStyleIdx="0" presStyleCnt="1" custScaleX="110728">
        <dgm:presLayoutVars>
          <dgm:chPref val="3"/>
        </dgm:presLayoutVars>
      </dgm:prSet>
      <dgm:spPr/>
    </dgm:pt>
    <dgm:pt modelId="{53B4DF7F-DC68-4195-89D0-6106F793F43E}" type="pres">
      <dgm:prSet presAssocID="{6684B918-0D50-4ED4-B683-7D10596CE367}" presName="rootConnector1" presStyleLbl="node1" presStyleIdx="0" presStyleCnt="0"/>
      <dgm:spPr/>
    </dgm:pt>
    <dgm:pt modelId="{C24D7F46-D6D7-434D-B71D-52187B15D650}" type="pres">
      <dgm:prSet presAssocID="{6684B918-0D50-4ED4-B683-7D10596CE367}" presName="hierChild2" presStyleCnt="0"/>
      <dgm:spPr/>
    </dgm:pt>
    <dgm:pt modelId="{2C27CC89-9BAD-424F-9A29-1020346DAF5B}" type="pres">
      <dgm:prSet presAssocID="{E1C45C3A-E4B6-4F9F-A4A9-0480BDA2E543}" presName="Name37" presStyleLbl="parChTrans1D2" presStyleIdx="0" presStyleCnt="2"/>
      <dgm:spPr/>
    </dgm:pt>
    <dgm:pt modelId="{A13042D8-FD4E-467A-B615-376EB8F3F943}" type="pres">
      <dgm:prSet presAssocID="{1B184094-6981-4B0C-88B2-84B5075C3BF2}" presName="hierRoot2" presStyleCnt="0">
        <dgm:presLayoutVars>
          <dgm:hierBranch val="init"/>
        </dgm:presLayoutVars>
      </dgm:prSet>
      <dgm:spPr/>
    </dgm:pt>
    <dgm:pt modelId="{470A0EDF-1DB1-443B-8D88-8CF1CCD7005A}" type="pres">
      <dgm:prSet presAssocID="{1B184094-6981-4B0C-88B2-84B5075C3BF2}" presName="rootComposite" presStyleCnt="0"/>
      <dgm:spPr/>
    </dgm:pt>
    <dgm:pt modelId="{1060AECA-EA3F-47D9-8D46-04547D9E02C9}" type="pres">
      <dgm:prSet presAssocID="{1B184094-6981-4B0C-88B2-84B5075C3BF2}" presName="rootText" presStyleLbl="node2" presStyleIdx="0" presStyleCnt="2" custScaleX="110728">
        <dgm:presLayoutVars>
          <dgm:chPref val="3"/>
        </dgm:presLayoutVars>
      </dgm:prSet>
      <dgm:spPr/>
    </dgm:pt>
    <dgm:pt modelId="{FB68ABA4-E7CF-4104-A2B2-3350844C3C3B}" type="pres">
      <dgm:prSet presAssocID="{1B184094-6981-4B0C-88B2-84B5075C3BF2}" presName="rootConnector" presStyleLbl="node2" presStyleIdx="0" presStyleCnt="2"/>
      <dgm:spPr/>
    </dgm:pt>
    <dgm:pt modelId="{381DC974-9E10-41B1-81EC-528C1F7A679B}" type="pres">
      <dgm:prSet presAssocID="{1B184094-6981-4B0C-88B2-84B5075C3BF2}" presName="hierChild4" presStyleCnt="0"/>
      <dgm:spPr/>
    </dgm:pt>
    <dgm:pt modelId="{36B3DC60-4DF5-40AB-9526-4F60A6492001}" type="pres">
      <dgm:prSet presAssocID="{1B184094-6981-4B0C-88B2-84B5075C3BF2}" presName="hierChild5" presStyleCnt="0"/>
      <dgm:spPr/>
    </dgm:pt>
    <dgm:pt modelId="{447F6311-7B9B-479B-B9E2-F1F5CBF217DA}" type="pres">
      <dgm:prSet presAssocID="{25ABB362-5325-416D-B5DE-0AF84C072FA2}" presName="Name37" presStyleLbl="parChTrans1D2" presStyleIdx="1" presStyleCnt="2"/>
      <dgm:spPr/>
    </dgm:pt>
    <dgm:pt modelId="{3A7F746C-53E9-454A-A2E2-BDC303B642F4}" type="pres">
      <dgm:prSet presAssocID="{16C73733-182C-4914-9D0E-AD47FFAAD753}" presName="hierRoot2" presStyleCnt="0">
        <dgm:presLayoutVars>
          <dgm:hierBranch val="init"/>
        </dgm:presLayoutVars>
      </dgm:prSet>
      <dgm:spPr/>
    </dgm:pt>
    <dgm:pt modelId="{91BB0521-FF41-4825-8A17-F2E8F2AFAA93}" type="pres">
      <dgm:prSet presAssocID="{16C73733-182C-4914-9D0E-AD47FFAAD753}" presName="rootComposite" presStyleCnt="0"/>
      <dgm:spPr/>
    </dgm:pt>
    <dgm:pt modelId="{832EB01B-EC21-4761-8501-16947B350968}" type="pres">
      <dgm:prSet presAssocID="{16C73733-182C-4914-9D0E-AD47FFAAD753}" presName="rootText" presStyleLbl="node2" presStyleIdx="1" presStyleCnt="2" custScaleX="110728">
        <dgm:presLayoutVars>
          <dgm:chPref val="3"/>
        </dgm:presLayoutVars>
      </dgm:prSet>
      <dgm:spPr/>
    </dgm:pt>
    <dgm:pt modelId="{625970BD-7EEE-4D02-9EA7-98F53D2D2E66}" type="pres">
      <dgm:prSet presAssocID="{16C73733-182C-4914-9D0E-AD47FFAAD753}" presName="rootConnector" presStyleLbl="node2" presStyleIdx="1" presStyleCnt="2"/>
      <dgm:spPr/>
    </dgm:pt>
    <dgm:pt modelId="{ED22263D-B495-46DE-B149-8FA801715501}" type="pres">
      <dgm:prSet presAssocID="{16C73733-182C-4914-9D0E-AD47FFAAD753}" presName="hierChild4" presStyleCnt="0"/>
      <dgm:spPr/>
    </dgm:pt>
    <dgm:pt modelId="{96C9C8FE-8E84-4457-9F7E-2A8369E47E25}" type="pres">
      <dgm:prSet presAssocID="{AC8DEF41-B7B8-44A0-915A-AE8D977936C3}" presName="Name37" presStyleLbl="parChTrans1D3" presStyleIdx="0" presStyleCnt="2"/>
      <dgm:spPr/>
    </dgm:pt>
    <dgm:pt modelId="{39682FD2-5755-490C-96B9-9F550AA55735}" type="pres">
      <dgm:prSet presAssocID="{F21517FC-FCCA-4C09-B880-5411D1CF86ED}" presName="hierRoot2" presStyleCnt="0">
        <dgm:presLayoutVars>
          <dgm:hierBranch val="init"/>
        </dgm:presLayoutVars>
      </dgm:prSet>
      <dgm:spPr/>
    </dgm:pt>
    <dgm:pt modelId="{4D5D065A-22B1-4DD7-8BC5-60CF3A56C077}" type="pres">
      <dgm:prSet presAssocID="{F21517FC-FCCA-4C09-B880-5411D1CF86ED}" presName="rootComposite" presStyleCnt="0"/>
      <dgm:spPr/>
    </dgm:pt>
    <dgm:pt modelId="{5879EDBE-7AD2-4804-8578-A0427D46DC67}" type="pres">
      <dgm:prSet presAssocID="{F21517FC-FCCA-4C09-B880-5411D1CF86ED}" presName="rootText" presStyleLbl="node3" presStyleIdx="0" presStyleCnt="2" custScaleX="110728">
        <dgm:presLayoutVars>
          <dgm:chPref val="3"/>
        </dgm:presLayoutVars>
      </dgm:prSet>
      <dgm:spPr/>
    </dgm:pt>
    <dgm:pt modelId="{6B974A9F-6E4A-482E-A816-41DA2274B5A6}" type="pres">
      <dgm:prSet presAssocID="{F21517FC-FCCA-4C09-B880-5411D1CF86ED}" presName="rootConnector" presStyleLbl="node3" presStyleIdx="0" presStyleCnt="2"/>
      <dgm:spPr/>
    </dgm:pt>
    <dgm:pt modelId="{1FEE8450-0902-4B94-9E93-3F2753BCA9E6}" type="pres">
      <dgm:prSet presAssocID="{F21517FC-FCCA-4C09-B880-5411D1CF86ED}" presName="hierChild4" presStyleCnt="0"/>
      <dgm:spPr/>
    </dgm:pt>
    <dgm:pt modelId="{962A4ED8-8AC9-4574-B042-A988A57AFCFA}" type="pres">
      <dgm:prSet presAssocID="{F21517FC-FCCA-4C09-B880-5411D1CF86ED}" presName="hierChild5" presStyleCnt="0"/>
      <dgm:spPr/>
    </dgm:pt>
    <dgm:pt modelId="{5CD6FEC0-B9C2-4E58-9699-4DFF9BECF882}" type="pres">
      <dgm:prSet presAssocID="{0170ED1B-5ACA-4E1E-AB9D-68922210014E}" presName="Name37" presStyleLbl="parChTrans1D3" presStyleIdx="1" presStyleCnt="2"/>
      <dgm:spPr/>
    </dgm:pt>
    <dgm:pt modelId="{E5B09BE1-E55D-4B33-B2A0-91CD2FB5BF1F}" type="pres">
      <dgm:prSet presAssocID="{F2B2598A-ADE3-4873-B5A1-19942AF79DAC}" presName="hierRoot2" presStyleCnt="0">
        <dgm:presLayoutVars>
          <dgm:hierBranch val="init"/>
        </dgm:presLayoutVars>
      </dgm:prSet>
      <dgm:spPr/>
    </dgm:pt>
    <dgm:pt modelId="{7CBAEC08-2EDA-4583-A464-538A858E51FC}" type="pres">
      <dgm:prSet presAssocID="{F2B2598A-ADE3-4873-B5A1-19942AF79DAC}" presName="rootComposite" presStyleCnt="0"/>
      <dgm:spPr/>
    </dgm:pt>
    <dgm:pt modelId="{269A540E-7A16-4CD9-877B-6D1B45EA0858}" type="pres">
      <dgm:prSet presAssocID="{F2B2598A-ADE3-4873-B5A1-19942AF79DAC}" presName="rootText" presStyleLbl="node3" presStyleIdx="1" presStyleCnt="2" custScaleX="110728">
        <dgm:presLayoutVars>
          <dgm:chPref val="3"/>
        </dgm:presLayoutVars>
      </dgm:prSet>
      <dgm:spPr/>
    </dgm:pt>
    <dgm:pt modelId="{1FA967D3-94B0-49CE-A7E4-0C01C828A255}" type="pres">
      <dgm:prSet presAssocID="{F2B2598A-ADE3-4873-B5A1-19942AF79DAC}" presName="rootConnector" presStyleLbl="node3" presStyleIdx="1" presStyleCnt="2"/>
      <dgm:spPr/>
    </dgm:pt>
    <dgm:pt modelId="{A7656502-7E13-46BE-B8C4-6DE9C4CA146B}" type="pres">
      <dgm:prSet presAssocID="{F2B2598A-ADE3-4873-B5A1-19942AF79DAC}" presName="hierChild4" presStyleCnt="0"/>
      <dgm:spPr/>
    </dgm:pt>
    <dgm:pt modelId="{181F2334-8257-4D4C-B119-E184A68481E5}" type="pres">
      <dgm:prSet presAssocID="{F2B2598A-ADE3-4873-B5A1-19942AF79DAC}" presName="hierChild5" presStyleCnt="0"/>
      <dgm:spPr/>
    </dgm:pt>
    <dgm:pt modelId="{F52AAA3F-AF07-4C58-B886-37DB2D062B25}" type="pres">
      <dgm:prSet presAssocID="{16C73733-182C-4914-9D0E-AD47FFAAD753}" presName="hierChild5" presStyleCnt="0"/>
      <dgm:spPr/>
    </dgm:pt>
    <dgm:pt modelId="{54486CDE-7829-46E2-8AA3-F9C8949519C4}" type="pres">
      <dgm:prSet presAssocID="{6684B918-0D50-4ED4-B683-7D10596CE367}" presName="hierChild3" presStyleCnt="0"/>
      <dgm:spPr/>
    </dgm:pt>
  </dgm:ptLst>
  <dgm:cxnLst>
    <dgm:cxn modelId="{F5920B14-84FD-4B45-AF98-48328A076E5A}" srcId="{16C73733-182C-4914-9D0E-AD47FFAAD753}" destId="{F2B2598A-ADE3-4873-B5A1-19942AF79DAC}" srcOrd="1" destOrd="0" parTransId="{0170ED1B-5ACA-4E1E-AB9D-68922210014E}" sibTransId="{7F7B210E-10BC-4F38-B813-D6CA8EC0523F}"/>
    <dgm:cxn modelId="{76B5BB27-CB1B-489E-B877-D3A684AF0C95}" type="presOf" srcId="{16C73733-182C-4914-9D0E-AD47FFAAD753}" destId="{625970BD-7EEE-4D02-9EA7-98F53D2D2E66}" srcOrd="1" destOrd="0" presId="urn:microsoft.com/office/officeart/2005/8/layout/orgChart1"/>
    <dgm:cxn modelId="{D783333D-6765-44D8-8717-883A36344AAF}" type="presOf" srcId="{0170ED1B-5ACA-4E1E-AB9D-68922210014E}" destId="{5CD6FEC0-B9C2-4E58-9699-4DFF9BECF882}" srcOrd="0" destOrd="0" presId="urn:microsoft.com/office/officeart/2005/8/layout/orgChart1"/>
    <dgm:cxn modelId="{57610A6B-2F0D-4043-BF9D-4CF59BDEBD39}" type="presOf" srcId="{F21517FC-FCCA-4C09-B880-5411D1CF86ED}" destId="{6B974A9F-6E4A-482E-A816-41DA2274B5A6}" srcOrd="1" destOrd="0" presId="urn:microsoft.com/office/officeart/2005/8/layout/orgChart1"/>
    <dgm:cxn modelId="{2D02504D-4A66-4B3C-9DEB-3FDC601783A7}" srcId="{6684B918-0D50-4ED4-B683-7D10596CE367}" destId="{16C73733-182C-4914-9D0E-AD47FFAAD753}" srcOrd="1" destOrd="0" parTransId="{25ABB362-5325-416D-B5DE-0AF84C072FA2}" sibTransId="{9B5CAB36-ED8E-4C4B-B650-FE9C8738E64B}"/>
    <dgm:cxn modelId="{36D3784F-4924-4A15-82DC-1A1724BF5D07}" type="presOf" srcId="{F21517FC-FCCA-4C09-B880-5411D1CF86ED}" destId="{5879EDBE-7AD2-4804-8578-A0427D46DC67}" srcOrd="0" destOrd="0" presId="urn:microsoft.com/office/officeart/2005/8/layout/orgChart1"/>
    <dgm:cxn modelId="{EA5C0751-8EA9-4A2A-BF30-76E3D367A46C}" type="presOf" srcId="{F2B2598A-ADE3-4873-B5A1-19942AF79DAC}" destId="{1FA967D3-94B0-49CE-A7E4-0C01C828A255}" srcOrd="1" destOrd="0" presId="urn:microsoft.com/office/officeart/2005/8/layout/orgChart1"/>
    <dgm:cxn modelId="{3DEB3C72-1249-495D-AF4F-78B355BB23C6}" type="presOf" srcId="{16C73733-182C-4914-9D0E-AD47FFAAD753}" destId="{832EB01B-EC21-4761-8501-16947B350968}" srcOrd="0" destOrd="0" presId="urn:microsoft.com/office/officeart/2005/8/layout/orgChart1"/>
    <dgm:cxn modelId="{B8981E58-1119-4817-843E-504BA21323A5}" type="presOf" srcId="{1B184094-6981-4B0C-88B2-84B5075C3BF2}" destId="{FB68ABA4-E7CF-4104-A2B2-3350844C3C3B}" srcOrd="1" destOrd="0" presId="urn:microsoft.com/office/officeart/2005/8/layout/orgChart1"/>
    <dgm:cxn modelId="{A04E7E59-021D-46DE-9914-3B99494D47E0}" type="presOf" srcId="{25ABB362-5325-416D-B5DE-0AF84C072FA2}" destId="{447F6311-7B9B-479B-B9E2-F1F5CBF217DA}" srcOrd="0" destOrd="0" presId="urn:microsoft.com/office/officeart/2005/8/layout/orgChart1"/>
    <dgm:cxn modelId="{03B62687-A9D8-4DC4-BB5E-728D78AB6B28}" type="presOf" srcId="{C2D57094-239B-46DC-ABE1-DE03EC58DFDE}" destId="{6FB71EC8-624F-4833-9154-9510EABCC2FF}" srcOrd="0" destOrd="0" presId="urn:microsoft.com/office/officeart/2005/8/layout/orgChart1"/>
    <dgm:cxn modelId="{6D5D8A8D-FDC5-42E9-BE04-830CC71A1392}" type="presOf" srcId="{1B184094-6981-4B0C-88B2-84B5075C3BF2}" destId="{1060AECA-EA3F-47D9-8D46-04547D9E02C9}" srcOrd="0" destOrd="0" presId="urn:microsoft.com/office/officeart/2005/8/layout/orgChart1"/>
    <dgm:cxn modelId="{9AEAD192-22B5-44D3-9E5D-108DA86926A0}" srcId="{6684B918-0D50-4ED4-B683-7D10596CE367}" destId="{1B184094-6981-4B0C-88B2-84B5075C3BF2}" srcOrd="0" destOrd="0" parTransId="{E1C45C3A-E4B6-4F9F-A4A9-0480BDA2E543}" sibTransId="{CC050717-9B6D-4181-B0C6-A6E4F5F80C12}"/>
    <dgm:cxn modelId="{A7F92B94-4767-48CE-BC86-729DA9A22F09}" srcId="{16C73733-182C-4914-9D0E-AD47FFAAD753}" destId="{F21517FC-FCCA-4C09-B880-5411D1CF86ED}" srcOrd="0" destOrd="0" parTransId="{AC8DEF41-B7B8-44A0-915A-AE8D977936C3}" sibTransId="{70489D52-2A28-4C50-BE60-76645F4677BF}"/>
    <dgm:cxn modelId="{FA999A94-08A1-4B7B-B4EC-60D40D443E30}" type="presOf" srcId="{AC8DEF41-B7B8-44A0-915A-AE8D977936C3}" destId="{96C9C8FE-8E84-4457-9F7E-2A8369E47E25}" srcOrd="0" destOrd="0" presId="urn:microsoft.com/office/officeart/2005/8/layout/orgChart1"/>
    <dgm:cxn modelId="{7CAB88D0-F270-4E04-9203-F1486491F658}" type="presOf" srcId="{6684B918-0D50-4ED4-B683-7D10596CE367}" destId="{D2DE7DF6-6159-440E-A730-02FEBE9395C6}" srcOrd="0" destOrd="0" presId="urn:microsoft.com/office/officeart/2005/8/layout/orgChart1"/>
    <dgm:cxn modelId="{4DDE5ED2-2A22-46E5-8995-2354A788081B}" srcId="{C2D57094-239B-46DC-ABE1-DE03EC58DFDE}" destId="{6684B918-0D50-4ED4-B683-7D10596CE367}" srcOrd="0" destOrd="0" parTransId="{B49A24B0-2A5E-4A95-B183-DC6DDAA52B95}" sibTransId="{C68F6000-95C0-4D94-A073-638F1523F1E3}"/>
    <dgm:cxn modelId="{B48B3DD3-6AF4-48A2-993F-330C715C95EA}" type="presOf" srcId="{E1C45C3A-E4B6-4F9F-A4A9-0480BDA2E543}" destId="{2C27CC89-9BAD-424F-9A29-1020346DAF5B}" srcOrd="0" destOrd="0" presId="urn:microsoft.com/office/officeart/2005/8/layout/orgChart1"/>
    <dgm:cxn modelId="{526F32D4-4674-4970-9957-88DEF31C9572}" type="presOf" srcId="{6684B918-0D50-4ED4-B683-7D10596CE367}" destId="{53B4DF7F-DC68-4195-89D0-6106F793F43E}" srcOrd="1" destOrd="0" presId="urn:microsoft.com/office/officeart/2005/8/layout/orgChart1"/>
    <dgm:cxn modelId="{552D75EC-BE86-4D1C-A801-CE722F10ECD2}" type="presOf" srcId="{F2B2598A-ADE3-4873-B5A1-19942AF79DAC}" destId="{269A540E-7A16-4CD9-877B-6D1B45EA0858}" srcOrd="0" destOrd="0" presId="urn:microsoft.com/office/officeart/2005/8/layout/orgChart1"/>
    <dgm:cxn modelId="{304DA32B-B65D-403F-82C6-24BBD0CC1A5D}" type="presParOf" srcId="{6FB71EC8-624F-4833-9154-9510EABCC2FF}" destId="{DAC2BF02-83C3-4B5D-A7D6-D6B4262F12AC}" srcOrd="0" destOrd="0" presId="urn:microsoft.com/office/officeart/2005/8/layout/orgChart1"/>
    <dgm:cxn modelId="{E2217E38-017F-423F-8EA4-87EAC7318762}" type="presParOf" srcId="{DAC2BF02-83C3-4B5D-A7D6-D6B4262F12AC}" destId="{DE6B54B5-8675-4C84-A60D-70A1BD03CFB5}" srcOrd="0" destOrd="0" presId="urn:microsoft.com/office/officeart/2005/8/layout/orgChart1"/>
    <dgm:cxn modelId="{A2EBE660-0EDA-4516-AD47-A145D12D55BD}" type="presParOf" srcId="{DE6B54B5-8675-4C84-A60D-70A1BD03CFB5}" destId="{D2DE7DF6-6159-440E-A730-02FEBE9395C6}" srcOrd="0" destOrd="0" presId="urn:microsoft.com/office/officeart/2005/8/layout/orgChart1"/>
    <dgm:cxn modelId="{E4E1211D-8D00-4E2A-9257-3C9F09C30A2E}" type="presParOf" srcId="{DE6B54B5-8675-4C84-A60D-70A1BD03CFB5}" destId="{53B4DF7F-DC68-4195-89D0-6106F793F43E}" srcOrd="1" destOrd="0" presId="urn:microsoft.com/office/officeart/2005/8/layout/orgChart1"/>
    <dgm:cxn modelId="{99A1C79B-DBAA-48D6-8033-7BA038436AEC}" type="presParOf" srcId="{DAC2BF02-83C3-4B5D-A7D6-D6B4262F12AC}" destId="{C24D7F46-D6D7-434D-B71D-52187B15D650}" srcOrd="1" destOrd="0" presId="urn:microsoft.com/office/officeart/2005/8/layout/orgChart1"/>
    <dgm:cxn modelId="{4CDE2CBE-FDF1-419C-A668-D7CCA0A20131}" type="presParOf" srcId="{C24D7F46-D6D7-434D-B71D-52187B15D650}" destId="{2C27CC89-9BAD-424F-9A29-1020346DAF5B}" srcOrd="0" destOrd="0" presId="urn:microsoft.com/office/officeart/2005/8/layout/orgChart1"/>
    <dgm:cxn modelId="{5331D7D7-208C-45B9-AF93-A84A55EBE027}" type="presParOf" srcId="{C24D7F46-D6D7-434D-B71D-52187B15D650}" destId="{A13042D8-FD4E-467A-B615-376EB8F3F943}" srcOrd="1" destOrd="0" presId="urn:microsoft.com/office/officeart/2005/8/layout/orgChart1"/>
    <dgm:cxn modelId="{AA71C7FE-2AAA-40E7-93BE-F0AE2427A53B}" type="presParOf" srcId="{A13042D8-FD4E-467A-B615-376EB8F3F943}" destId="{470A0EDF-1DB1-443B-8D88-8CF1CCD7005A}" srcOrd="0" destOrd="0" presId="urn:microsoft.com/office/officeart/2005/8/layout/orgChart1"/>
    <dgm:cxn modelId="{AFEE717A-CA37-4F2E-BBC1-339CE9A56D2F}" type="presParOf" srcId="{470A0EDF-1DB1-443B-8D88-8CF1CCD7005A}" destId="{1060AECA-EA3F-47D9-8D46-04547D9E02C9}" srcOrd="0" destOrd="0" presId="urn:microsoft.com/office/officeart/2005/8/layout/orgChart1"/>
    <dgm:cxn modelId="{630D47D6-0B5D-4556-B156-6A8060C2EF77}" type="presParOf" srcId="{470A0EDF-1DB1-443B-8D88-8CF1CCD7005A}" destId="{FB68ABA4-E7CF-4104-A2B2-3350844C3C3B}" srcOrd="1" destOrd="0" presId="urn:microsoft.com/office/officeart/2005/8/layout/orgChart1"/>
    <dgm:cxn modelId="{DB6C707F-EDF4-47FB-B62E-7E1DF47DB3DD}" type="presParOf" srcId="{A13042D8-FD4E-467A-B615-376EB8F3F943}" destId="{381DC974-9E10-41B1-81EC-528C1F7A679B}" srcOrd="1" destOrd="0" presId="urn:microsoft.com/office/officeart/2005/8/layout/orgChart1"/>
    <dgm:cxn modelId="{DA08FDC9-CC7A-4AFC-879C-59B9B54C0211}" type="presParOf" srcId="{A13042D8-FD4E-467A-B615-376EB8F3F943}" destId="{36B3DC60-4DF5-40AB-9526-4F60A6492001}" srcOrd="2" destOrd="0" presId="urn:microsoft.com/office/officeart/2005/8/layout/orgChart1"/>
    <dgm:cxn modelId="{09814EB9-4A26-4383-B12E-3CDB879201F9}" type="presParOf" srcId="{C24D7F46-D6D7-434D-B71D-52187B15D650}" destId="{447F6311-7B9B-479B-B9E2-F1F5CBF217DA}" srcOrd="2" destOrd="0" presId="urn:microsoft.com/office/officeart/2005/8/layout/orgChart1"/>
    <dgm:cxn modelId="{592FC1F0-F6D4-4D2D-97F2-E1A7BDAA16B0}" type="presParOf" srcId="{C24D7F46-D6D7-434D-B71D-52187B15D650}" destId="{3A7F746C-53E9-454A-A2E2-BDC303B642F4}" srcOrd="3" destOrd="0" presId="urn:microsoft.com/office/officeart/2005/8/layout/orgChart1"/>
    <dgm:cxn modelId="{6B4964DE-29FB-4324-A3B7-70A1BBDF07A2}" type="presParOf" srcId="{3A7F746C-53E9-454A-A2E2-BDC303B642F4}" destId="{91BB0521-FF41-4825-8A17-F2E8F2AFAA93}" srcOrd="0" destOrd="0" presId="urn:microsoft.com/office/officeart/2005/8/layout/orgChart1"/>
    <dgm:cxn modelId="{15D4B172-F66B-4CF9-B94F-F2E1E974F65D}" type="presParOf" srcId="{91BB0521-FF41-4825-8A17-F2E8F2AFAA93}" destId="{832EB01B-EC21-4761-8501-16947B350968}" srcOrd="0" destOrd="0" presId="urn:microsoft.com/office/officeart/2005/8/layout/orgChart1"/>
    <dgm:cxn modelId="{143BC5FB-EC8B-4055-80CF-355D3FDC5B4E}" type="presParOf" srcId="{91BB0521-FF41-4825-8A17-F2E8F2AFAA93}" destId="{625970BD-7EEE-4D02-9EA7-98F53D2D2E66}" srcOrd="1" destOrd="0" presId="urn:microsoft.com/office/officeart/2005/8/layout/orgChart1"/>
    <dgm:cxn modelId="{C5DE2B94-9FB3-4B89-AC0C-B69EB90D80DF}" type="presParOf" srcId="{3A7F746C-53E9-454A-A2E2-BDC303B642F4}" destId="{ED22263D-B495-46DE-B149-8FA801715501}" srcOrd="1" destOrd="0" presId="urn:microsoft.com/office/officeart/2005/8/layout/orgChart1"/>
    <dgm:cxn modelId="{CE441279-384E-4A77-BABC-1F86AFADCEA6}" type="presParOf" srcId="{ED22263D-B495-46DE-B149-8FA801715501}" destId="{96C9C8FE-8E84-4457-9F7E-2A8369E47E25}" srcOrd="0" destOrd="0" presId="urn:microsoft.com/office/officeart/2005/8/layout/orgChart1"/>
    <dgm:cxn modelId="{830A5BF2-8593-46A6-91D2-3E9AF432386E}" type="presParOf" srcId="{ED22263D-B495-46DE-B149-8FA801715501}" destId="{39682FD2-5755-490C-96B9-9F550AA55735}" srcOrd="1" destOrd="0" presId="urn:microsoft.com/office/officeart/2005/8/layout/orgChart1"/>
    <dgm:cxn modelId="{B3E00858-57AB-4A76-B10C-F529A5AACA43}" type="presParOf" srcId="{39682FD2-5755-490C-96B9-9F550AA55735}" destId="{4D5D065A-22B1-4DD7-8BC5-60CF3A56C077}" srcOrd="0" destOrd="0" presId="urn:microsoft.com/office/officeart/2005/8/layout/orgChart1"/>
    <dgm:cxn modelId="{31772398-689E-4B59-9906-0165D812DDEB}" type="presParOf" srcId="{4D5D065A-22B1-4DD7-8BC5-60CF3A56C077}" destId="{5879EDBE-7AD2-4804-8578-A0427D46DC67}" srcOrd="0" destOrd="0" presId="urn:microsoft.com/office/officeart/2005/8/layout/orgChart1"/>
    <dgm:cxn modelId="{6F14FE70-C8D8-40F7-9C45-9FD1E01E3508}" type="presParOf" srcId="{4D5D065A-22B1-4DD7-8BC5-60CF3A56C077}" destId="{6B974A9F-6E4A-482E-A816-41DA2274B5A6}" srcOrd="1" destOrd="0" presId="urn:microsoft.com/office/officeart/2005/8/layout/orgChart1"/>
    <dgm:cxn modelId="{C21DB1D4-1049-47D2-A335-F148F6C43B39}" type="presParOf" srcId="{39682FD2-5755-490C-96B9-9F550AA55735}" destId="{1FEE8450-0902-4B94-9E93-3F2753BCA9E6}" srcOrd="1" destOrd="0" presId="urn:microsoft.com/office/officeart/2005/8/layout/orgChart1"/>
    <dgm:cxn modelId="{47DCDF69-289A-4894-9F30-2F6250C6BE04}" type="presParOf" srcId="{39682FD2-5755-490C-96B9-9F550AA55735}" destId="{962A4ED8-8AC9-4574-B042-A988A57AFCFA}" srcOrd="2" destOrd="0" presId="urn:microsoft.com/office/officeart/2005/8/layout/orgChart1"/>
    <dgm:cxn modelId="{0D06517B-CEFA-4AA5-957E-DF5F42F25046}" type="presParOf" srcId="{ED22263D-B495-46DE-B149-8FA801715501}" destId="{5CD6FEC0-B9C2-4E58-9699-4DFF9BECF882}" srcOrd="2" destOrd="0" presId="urn:microsoft.com/office/officeart/2005/8/layout/orgChart1"/>
    <dgm:cxn modelId="{6D65DD02-C568-4728-8233-FAC6B4A834FD}" type="presParOf" srcId="{ED22263D-B495-46DE-B149-8FA801715501}" destId="{E5B09BE1-E55D-4B33-B2A0-91CD2FB5BF1F}" srcOrd="3" destOrd="0" presId="urn:microsoft.com/office/officeart/2005/8/layout/orgChart1"/>
    <dgm:cxn modelId="{20ED5EBF-E44F-496F-B07F-1BEC3CA1433B}" type="presParOf" srcId="{E5B09BE1-E55D-4B33-B2A0-91CD2FB5BF1F}" destId="{7CBAEC08-2EDA-4583-A464-538A858E51FC}" srcOrd="0" destOrd="0" presId="urn:microsoft.com/office/officeart/2005/8/layout/orgChart1"/>
    <dgm:cxn modelId="{AB1ACE0A-6951-4A80-8CD4-D6FD145BA2CB}" type="presParOf" srcId="{7CBAEC08-2EDA-4583-A464-538A858E51FC}" destId="{269A540E-7A16-4CD9-877B-6D1B45EA0858}" srcOrd="0" destOrd="0" presId="urn:microsoft.com/office/officeart/2005/8/layout/orgChart1"/>
    <dgm:cxn modelId="{702A36C1-90E2-4E49-8DB1-0254C4246B39}" type="presParOf" srcId="{7CBAEC08-2EDA-4583-A464-538A858E51FC}" destId="{1FA967D3-94B0-49CE-A7E4-0C01C828A255}" srcOrd="1" destOrd="0" presId="urn:microsoft.com/office/officeart/2005/8/layout/orgChart1"/>
    <dgm:cxn modelId="{521C24E3-CB8E-4D66-B933-13B009618923}" type="presParOf" srcId="{E5B09BE1-E55D-4B33-B2A0-91CD2FB5BF1F}" destId="{A7656502-7E13-46BE-B8C4-6DE9C4CA146B}" srcOrd="1" destOrd="0" presId="urn:microsoft.com/office/officeart/2005/8/layout/orgChart1"/>
    <dgm:cxn modelId="{D8CEC3EF-0FD8-48F0-BBA7-B911163E01F9}" type="presParOf" srcId="{E5B09BE1-E55D-4B33-B2A0-91CD2FB5BF1F}" destId="{181F2334-8257-4D4C-B119-E184A68481E5}" srcOrd="2" destOrd="0" presId="urn:microsoft.com/office/officeart/2005/8/layout/orgChart1"/>
    <dgm:cxn modelId="{51B5164C-61BB-4C06-AC3B-5F9B93881C03}" type="presParOf" srcId="{3A7F746C-53E9-454A-A2E2-BDC303B642F4}" destId="{F52AAA3F-AF07-4C58-B886-37DB2D062B25}" srcOrd="2" destOrd="0" presId="urn:microsoft.com/office/officeart/2005/8/layout/orgChart1"/>
    <dgm:cxn modelId="{D6E92DA9-9994-4F5B-8113-9EB1AD34D451}" type="presParOf" srcId="{DAC2BF02-83C3-4B5D-A7D6-D6B4262F12AC}" destId="{54486CDE-7829-46E2-8AA3-F9C8949519C4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3A8A5AFA-BD5D-4D98-BFB2-5216A1929C35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DF2DBE32-7050-49DC-A5B7-70E167323E2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Intrinsic Evaluation</a:t>
          </a:r>
        </a:p>
      </dgm:t>
    </dgm:pt>
    <dgm:pt modelId="{8524B7E2-FA5C-4768-BB5D-732FF18574CF}" type="parTrans" cxnId="{6F65C8F1-FF3A-4A36-B93D-A7F4EF26580C}">
      <dgm:prSet/>
      <dgm:spPr/>
      <dgm:t>
        <a:bodyPr/>
        <a:lstStyle/>
        <a:p>
          <a:endParaRPr lang="en-IN"/>
        </a:p>
      </dgm:t>
    </dgm:pt>
    <dgm:pt modelId="{A7CD075D-86F5-4B42-BD3B-B3D4599D3A1D}" type="sibTrans" cxnId="{6F65C8F1-FF3A-4A36-B93D-A7F4EF26580C}">
      <dgm:prSet/>
      <dgm:spPr/>
      <dgm:t>
        <a:bodyPr/>
        <a:lstStyle/>
        <a:p>
          <a:endParaRPr lang="en-IN"/>
        </a:p>
      </dgm:t>
    </dgm:pt>
    <dgm:pt modelId="{923FD301-8353-4DD7-93E8-DDBB73CC309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BLEU</a:t>
          </a:r>
        </a:p>
      </dgm:t>
    </dgm:pt>
    <dgm:pt modelId="{A8BDDC86-E6F3-4D75-8DD3-E435AB273A03}" type="parTrans" cxnId="{7BF822C0-A9AB-449C-8474-0C9E1DA23759}">
      <dgm:prSet/>
      <dgm:spPr/>
      <dgm:t>
        <a:bodyPr/>
        <a:lstStyle/>
        <a:p>
          <a:endParaRPr lang="en-IN"/>
        </a:p>
      </dgm:t>
    </dgm:pt>
    <dgm:pt modelId="{41FD8FA3-D70D-4F7A-BE08-FDA8B4A610FD}" type="sibTrans" cxnId="{7BF822C0-A9AB-449C-8474-0C9E1DA23759}">
      <dgm:prSet/>
      <dgm:spPr/>
      <dgm:t>
        <a:bodyPr/>
        <a:lstStyle/>
        <a:p>
          <a:endParaRPr lang="en-IN"/>
        </a:p>
      </dgm:t>
    </dgm:pt>
    <dgm:pt modelId="{F4CA4DA1-9874-46D9-90EC-8DA1A9318000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</a:t>
          </a:r>
        </a:p>
      </dgm:t>
    </dgm:pt>
    <dgm:pt modelId="{5265F323-AAF0-40E3-A785-12E1E8841775}" type="parTrans" cxnId="{A5CFAF5A-C383-40EF-9B8F-61EA2193E1B3}">
      <dgm:prSet/>
      <dgm:spPr/>
      <dgm:t>
        <a:bodyPr/>
        <a:lstStyle/>
        <a:p>
          <a:endParaRPr lang="en-IN"/>
        </a:p>
      </dgm:t>
    </dgm:pt>
    <dgm:pt modelId="{855E1837-094F-491D-841E-FD13E64F5FEB}" type="sibTrans" cxnId="{A5CFAF5A-C383-40EF-9B8F-61EA2193E1B3}">
      <dgm:prSet/>
      <dgm:spPr/>
      <dgm:t>
        <a:bodyPr/>
        <a:lstStyle/>
        <a:p>
          <a:endParaRPr lang="en-IN"/>
        </a:p>
      </dgm:t>
    </dgm:pt>
    <dgm:pt modelId="{8FE69342-BA82-4D60-9EAF-EF192F0AE33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2F3AEFB0-28E5-4BA7-A431-1BD5DD09AAD8}" type="parTrans" cxnId="{AF74E8DD-943B-4113-8B57-78D5EB823467}">
      <dgm:prSet/>
      <dgm:spPr/>
      <dgm:t>
        <a:bodyPr/>
        <a:lstStyle/>
        <a:p>
          <a:endParaRPr lang="en-IN"/>
        </a:p>
      </dgm:t>
    </dgm:pt>
    <dgm:pt modelId="{365EB65E-E28C-40AC-8E00-D6FC8AEE7911}" type="sibTrans" cxnId="{AF74E8DD-943B-4113-8B57-78D5EB823467}">
      <dgm:prSet/>
      <dgm:spPr/>
      <dgm:t>
        <a:bodyPr/>
        <a:lstStyle/>
        <a:p>
          <a:endParaRPr lang="en-IN"/>
        </a:p>
      </dgm:t>
    </dgm:pt>
    <dgm:pt modelId="{E7D853BE-D651-4B94-95F0-1740709F88E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Brevity Penalty</a:t>
          </a:r>
        </a:p>
      </dgm:t>
    </dgm:pt>
    <dgm:pt modelId="{4D1EA965-72DB-4201-BCB3-AE7D124BBB98}" type="parTrans" cxnId="{522B92CB-740A-42C2-B479-1D9FBF4CCCCF}">
      <dgm:prSet/>
      <dgm:spPr/>
      <dgm:t>
        <a:bodyPr/>
        <a:lstStyle/>
        <a:p>
          <a:endParaRPr lang="en-IN"/>
        </a:p>
      </dgm:t>
    </dgm:pt>
    <dgm:pt modelId="{59EB4A71-07AF-46B6-8E57-530C209A4C5F}" type="sibTrans" cxnId="{522B92CB-740A-42C2-B479-1D9FBF4CCCCF}">
      <dgm:prSet/>
      <dgm:spPr/>
      <dgm:t>
        <a:bodyPr/>
        <a:lstStyle/>
        <a:p>
          <a:endParaRPr lang="en-IN"/>
        </a:p>
      </dgm:t>
    </dgm:pt>
    <dgm:pt modelId="{8AC118E7-4AF8-4AF3-AF47-76C94DFEC6D6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5F2FAB2E-1B9F-43D5-9454-CB1A6F433B32}" type="parTrans" cxnId="{7E7109E0-E95C-4240-A3A8-8DD6C14A3E88}">
      <dgm:prSet/>
      <dgm:spPr/>
      <dgm:t>
        <a:bodyPr/>
        <a:lstStyle/>
        <a:p>
          <a:endParaRPr lang="en-IN"/>
        </a:p>
      </dgm:t>
    </dgm:pt>
    <dgm:pt modelId="{95995626-5B67-43B1-83EE-7A59E6B0BD20}" type="sibTrans" cxnId="{7E7109E0-E95C-4240-A3A8-8DD6C14A3E88}">
      <dgm:prSet/>
      <dgm:spPr/>
      <dgm:t>
        <a:bodyPr/>
        <a:lstStyle/>
        <a:p>
          <a:endParaRPr lang="en-IN"/>
        </a:p>
      </dgm:t>
    </dgm:pt>
    <dgm:pt modelId="{4584818B-011E-4C18-85B9-6C559B2CD99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ecall</a:t>
          </a:r>
        </a:p>
      </dgm:t>
    </dgm:pt>
    <dgm:pt modelId="{14FF5449-1E60-49C9-9B7C-2795695B0C00}" type="parTrans" cxnId="{E629AC77-74CE-4116-A4BB-DF001A7601B4}">
      <dgm:prSet/>
      <dgm:spPr/>
      <dgm:t>
        <a:bodyPr/>
        <a:lstStyle/>
        <a:p>
          <a:endParaRPr lang="en-IN"/>
        </a:p>
      </dgm:t>
    </dgm:pt>
    <dgm:pt modelId="{E10DE348-3AC6-46A1-8A51-764C18F78E72}" type="sibTrans" cxnId="{E629AC77-74CE-4116-A4BB-DF001A7601B4}">
      <dgm:prSet/>
      <dgm:spPr/>
      <dgm:t>
        <a:bodyPr/>
        <a:lstStyle/>
        <a:p>
          <a:endParaRPr lang="en-IN"/>
        </a:p>
      </dgm:t>
    </dgm:pt>
    <dgm:pt modelId="{3028A08F-A607-454E-AEA2-33ED4504E19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F-Measure</a:t>
          </a:r>
        </a:p>
      </dgm:t>
    </dgm:pt>
    <dgm:pt modelId="{E40DF5AF-10B0-403F-8439-B6E51DC7DCF2}" type="parTrans" cxnId="{DE97C132-3F30-42EA-B849-A26FAF65E531}">
      <dgm:prSet/>
      <dgm:spPr/>
      <dgm:t>
        <a:bodyPr/>
        <a:lstStyle/>
        <a:p>
          <a:endParaRPr lang="en-IN"/>
        </a:p>
      </dgm:t>
    </dgm:pt>
    <dgm:pt modelId="{CFE4D216-9650-41A1-A978-DEA2EBC8C05D}" type="sibTrans" cxnId="{DE97C132-3F30-42EA-B849-A26FAF65E531}">
      <dgm:prSet/>
      <dgm:spPr/>
      <dgm:t>
        <a:bodyPr/>
        <a:lstStyle/>
        <a:p>
          <a:endParaRPr lang="en-IN"/>
        </a:p>
      </dgm:t>
    </dgm:pt>
    <dgm:pt modelId="{AD1A9ACC-9D7A-45C2-A7D1-D24BC07EA31A}" type="pres">
      <dgm:prSet presAssocID="{3A8A5AFA-BD5D-4D98-BFB2-5216A1929C3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C48C2391-5D05-4C98-9138-A8C0F1403B7E}" type="pres">
      <dgm:prSet presAssocID="{DF2DBE32-7050-49DC-A5B7-70E167323E21}" presName="hierRoot1" presStyleCnt="0">
        <dgm:presLayoutVars>
          <dgm:hierBranch val="init"/>
        </dgm:presLayoutVars>
      </dgm:prSet>
      <dgm:spPr/>
    </dgm:pt>
    <dgm:pt modelId="{B8AE3270-92FE-4704-849F-6E2D67029C3C}" type="pres">
      <dgm:prSet presAssocID="{DF2DBE32-7050-49DC-A5B7-70E167323E21}" presName="rootComposite1" presStyleCnt="0"/>
      <dgm:spPr/>
    </dgm:pt>
    <dgm:pt modelId="{F16D1E95-BA6B-4E3A-AD17-3EC8D360D43E}" type="pres">
      <dgm:prSet presAssocID="{DF2DBE32-7050-49DC-A5B7-70E167323E21}" presName="rootText1" presStyleLbl="node0" presStyleIdx="0" presStyleCnt="1" custScaleX="214623" custScaleY="191293">
        <dgm:presLayoutVars>
          <dgm:chPref val="3"/>
        </dgm:presLayoutVars>
      </dgm:prSet>
      <dgm:spPr/>
    </dgm:pt>
    <dgm:pt modelId="{7F129186-D28D-4B9C-8098-50B36E974949}" type="pres">
      <dgm:prSet presAssocID="{DF2DBE32-7050-49DC-A5B7-70E167323E21}" presName="rootConnector1" presStyleLbl="node1" presStyleIdx="0" presStyleCnt="0"/>
      <dgm:spPr/>
    </dgm:pt>
    <dgm:pt modelId="{18DB78DF-B37C-4E4A-9626-F870162CEDAA}" type="pres">
      <dgm:prSet presAssocID="{DF2DBE32-7050-49DC-A5B7-70E167323E21}" presName="hierChild2" presStyleCnt="0"/>
      <dgm:spPr/>
    </dgm:pt>
    <dgm:pt modelId="{D7D27334-7BD0-486D-A0D9-EDF13B1433E2}" type="pres">
      <dgm:prSet presAssocID="{A8BDDC86-E6F3-4D75-8DD3-E435AB273A03}" presName="Name37" presStyleLbl="parChTrans1D2" presStyleIdx="0" presStyleCnt="2"/>
      <dgm:spPr/>
    </dgm:pt>
    <dgm:pt modelId="{78142C94-2F0B-473A-AE86-947E63973F76}" type="pres">
      <dgm:prSet presAssocID="{923FD301-8353-4DD7-93E8-DDBB73CC309D}" presName="hierRoot2" presStyleCnt="0">
        <dgm:presLayoutVars>
          <dgm:hierBranch val="init"/>
        </dgm:presLayoutVars>
      </dgm:prSet>
      <dgm:spPr/>
    </dgm:pt>
    <dgm:pt modelId="{8C3E9A74-48CC-4CF2-8D72-E4878BDC83EA}" type="pres">
      <dgm:prSet presAssocID="{923FD301-8353-4DD7-93E8-DDBB73CC309D}" presName="rootComposite" presStyleCnt="0"/>
      <dgm:spPr/>
    </dgm:pt>
    <dgm:pt modelId="{22E55FAE-F13B-4C83-9872-DC011E4B3013}" type="pres">
      <dgm:prSet presAssocID="{923FD301-8353-4DD7-93E8-DDBB73CC309D}" presName="rootText" presStyleLbl="node2" presStyleIdx="0" presStyleCnt="2" custAng="0" custScaleX="214623" custScaleY="191293" custLinFactNeighborX="-35517">
        <dgm:presLayoutVars>
          <dgm:chPref val="3"/>
        </dgm:presLayoutVars>
      </dgm:prSet>
      <dgm:spPr/>
    </dgm:pt>
    <dgm:pt modelId="{DD1CC70C-76AB-479B-A8A1-F51B73669F57}" type="pres">
      <dgm:prSet presAssocID="{923FD301-8353-4DD7-93E8-DDBB73CC309D}" presName="rootConnector" presStyleLbl="node2" presStyleIdx="0" presStyleCnt="2"/>
      <dgm:spPr/>
    </dgm:pt>
    <dgm:pt modelId="{00D63A83-DFCE-449B-8894-9DA140BBAAE2}" type="pres">
      <dgm:prSet presAssocID="{923FD301-8353-4DD7-93E8-DDBB73CC309D}" presName="hierChild4" presStyleCnt="0"/>
      <dgm:spPr/>
    </dgm:pt>
    <dgm:pt modelId="{7F66E370-84B8-4111-B32D-9805483686CF}" type="pres">
      <dgm:prSet presAssocID="{2F3AEFB0-28E5-4BA7-A431-1BD5DD09AAD8}" presName="Name37" presStyleLbl="parChTrans1D3" presStyleIdx="0" presStyleCnt="5"/>
      <dgm:spPr/>
    </dgm:pt>
    <dgm:pt modelId="{275F1DA9-7ECF-449F-B68D-12453C4F8020}" type="pres">
      <dgm:prSet presAssocID="{8FE69342-BA82-4D60-9EAF-EF192F0AE33D}" presName="hierRoot2" presStyleCnt="0">
        <dgm:presLayoutVars>
          <dgm:hierBranch val="init"/>
        </dgm:presLayoutVars>
      </dgm:prSet>
      <dgm:spPr/>
    </dgm:pt>
    <dgm:pt modelId="{D4D0A511-D7D4-4FF7-AC3D-E14169B3085A}" type="pres">
      <dgm:prSet presAssocID="{8FE69342-BA82-4D60-9EAF-EF192F0AE33D}" presName="rootComposite" presStyleCnt="0"/>
      <dgm:spPr/>
    </dgm:pt>
    <dgm:pt modelId="{B84A41DA-D3BB-443F-AB78-691ACCA90546}" type="pres">
      <dgm:prSet presAssocID="{8FE69342-BA82-4D60-9EAF-EF192F0AE33D}" presName="rootText" presStyleLbl="node3" presStyleIdx="0" presStyleCnt="5" custAng="0" custScaleX="214623" custScaleY="191293" custLinFactNeighborX="-35517">
        <dgm:presLayoutVars>
          <dgm:chPref val="3"/>
        </dgm:presLayoutVars>
      </dgm:prSet>
      <dgm:spPr/>
    </dgm:pt>
    <dgm:pt modelId="{96AE5A47-9881-49B5-B4DF-91A4B80565D8}" type="pres">
      <dgm:prSet presAssocID="{8FE69342-BA82-4D60-9EAF-EF192F0AE33D}" presName="rootConnector" presStyleLbl="node3" presStyleIdx="0" presStyleCnt="5"/>
      <dgm:spPr/>
    </dgm:pt>
    <dgm:pt modelId="{D37E73A7-5F16-44C0-B05E-2F110F8D1FBD}" type="pres">
      <dgm:prSet presAssocID="{8FE69342-BA82-4D60-9EAF-EF192F0AE33D}" presName="hierChild4" presStyleCnt="0"/>
      <dgm:spPr/>
    </dgm:pt>
    <dgm:pt modelId="{2FE18F37-B2D1-481D-9B5E-269718144740}" type="pres">
      <dgm:prSet presAssocID="{8FE69342-BA82-4D60-9EAF-EF192F0AE33D}" presName="hierChild5" presStyleCnt="0"/>
      <dgm:spPr/>
    </dgm:pt>
    <dgm:pt modelId="{F3EC42B4-4EFF-484A-94F6-BB5468370D72}" type="pres">
      <dgm:prSet presAssocID="{4D1EA965-72DB-4201-BCB3-AE7D124BBB98}" presName="Name37" presStyleLbl="parChTrans1D3" presStyleIdx="1" presStyleCnt="5"/>
      <dgm:spPr/>
    </dgm:pt>
    <dgm:pt modelId="{7B3A7958-7C69-409E-9161-C9D2A1853C8A}" type="pres">
      <dgm:prSet presAssocID="{E7D853BE-D651-4B94-95F0-1740709F88EC}" presName="hierRoot2" presStyleCnt="0">
        <dgm:presLayoutVars>
          <dgm:hierBranch val="init"/>
        </dgm:presLayoutVars>
      </dgm:prSet>
      <dgm:spPr/>
    </dgm:pt>
    <dgm:pt modelId="{47898DDA-D419-46B5-9B32-AC9FE7F2C5D3}" type="pres">
      <dgm:prSet presAssocID="{E7D853BE-D651-4B94-95F0-1740709F88EC}" presName="rootComposite" presStyleCnt="0"/>
      <dgm:spPr/>
    </dgm:pt>
    <dgm:pt modelId="{9740311B-DC76-4668-ABE7-785E53C1F786}" type="pres">
      <dgm:prSet presAssocID="{E7D853BE-D651-4B94-95F0-1740709F88EC}" presName="rootText" presStyleLbl="node3" presStyleIdx="1" presStyleCnt="5" custAng="0" custScaleX="214623" custScaleY="191293" custLinFactNeighborX="-35517">
        <dgm:presLayoutVars>
          <dgm:chPref val="3"/>
        </dgm:presLayoutVars>
      </dgm:prSet>
      <dgm:spPr/>
    </dgm:pt>
    <dgm:pt modelId="{D547124A-679A-41F5-B005-F346E807729C}" type="pres">
      <dgm:prSet presAssocID="{E7D853BE-D651-4B94-95F0-1740709F88EC}" presName="rootConnector" presStyleLbl="node3" presStyleIdx="1" presStyleCnt="5"/>
      <dgm:spPr/>
    </dgm:pt>
    <dgm:pt modelId="{16698040-D85A-4ADE-86B9-2D23D78D5862}" type="pres">
      <dgm:prSet presAssocID="{E7D853BE-D651-4B94-95F0-1740709F88EC}" presName="hierChild4" presStyleCnt="0"/>
      <dgm:spPr/>
    </dgm:pt>
    <dgm:pt modelId="{1D962AF9-6C6C-4D53-9162-0768BDFE21C1}" type="pres">
      <dgm:prSet presAssocID="{E7D853BE-D651-4B94-95F0-1740709F88EC}" presName="hierChild5" presStyleCnt="0"/>
      <dgm:spPr/>
    </dgm:pt>
    <dgm:pt modelId="{BA2E7A49-4A2F-4385-952C-BAE9933FA3D5}" type="pres">
      <dgm:prSet presAssocID="{923FD301-8353-4DD7-93E8-DDBB73CC309D}" presName="hierChild5" presStyleCnt="0"/>
      <dgm:spPr/>
    </dgm:pt>
    <dgm:pt modelId="{B617E1A1-95EF-4826-A142-B59BA45C43A2}" type="pres">
      <dgm:prSet presAssocID="{5265F323-AAF0-40E3-A785-12E1E8841775}" presName="Name37" presStyleLbl="parChTrans1D2" presStyleIdx="1" presStyleCnt="2"/>
      <dgm:spPr/>
    </dgm:pt>
    <dgm:pt modelId="{EA0C7905-10FC-4754-99BF-CCAE037303AF}" type="pres">
      <dgm:prSet presAssocID="{F4CA4DA1-9874-46D9-90EC-8DA1A9318000}" presName="hierRoot2" presStyleCnt="0">
        <dgm:presLayoutVars>
          <dgm:hierBranch val="init"/>
        </dgm:presLayoutVars>
      </dgm:prSet>
      <dgm:spPr/>
    </dgm:pt>
    <dgm:pt modelId="{CAD984ED-3F76-4D19-BA3B-64D750355169}" type="pres">
      <dgm:prSet presAssocID="{F4CA4DA1-9874-46D9-90EC-8DA1A9318000}" presName="rootComposite" presStyleCnt="0"/>
      <dgm:spPr/>
    </dgm:pt>
    <dgm:pt modelId="{A95350AD-C92C-45F1-9244-3D0EB6C5F0EA}" type="pres">
      <dgm:prSet presAssocID="{F4CA4DA1-9874-46D9-90EC-8DA1A9318000}" presName="rootText" presStyleLbl="node2" presStyleIdx="1" presStyleCnt="2" custScaleX="214623" custScaleY="191293" custLinFactNeighborX="49529">
        <dgm:presLayoutVars>
          <dgm:chPref val="3"/>
        </dgm:presLayoutVars>
      </dgm:prSet>
      <dgm:spPr/>
    </dgm:pt>
    <dgm:pt modelId="{4C07A63D-C6CC-4535-8F79-CE5B54F05A0C}" type="pres">
      <dgm:prSet presAssocID="{F4CA4DA1-9874-46D9-90EC-8DA1A9318000}" presName="rootConnector" presStyleLbl="node2" presStyleIdx="1" presStyleCnt="2"/>
      <dgm:spPr/>
    </dgm:pt>
    <dgm:pt modelId="{E7F4D3A3-CA4A-4611-AA37-D905C67AB5EB}" type="pres">
      <dgm:prSet presAssocID="{F4CA4DA1-9874-46D9-90EC-8DA1A9318000}" presName="hierChild4" presStyleCnt="0"/>
      <dgm:spPr/>
    </dgm:pt>
    <dgm:pt modelId="{211D3D2B-1607-407D-A121-AFD65644B819}" type="pres">
      <dgm:prSet presAssocID="{5F2FAB2E-1B9F-43D5-9454-CB1A6F433B32}" presName="Name37" presStyleLbl="parChTrans1D3" presStyleIdx="2" presStyleCnt="5"/>
      <dgm:spPr/>
    </dgm:pt>
    <dgm:pt modelId="{36AFCE1F-39E8-4FB5-84AE-01352AF0393B}" type="pres">
      <dgm:prSet presAssocID="{8AC118E7-4AF8-4AF3-AF47-76C94DFEC6D6}" presName="hierRoot2" presStyleCnt="0">
        <dgm:presLayoutVars>
          <dgm:hierBranch val="init"/>
        </dgm:presLayoutVars>
      </dgm:prSet>
      <dgm:spPr/>
    </dgm:pt>
    <dgm:pt modelId="{3E5A36CA-D0CC-425C-BD65-65EAFC5EFF52}" type="pres">
      <dgm:prSet presAssocID="{8AC118E7-4AF8-4AF3-AF47-76C94DFEC6D6}" presName="rootComposite" presStyleCnt="0"/>
      <dgm:spPr/>
    </dgm:pt>
    <dgm:pt modelId="{37D87155-F8D8-4F9E-B15A-A26F6DF925C0}" type="pres">
      <dgm:prSet presAssocID="{8AC118E7-4AF8-4AF3-AF47-76C94DFEC6D6}" presName="rootText" presStyleLbl="node3" presStyleIdx="2" presStyleCnt="5" custScaleX="214623" custScaleY="191293" custLinFactNeighborX="49529">
        <dgm:presLayoutVars>
          <dgm:chPref val="3"/>
        </dgm:presLayoutVars>
      </dgm:prSet>
      <dgm:spPr/>
    </dgm:pt>
    <dgm:pt modelId="{65C31B1D-141D-406F-AA21-2E5902A9AC6C}" type="pres">
      <dgm:prSet presAssocID="{8AC118E7-4AF8-4AF3-AF47-76C94DFEC6D6}" presName="rootConnector" presStyleLbl="node3" presStyleIdx="2" presStyleCnt="5"/>
      <dgm:spPr/>
    </dgm:pt>
    <dgm:pt modelId="{CE4F761F-485A-4E2C-998F-AD581FC8BB94}" type="pres">
      <dgm:prSet presAssocID="{8AC118E7-4AF8-4AF3-AF47-76C94DFEC6D6}" presName="hierChild4" presStyleCnt="0"/>
      <dgm:spPr/>
    </dgm:pt>
    <dgm:pt modelId="{06C748EF-A852-4CA3-B3AE-CD7C67017CF0}" type="pres">
      <dgm:prSet presAssocID="{8AC118E7-4AF8-4AF3-AF47-76C94DFEC6D6}" presName="hierChild5" presStyleCnt="0"/>
      <dgm:spPr/>
    </dgm:pt>
    <dgm:pt modelId="{EB22DD64-DC01-42EF-B543-D3D2189FD00E}" type="pres">
      <dgm:prSet presAssocID="{14FF5449-1E60-49C9-9B7C-2795695B0C00}" presName="Name37" presStyleLbl="parChTrans1D3" presStyleIdx="3" presStyleCnt="5"/>
      <dgm:spPr/>
    </dgm:pt>
    <dgm:pt modelId="{FD42639D-48A7-4A92-A27B-6D929B1D578A}" type="pres">
      <dgm:prSet presAssocID="{4584818B-011E-4C18-85B9-6C559B2CD99B}" presName="hierRoot2" presStyleCnt="0">
        <dgm:presLayoutVars>
          <dgm:hierBranch val="init"/>
        </dgm:presLayoutVars>
      </dgm:prSet>
      <dgm:spPr/>
    </dgm:pt>
    <dgm:pt modelId="{34E0129F-0651-4C01-B5C9-430FCCB17E5F}" type="pres">
      <dgm:prSet presAssocID="{4584818B-011E-4C18-85B9-6C559B2CD99B}" presName="rootComposite" presStyleCnt="0"/>
      <dgm:spPr/>
    </dgm:pt>
    <dgm:pt modelId="{C0774158-C067-4B9D-A187-C5AAA2B2BF8C}" type="pres">
      <dgm:prSet presAssocID="{4584818B-011E-4C18-85B9-6C559B2CD99B}" presName="rootText" presStyleLbl="node3" presStyleIdx="3" presStyleCnt="5" custScaleX="214623" custScaleY="191293" custLinFactNeighborX="49529">
        <dgm:presLayoutVars>
          <dgm:chPref val="3"/>
        </dgm:presLayoutVars>
      </dgm:prSet>
      <dgm:spPr/>
    </dgm:pt>
    <dgm:pt modelId="{FE509166-49A0-4B17-B45C-A6F8F459389A}" type="pres">
      <dgm:prSet presAssocID="{4584818B-011E-4C18-85B9-6C559B2CD99B}" presName="rootConnector" presStyleLbl="node3" presStyleIdx="3" presStyleCnt="5"/>
      <dgm:spPr/>
    </dgm:pt>
    <dgm:pt modelId="{AD8C2748-ECEB-4FFE-A834-7DFABFD4481D}" type="pres">
      <dgm:prSet presAssocID="{4584818B-011E-4C18-85B9-6C559B2CD99B}" presName="hierChild4" presStyleCnt="0"/>
      <dgm:spPr/>
    </dgm:pt>
    <dgm:pt modelId="{AEB00E43-A576-4FEC-8F6F-BEAD5EA25F21}" type="pres">
      <dgm:prSet presAssocID="{4584818B-011E-4C18-85B9-6C559B2CD99B}" presName="hierChild5" presStyleCnt="0"/>
      <dgm:spPr/>
    </dgm:pt>
    <dgm:pt modelId="{B3750389-49C7-42A1-A44C-7A94E15985E8}" type="pres">
      <dgm:prSet presAssocID="{E40DF5AF-10B0-403F-8439-B6E51DC7DCF2}" presName="Name37" presStyleLbl="parChTrans1D3" presStyleIdx="4" presStyleCnt="5"/>
      <dgm:spPr/>
    </dgm:pt>
    <dgm:pt modelId="{BCDFCC5A-0AE4-47DD-BE3D-72A8A01D4585}" type="pres">
      <dgm:prSet presAssocID="{3028A08F-A607-454E-AEA2-33ED4504E191}" presName="hierRoot2" presStyleCnt="0">
        <dgm:presLayoutVars>
          <dgm:hierBranch val="init"/>
        </dgm:presLayoutVars>
      </dgm:prSet>
      <dgm:spPr/>
    </dgm:pt>
    <dgm:pt modelId="{F58CDDA0-AA52-4A40-82B4-0CA613E5F99F}" type="pres">
      <dgm:prSet presAssocID="{3028A08F-A607-454E-AEA2-33ED4504E191}" presName="rootComposite" presStyleCnt="0"/>
      <dgm:spPr/>
    </dgm:pt>
    <dgm:pt modelId="{0827E56E-CE63-4FA9-B5C7-AB8E8D618A33}" type="pres">
      <dgm:prSet presAssocID="{3028A08F-A607-454E-AEA2-33ED4504E191}" presName="rootText" presStyleLbl="node3" presStyleIdx="4" presStyleCnt="5" custScaleX="214623" custScaleY="191293" custLinFactNeighborX="49529">
        <dgm:presLayoutVars>
          <dgm:chPref val="3"/>
        </dgm:presLayoutVars>
      </dgm:prSet>
      <dgm:spPr/>
    </dgm:pt>
    <dgm:pt modelId="{8AB959F9-9923-469A-B2E3-6C29B09497B7}" type="pres">
      <dgm:prSet presAssocID="{3028A08F-A607-454E-AEA2-33ED4504E191}" presName="rootConnector" presStyleLbl="node3" presStyleIdx="4" presStyleCnt="5"/>
      <dgm:spPr/>
    </dgm:pt>
    <dgm:pt modelId="{91F36BA9-5E99-44BE-9B41-57AD3335ECC2}" type="pres">
      <dgm:prSet presAssocID="{3028A08F-A607-454E-AEA2-33ED4504E191}" presName="hierChild4" presStyleCnt="0"/>
      <dgm:spPr/>
    </dgm:pt>
    <dgm:pt modelId="{3E2968C9-FDB0-4C9D-95AC-9F707C44DC9E}" type="pres">
      <dgm:prSet presAssocID="{3028A08F-A607-454E-AEA2-33ED4504E191}" presName="hierChild5" presStyleCnt="0"/>
      <dgm:spPr/>
    </dgm:pt>
    <dgm:pt modelId="{CE6200A3-637B-4E81-AD5F-96F8627D1443}" type="pres">
      <dgm:prSet presAssocID="{F4CA4DA1-9874-46D9-90EC-8DA1A9318000}" presName="hierChild5" presStyleCnt="0"/>
      <dgm:spPr/>
    </dgm:pt>
    <dgm:pt modelId="{C7648A3E-A41D-463E-AB20-AFE8B225E29B}" type="pres">
      <dgm:prSet presAssocID="{DF2DBE32-7050-49DC-A5B7-70E167323E21}" presName="hierChild3" presStyleCnt="0"/>
      <dgm:spPr/>
    </dgm:pt>
  </dgm:ptLst>
  <dgm:cxnLst>
    <dgm:cxn modelId="{F20B7B03-CF0B-429A-86FE-AAEECCB4E195}" type="presOf" srcId="{8AC118E7-4AF8-4AF3-AF47-76C94DFEC6D6}" destId="{37D87155-F8D8-4F9E-B15A-A26F6DF925C0}" srcOrd="0" destOrd="0" presId="urn:microsoft.com/office/officeart/2005/8/layout/orgChart1"/>
    <dgm:cxn modelId="{476FB903-832B-43E6-9C50-D604279F425F}" type="presOf" srcId="{3028A08F-A607-454E-AEA2-33ED4504E191}" destId="{8AB959F9-9923-469A-B2E3-6C29B09497B7}" srcOrd="1" destOrd="0" presId="urn:microsoft.com/office/officeart/2005/8/layout/orgChart1"/>
    <dgm:cxn modelId="{3F5BFD04-FEF7-44F6-BBDA-F21D279897A5}" type="presOf" srcId="{4584818B-011E-4C18-85B9-6C559B2CD99B}" destId="{C0774158-C067-4B9D-A187-C5AAA2B2BF8C}" srcOrd="0" destOrd="0" presId="urn:microsoft.com/office/officeart/2005/8/layout/orgChart1"/>
    <dgm:cxn modelId="{13409621-83B3-4B5C-8621-E7718BEEDA7F}" type="presOf" srcId="{E7D853BE-D651-4B94-95F0-1740709F88EC}" destId="{9740311B-DC76-4668-ABE7-785E53C1F786}" srcOrd="0" destOrd="0" presId="urn:microsoft.com/office/officeart/2005/8/layout/orgChart1"/>
    <dgm:cxn modelId="{F4AA2E28-F2D9-4462-996F-EE2663197151}" type="presOf" srcId="{F4CA4DA1-9874-46D9-90EC-8DA1A9318000}" destId="{A95350AD-C92C-45F1-9244-3D0EB6C5F0EA}" srcOrd="0" destOrd="0" presId="urn:microsoft.com/office/officeart/2005/8/layout/orgChart1"/>
    <dgm:cxn modelId="{F360BC2A-BC8A-4DCB-9C98-46602850F168}" type="presOf" srcId="{8AC118E7-4AF8-4AF3-AF47-76C94DFEC6D6}" destId="{65C31B1D-141D-406F-AA21-2E5902A9AC6C}" srcOrd="1" destOrd="0" presId="urn:microsoft.com/office/officeart/2005/8/layout/orgChart1"/>
    <dgm:cxn modelId="{AB18842D-C5D0-43ED-8ED3-37DB97A23D79}" type="presOf" srcId="{5265F323-AAF0-40E3-A785-12E1E8841775}" destId="{B617E1A1-95EF-4826-A142-B59BA45C43A2}" srcOrd="0" destOrd="0" presId="urn:microsoft.com/office/officeart/2005/8/layout/orgChart1"/>
    <dgm:cxn modelId="{DE97C132-3F30-42EA-B849-A26FAF65E531}" srcId="{F4CA4DA1-9874-46D9-90EC-8DA1A9318000}" destId="{3028A08F-A607-454E-AEA2-33ED4504E191}" srcOrd="2" destOrd="0" parTransId="{E40DF5AF-10B0-403F-8439-B6E51DC7DCF2}" sibTransId="{CFE4D216-9650-41A1-A978-DEA2EBC8C05D}"/>
    <dgm:cxn modelId="{0080A460-6A17-47B3-8A46-2E51202C8E0A}" type="presOf" srcId="{DF2DBE32-7050-49DC-A5B7-70E167323E21}" destId="{F16D1E95-BA6B-4E3A-AD17-3EC8D360D43E}" srcOrd="0" destOrd="0" presId="urn:microsoft.com/office/officeart/2005/8/layout/orgChart1"/>
    <dgm:cxn modelId="{82A98946-1AB9-4694-A4ED-97A5EBE41B04}" type="presOf" srcId="{A8BDDC86-E6F3-4D75-8DD3-E435AB273A03}" destId="{D7D27334-7BD0-486D-A0D9-EDF13B1433E2}" srcOrd="0" destOrd="0" presId="urn:microsoft.com/office/officeart/2005/8/layout/orgChart1"/>
    <dgm:cxn modelId="{94463173-D4DD-40FB-A551-061C74FC7A47}" type="presOf" srcId="{F4CA4DA1-9874-46D9-90EC-8DA1A9318000}" destId="{4C07A63D-C6CC-4535-8F79-CE5B54F05A0C}" srcOrd="1" destOrd="0" presId="urn:microsoft.com/office/officeart/2005/8/layout/orgChart1"/>
    <dgm:cxn modelId="{E629AC77-74CE-4116-A4BB-DF001A7601B4}" srcId="{F4CA4DA1-9874-46D9-90EC-8DA1A9318000}" destId="{4584818B-011E-4C18-85B9-6C559B2CD99B}" srcOrd="1" destOrd="0" parTransId="{14FF5449-1E60-49C9-9B7C-2795695B0C00}" sibTransId="{E10DE348-3AC6-46A1-8A51-764C18F78E72}"/>
    <dgm:cxn modelId="{CD89277A-C48C-4F80-B8CA-7EA99F618782}" type="presOf" srcId="{2F3AEFB0-28E5-4BA7-A431-1BD5DD09AAD8}" destId="{7F66E370-84B8-4111-B32D-9805483686CF}" srcOrd="0" destOrd="0" presId="urn:microsoft.com/office/officeart/2005/8/layout/orgChart1"/>
    <dgm:cxn modelId="{A5CFAF5A-C383-40EF-9B8F-61EA2193E1B3}" srcId="{DF2DBE32-7050-49DC-A5B7-70E167323E21}" destId="{F4CA4DA1-9874-46D9-90EC-8DA1A9318000}" srcOrd="1" destOrd="0" parTransId="{5265F323-AAF0-40E3-A785-12E1E8841775}" sibTransId="{855E1837-094F-491D-841E-FD13E64F5FEB}"/>
    <dgm:cxn modelId="{D13BCA86-B12F-432F-A8C2-E176171374E3}" type="presOf" srcId="{DF2DBE32-7050-49DC-A5B7-70E167323E21}" destId="{7F129186-D28D-4B9C-8098-50B36E974949}" srcOrd="1" destOrd="0" presId="urn:microsoft.com/office/officeart/2005/8/layout/orgChart1"/>
    <dgm:cxn modelId="{DADE8D8D-0EE2-4CE8-98C2-13EDAD4A21B8}" type="presOf" srcId="{923FD301-8353-4DD7-93E8-DDBB73CC309D}" destId="{22E55FAE-F13B-4C83-9872-DC011E4B3013}" srcOrd="0" destOrd="0" presId="urn:microsoft.com/office/officeart/2005/8/layout/orgChart1"/>
    <dgm:cxn modelId="{BEC8E597-E04B-49F4-B629-BCA8DA8305F5}" type="presOf" srcId="{4584818B-011E-4C18-85B9-6C559B2CD99B}" destId="{FE509166-49A0-4B17-B45C-A6F8F459389A}" srcOrd="1" destOrd="0" presId="urn:microsoft.com/office/officeart/2005/8/layout/orgChart1"/>
    <dgm:cxn modelId="{51AFAB9E-C7C1-4C84-8998-DFFAF0902B32}" type="presOf" srcId="{5F2FAB2E-1B9F-43D5-9454-CB1A6F433B32}" destId="{211D3D2B-1607-407D-A121-AFD65644B819}" srcOrd="0" destOrd="0" presId="urn:microsoft.com/office/officeart/2005/8/layout/orgChart1"/>
    <dgm:cxn modelId="{28C199BC-CEE9-478F-8777-4BFCBFCC5B1C}" type="presOf" srcId="{14FF5449-1E60-49C9-9B7C-2795695B0C00}" destId="{EB22DD64-DC01-42EF-B543-D3D2189FD00E}" srcOrd="0" destOrd="0" presId="urn:microsoft.com/office/officeart/2005/8/layout/orgChart1"/>
    <dgm:cxn modelId="{7BF822C0-A9AB-449C-8474-0C9E1DA23759}" srcId="{DF2DBE32-7050-49DC-A5B7-70E167323E21}" destId="{923FD301-8353-4DD7-93E8-DDBB73CC309D}" srcOrd="0" destOrd="0" parTransId="{A8BDDC86-E6F3-4D75-8DD3-E435AB273A03}" sibTransId="{41FD8FA3-D70D-4F7A-BE08-FDA8B4A610FD}"/>
    <dgm:cxn modelId="{AAD50BC5-0636-42E1-9386-609EB891A471}" type="presOf" srcId="{923FD301-8353-4DD7-93E8-DDBB73CC309D}" destId="{DD1CC70C-76AB-479B-A8A1-F51B73669F57}" srcOrd="1" destOrd="0" presId="urn:microsoft.com/office/officeart/2005/8/layout/orgChart1"/>
    <dgm:cxn modelId="{C966D1CA-2C98-485F-902A-B44907036113}" type="presOf" srcId="{3A8A5AFA-BD5D-4D98-BFB2-5216A1929C35}" destId="{AD1A9ACC-9D7A-45C2-A7D1-D24BC07EA31A}" srcOrd="0" destOrd="0" presId="urn:microsoft.com/office/officeart/2005/8/layout/orgChart1"/>
    <dgm:cxn modelId="{522B92CB-740A-42C2-B479-1D9FBF4CCCCF}" srcId="{923FD301-8353-4DD7-93E8-DDBB73CC309D}" destId="{E7D853BE-D651-4B94-95F0-1740709F88EC}" srcOrd="1" destOrd="0" parTransId="{4D1EA965-72DB-4201-BCB3-AE7D124BBB98}" sibTransId="{59EB4A71-07AF-46B6-8E57-530C209A4C5F}"/>
    <dgm:cxn modelId="{99E0E7CD-406C-4EBB-B398-3B898FC506DE}" type="presOf" srcId="{4D1EA965-72DB-4201-BCB3-AE7D124BBB98}" destId="{F3EC42B4-4EFF-484A-94F6-BB5468370D72}" srcOrd="0" destOrd="0" presId="urn:microsoft.com/office/officeart/2005/8/layout/orgChart1"/>
    <dgm:cxn modelId="{185642DA-EF0B-407C-960C-64E268BFBB47}" type="presOf" srcId="{8FE69342-BA82-4D60-9EAF-EF192F0AE33D}" destId="{B84A41DA-D3BB-443F-AB78-691ACCA90546}" srcOrd="0" destOrd="0" presId="urn:microsoft.com/office/officeart/2005/8/layout/orgChart1"/>
    <dgm:cxn modelId="{AF74E8DD-943B-4113-8B57-78D5EB823467}" srcId="{923FD301-8353-4DD7-93E8-DDBB73CC309D}" destId="{8FE69342-BA82-4D60-9EAF-EF192F0AE33D}" srcOrd="0" destOrd="0" parTransId="{2F3AEFB0-28E5-4BA7-A431-1BD5DD09AAD8}" sibTransId="{365EB65E-E28C-40AC-8E00-D6FC8AEE7911}"/>
    <dgm:cxn modelId="{441555DE-CD94-447F-99CB-9CEA151C6F79}" type="presOf" srcId="{8FE69342-BA82-4D60-9EAF-EF192F0AE33D}" destId="{96AE5A47-9881-49B5-B4DF-91A4B80565D8}" srcOrd="1" destOrd="0" presId="urn:microsoft.com/office/officeart/2005/8/layout/orgChart1"/>
    <dgm:cxn modelId="{7E7109E0-E95C-4240-A3A8-8DD6C14A3E88}" srcId="{F4CA4DA1-9874-46D9-90EC-8DA1A9318000}" destId="{8AC118E7-4AF8-4AF3-AF47-76C94DFEC6D6}" srcOrd="0" destOrd="0" parTransId="{5F2FAB2E-1B9F-43D5-9454-CB1A6F433B32}" sibTransId="{95995626-5B67-43B1-83EE-7A59E6B0BD20}"/>
    <dgm:cxn modelId="{8CD090E4-105D-4703-909C-EAB878E07D94}" type="presOf" srcId="{E40DF5AF-10B0-403F-8439-B6E51DC7DCF2}" destId="{B3750389-49C7-42A1-A44C-7A94E15985E8}" srcOrd="0" destOrd="0" presId="urn:microsoft.com/office/officeart/2005/8/layout/orgChart1"/>
    <dgm:cxn modelId="{6F65C8F1-FF3A-4A36-B93D-A7F4EF26580C}" srcId="{3A8A5AFA-BD5D-4D98-BFB2-5216A1929C35}" destId="{DF2DBE32-7050-49DC-A5B7-70E167323E21}" srcOrd="0" destOrd="0" parTransId="{8524B7E2-FA5C-4768-BB5D-732FF18574CF}" sibTransId="{A7CD075D-86F5-4B42-BD3B-B3D4599D3A1D}"/>
    <dgm:cxn modelId="{5447A2FA-6FD6-4A1D-849E-414700E5A583}" type="presOf" srcId="{3028A08F-A607-454E-AEA2-33ED4504E191}" destId="{0827E56E-CE63-4FA9-B5C7-AB8E8D618A33}" srcOrd="0" destOrd="0" presId="urn:microsoft.com/office/officeart/2005/8/layout/orgChart1"/>
    <dgm:cxn modelId="{DCDD48FE-4D83-4D85-AB55-1F82D8A67EC0}" type="presOf" srcId="{E7D853BE-D651-4B94-95F0-1740709F88EC}" destId="{D547124A-679A-41F5-B005-F346E807729C}" srcOrd="1" destOrd="0" presId="urn:microsoft.com/office/officeart/2005/8/layout/orgChart1"/>
    <dgm:cxn modelId="{E412BCBF-1F83-4DF5-BB63-F4942868A73A}" type="presParOf" srcId="{AD1A9ACC-9D7A-45C2-A7D1-D24BC07EA31A}" destId="{C48C2391-5D05-4C98-9138-A8C0F1403B7E}" srcOrd="0" destOrd="0" presId="urn:microsoft.com/office/officeart/2005/8/layout/orgChart1"/>
    <dgm:cxn modelId="{3B911961-7501-4F91-B8EE-4DF426C43B51}" type="presParOf" srcId="{C48C2391-5D05-4C98-9138-A8C0F1403B7E}" destId="{B8AE3270-92FE-4704-849F-6E2D67029C3C}" srcOrd="0" destOrd="0" presId="urn:microsoft.com/office/officeart/2005/8/layout/orgChart1"/>
    <dgm:cxn modelId="{BD477C37-74EA-4FFE-B9E8-298FA47385B3}" type="presParOf" srcId="{B8AE3270-92FE-4704-849F-6E2D67029C3C}" destId="{F16D1E95-BA6B-4E3A-AD17-3EC8D360D43E}" srcOrd="0" destOrd="0" presId="urn:microsoft.com/office/officeart/2005/8/layout/orgChart1"/>
    <dgm:cxn modelId="{D2E31D88-2E83-49E6-8A31-D59A20ACC0C9}" type="presParOf" srcId="{B8AE3270-92FE-4704-849F-6E2D67029C3C}" destId="{7F129186-D28D-4B9C-8098-50B36E974949}" srcOrd="1" destOrd="0" presId="urn:microsoft.com/office/officeart/2005/8/layout/orgChart1"/>
    <dgm:cxn modelId="{7C12A3B7-D6F7-40D8-9A76-06CA65F03DEB}" type="presParOf" srcId="{C48C2391-5D05-4C98-9138-A8C0F1403B7E}" destId="{18DB78DF-B37C-4E4A-9626-F870162CEDAA}" srcOrd="1" destOrd="0" presId="urn:microsoft.com/office/officeart/2005/8/layout/orgChart1"/>
    <dgm:cxn modelId="{A5D53673-281F-4B75-AC1C-93B53E073312}" type="presParOf" srcId="{18DB78DF-B37C-4E4A-9626-F870162CEDAA}" destId="{D7D27334-7BD0-486D-A0D9-EDF13B1433E2}" srcOrd="0" destOrd="0" presId="urn:microsoft.com/office/officeart/2005/8/layout/orgChart1"/>
    <dgm:cxn modelId="{A6E0A20C-C9B9-42E2-95E0-6429EFA3550E}" type="presParOf" srcId="{18DB78DF-B37C-4E4A-9626-F870162CEDAA}" destId="{78142C94-2F0B-473A-AE86-947E63973F76}" srcOrd="1" destOrd="0" presId="urn:microsoft.com/office/officeart/2005/8/layout/orgChart1"/>
    <dgm:cxn modelId="{6553D0BA-040F-48BB-BD71-F8A47EF206B1}" type="presParOf" srcId="{78142C94-2F0B-473A-AE86-947E63973F76}" destId="{8C3E9A74-48CC-4CF2-8D72-E4878BDC83EA}" srcOrd="0" destOrd="0" presId="urn:microsoft.com/office/officeart/2005/8/layout/orgChart1"/>
    <dgm:cxn modelId="{60A65673-05F2-496A-A9A9-804C20C7AAA6}" type="presParOf" srcId="{8C3E9A74-48CC-4CF2-8D72-E4878BDC83EA}" destId="{22E55FAE-F13B-4C83-9872-DC011E4B3013}" srcOrd="0" destOrd="0" presId="urn:microsoft.com/office/officeart/2005/8/layout/orgChart1"/>
    <dgm:cxn modelId="{FFF0C6F2-C6BE-465C-AF46-92353256F682}" type="presParOf" srcId="{8C3E9A74-48CC-4CF2-8D72-E4878BDC83EA}" destId="{DD1CC70C-76AB-479B-A8A1-F51B73669F57}" srcOrd="1" destOrd="0" presId="urn:microsoft.com/office/officeart/2005/8/layout/orgChart1"/>
    <dgm:cxn modelId="{0AB1E120-A877-4FBB-8A40-3943AB968A11}" type="presParOf" srcId="{78142C94-2F0B-473A-AE86-947E63973F76}" destId="{00D63A83-DFCE-449B-8894-9DA140BBAAE2}" srcOrd="1" destOrd="0" presId="urn:microsoft.com/office/officeart/2005/8/layout/orgChart1"/>
    <dgm:cxn modelId="{6FCD96B4-986F-4F4C-B104-DAB2886E9FC3}" type="presParOf" srcId="{00D63A83-DFCE-449B-8894-9DA140BBAAE2}" destId="{7F66E370-84B8-4111-B32D-9805483686CF}" srcOrd="0" destOrd="0" presId="urn:microsoft.com/office/officeart/2005/8/layout/orgChart1"/>
    <dgm:cxn modelId="{CBCAE369-F88D-49B5-8CE1-C76409424B41}" type="presParOf" srcId="{00D63A83-DFCE-449B-8894-9DA140BBAAE2}" destId="{275F1DA9-7ECF-449F-B68D-12453C4F8020}" srcOrd="1" destOrd="0" presId="urn:microsoft.com/office/officeart/2005/8/layout/orgChart1"/>
    <dgm:cxn modelId="{7A6C7D81-1D58-4B33-A1C0-5766A6983936}" type="presParOf" srcId="{275F1DA9-7ECF-449F-B68D-12453C4F8020}" destId="{D4D0A511-D7D4-4FF7-AC3D-E14169B3085A}" srcOrd="0" destOrd="0" presId="urn:microsoft.com/office/officeart/2005/8/layout/orgChart1"/>
    <dgm:cxn modelId="{85FB54C4-A1B9-4EA4-BE0E-BDB9E1F566CB}" type="presParOf" srcId="{D4D0A511-D7D4-4FF7-AC3D-E14169B3085A}" destId="{B84A41DA-D3BB-443F-AB78-691ACCA90546}" srcOrd="0" destOrd="0" presId="urn:microsoft.com/office/officeart/2005/8/layout/orgChart1"/>
    <dgm:cxn modelId="{0036DFA9-8D69-4CEC-A689-EBD0ADDDB4E6}" type="presParOf" srcId="{D4D0A511-D7D4-4FF7-AC3D-E14169B3085A}" destId="{96AE5A47-9881-49B5-B4DF-91A4B80565D8}" srcOrd="1" destOrd="0" presId="urn:microsoft.com/office/officeart/2005/8/layout/orgChart1"/>
    <dgm:cxn modelId="{E6498702-ED80-4374-B0A6-8E8365E8BE17}" type="presParOf" srcId="{275F1DA9-7ECF-449F-B68D-12453C4F8020}" destId="{D37E73A7-5F16-44C0-B05E-2F110F8D1FBD}" srcOrd="1" destOrd="0" presId="urn:microsoft.com/office/officeart/2005/8/layout/orgChart1"/>
    <dgm:cxn modelId="{16425B42-D9BC-4011-8DD8-DB5F42AF4FFD}" type="presParOf" srcId="{275F1DA9-7ECF-449F-B68D-12453C4F8020}" destId="{2FE18F37-B2D1-481D-9B5E-269718144740}" srcOrd="2" destOrd="0" presId="urn:microsoft.com/office/officeart/2005/8/layout/orgChart1"/>
    <dgm:cxn modelId="{51E16007-F236-4072-BAAE-F6252CB84A1D}" type="presParOf" srcId="{00D63A83-DFCE-449B-8894-9DA140BBAAE2}" destId="{F3EC42B4-4EFF-484A-94F6-BB5468370D72}" srcOrd="2" destOrd="0" presId="urn:microsoft.com/office/officeart/2005/8/layout/orgChart1"/>
    <dgm:cxn modelId="{99E6D593-60AC-4A7F-94F7-845B590176AD}" type="presParOf" srcId="{00D63A83-DFCE-449B-8894-9DA140BBAAE2}" destId="{7B3A7958-7C69-409E-9161-C9D2A1853C8A}" srcOrd="3" destOrd="0" presId="urn:microsoft.com/office/officeart/2005/8/layout/orgChart1"/>
    <dgm:cxn modelId="{2A83C4C4-E318-46C2-8435-6A564C5053B6}" type="presParOf" srcId="{7B3A7958-7C69-409E-9161-C9D2A1853C8A}" destId="{47898DDA-D419-46B5-9B32-AC9FE7F2C5D3}" srcOrd="0" destOrd="0" presId="urn:microsoft.com/office/officeart/2005/8/layout/orgChart1"/>
    <dgm:cxn modelId="{C014AFEA-2F8D-49F6-B9E2-DE833D0E954D}" type="presParOf" srcId="{47898DDA-D419-46B5-9B32-AC9FE7F2C5D3}" destId="{9740311B-DC76-4668-ABE7-785E53C1F786}" srcOrd="0" destOrd="0" presId="urn:microsoft.com/office/officeart/2005/8/layout/orgChart1"/>
    <dgm:cxn modelId="{A7262217-0533-472D-8CB4-94AC7DFD2698}" type="presParOf" srcId="{47898DDA-D419-46B5-9B32-AC9FE7F2C5D3}" destId="{D547124A-679A-41F5-B005-F346E807729C}" srcOrd="1" destOrd="0" presId="urn:microsoft.com/office/officeart/2005/8/layout/orgChart1"/>
    <dgm:cxn modelId="{7390AF31-5740-4A95-93F9-780DF9B6ED6D}" type="presParOf" srcId="{7B3A7958-7C69-409E-9161-C9D2A1853C8A}" destId="{16698040-D85A-4ADE-86B9-2D23D78D5862}" srcOrd="1" destOrd="0" presId="urn:microsoft.com/office/officeart/2005/8/layout/orgChart1"/>
    <dgm:cxn modelId="{493EBCCA-06A4-4DBD-A5D9-609447E650BD}" type="presParOf" srcId="{7B3A7958-7C69-409E-9161-C9D2A1853C8A}" destId="{1D962AF9-6C6C-4D53-9162-0768BDFE21C1}" srcOrd="2" destOrd="0" presId="urn:microsoft.com/office/officeart/2005/8/layout/orgChart1"/>
    <dgm:cxn modelId="{03FEA458-3BE9-4AD5-B334-B8C047C64097}" type="presParOf" srcId="{78142C94-2F0B-473A-AE86-947E63973F76}" destId="{BA2E7A49-4A2F-4385-952C-BAE9933FA3D5}" srcOrd="2" destOrd="0" presId="urn:microsoft.com/office/officeart/2005/8/layout/orgChart1"/>
    <dgm:cxn modelId="{C13CB949-DA62-4EFB-8B35-19D54D7A6EC1}" type="presParOf" srcId="{18DB78DF-B37C-4E4A-9626-F870162CEDAA}" destId="{B617E1A1-95EF-4826-A142-B59BA45C43A2}" srcOrd="2" destOrd="0" presId="urn:microsoft.com/office/officeart/2005/8/layout/orgChart1"/>
    <dgm:cxn modelId="{391C1597-90A3-4FE8-BB61-87FF268A4F93}" type="presParOf" srcId="{18DB78DF-B37C-4E4A-9626-F870162CEDAA}" destId="{EA0C7905-10FC-4754-99BF-CCAE037303AF}" srcOrd="3" destOrd="0" presId="urn:microsoft.com/office/officeart/2005/8/layout/orgChart1"/>
    <dgm:cxn modelId="{8967686D-292C-4F71-83D9-12BA916CB034}" type="presParOf" srcId="{EA0C7905-10FC-4754-99BF-CCAE037303AF}" destId="{CAD984ED-3F76-4D19-BA3B-64D750355169}" srcOrd="0" destOrd="0" presId="urn:microsoft.com/office/officeart/2005/8/layout/orgChart1"/>
    <dgm:cxn modelId="{4812A78C-DA6E-4490-A0CF-EFAA75F7AB0C}" type="presParOf" srcId="{CAD984ED-3F76-4D19-BA3B-64D750355169}" destId="{A95350AD-C92C-45F1-9244-3D0EB6C5F0EA}" srcOrd="0" destOrd="0" presId="urn:microsoft.com/office/officeart/2005/8/layout/orgChart1"/>
    <dgm:cxn modelId="{8BB5E7F9-EE73-4A0F-A844-4E4847E71B6A}" type="presParOf" srcId="{CAD984ED-3F76-4D19-BA3B-64D750355169}" destId="{4C07A63D-C6CC-4535-8F79-CE5B54F05A0C}" srcOrd="1" destOrd="0" presId="urn:microsoft.com/office/officeart/2005/8/layout/orgChart1"/>
    <dgm:cxn modelId="{EE20853B-81F4-4C59-916E-168F8076BCE9}" type="presParOf" srcId="{EA0C7905-10FC-4754-99BF-CCAE037303AF}" destId="{E7F4D3A3-CA4A-4611-AA37-D905C67AB5EB}" srcOrd="1" destOrd="0" presId="urn:microsoft.com/office/officeart/2005/8/layout/orgChart1"/>
    <dgm:cxn modelId="{9F74A6C7-770B-44C4-8C3E-7666A78582B6}" type="presParOf" srcId="{E7F4D3A3-CA4A-4611-AA37-D905C67AB5EB}" destId="{211D3D2B-1607-407D-A121-AFD65644B819}" srcOrd="0" destOrd="0" presId="urn:microsoft.com/office/officeart/2005/8/layout/orgChart1"/>
    <dgm:cxn modelId="{E8E5875D-84B3-4426-895D-E2C47401A666}" type="presParOf" srcId="{E7F4D3A3-CA4A-4611-AA37-D905C67AB5EB}" destId="{36AFCE1F-39E8-4FB5-84AE-01352AF0393B}" srcOrd="1" destOrd="0" presId="urn:microsoft.com/office/officeart/2005/8/layout/orgChart1"/>
    <dgm:cxn modelId="{4DAFBFDA-6CAD-4F47-8C75-5ECCB5843A61}" type="presParOf" srcId="{36AFCE1F-39E8-4FB5-84AE-01352AF0393B}" destId="{3E5A36CA-D0CC-425C-BD65-65EAFC5EFF52}" srcOrd="0" destOrd="0" presId="urn:microsoft.com/office/officeart/2005/8/layout/orgChart1"/>
    <dgm:cxn modelId="{30C79E68-A6B1-4858-87C5-869975B1B145}" type="presParOf" srcId="{3E5A36CA-D0CC-425C-BD65-65EAFC5EFF52}" destId="{37D87155-F8D8-4F9E-B15A-A26F6DF925C0}" srcOrd="0" destOrd="0" presId="urn:microsoft.com/office/officeart/2005/8/layout/orgChart1"/>
    <dgm:cxn modelId="{E35146F8-9680-407D-9011-E3FCD4FFC468}" type="presParOf" srcId="{3E5A36CA-D0CC-425C-BD65-65EAFC5EFF52}" destId="{65C31B1D-141D-406F-AA21-2E5902A9AC6C}" srcOrd="1" destOrd="0" presId="urn:microsoft.com/office/officeart/2005/8/layout/orgChart1"/>
    <dgm:cxn modelId="{909164AD-C003-4B48-AE78-5155CB176A75}" type="presParOf" srcId="{36AFCE1F-39E8-4FB5-84AE-01352AF0393B}" destId="{CE4F761F-485A-4E2C-998F-AD581FC8BB94}" srcOrd="1" destOrd="0" presId="urn:microsoft.com/office/officeart/2005/8/layout/orgChart1"/>
    <dgm:cxn modelId="{A063CF34-E9EC-4321-B478-BF0ED78CA8B8}" type="presParOf" srcId="{36AFCE1F-39E8-4FB5-84AE-01352AF0393B}" destId="{06C748EF-A852-4CA3-B3AE-CD7C67017CF0}" srcOrd="2" destOrd="0" presId="urn:microsoft.com/office/officeart/2005/8/layout/orgChart1"/>
    <dgm:cxn modelId="{DF9A8676-1FCA-45B0-B3C3-A55C94E3711F}" type="presParOf" srcId="{E7F4D3A3-CA4A-4611-AA37-D905C67AB5EB}" destId="{EB22DD64-DC01-42EF-B543-D3D2189FD00E}" srcOrd="2" destOrd="0" presId="urn:microsoft.com/office/officeart/2005/8/layout/orgChart1"/>
    <dgm:cxn modelId="{F85AFE11-3A81-4F77-895D-80E3E76C06F8}" type="presParOf" srcId="{E7F4D3A3-CA4A-4611-AA37-D905C67AB5EB}" destId="{FD42639D-48A7-4A92-A27B-6D929B1D578A}" srcOrd="3" destOrd="0" presId="urn:microsoft.com/office/officeart/2005/8/layout/orgChart1"/>
    <dgm:cxn modelId="{A86C2D08-4539-436C-BF52-5D241C621FC5}" type="presParOf" srcId="{FD42639D-48A7-4A92-A27B-6D929B1D578A}" destId="{34E0129F-0651-4C01-B5C9-430FCCB17E5F}" srcOrd="0" destOrd="0" presId="urn:microsoft.com/office/officeart/2005/8/layout/orgChart1"/>
    <dgm:cxn modelId="{2CE83D7E-1207-40BE-ADCA-9A33F1EFCEE1}" type="presParOf" srcId="{34E0129F-0651-4C01-B5C9-430FCCB17E5F}" destId="{C0774158-C067-4B9D-A187-C5AAA2B2BF8C}" srcOrd="0" destOrd="0" presId="urn:microsoft.com/office/officeart/2005/8/layout/orgChart1"/>
    <dgm:cxn modelId="{D6E14DE5-05B2-410D-9A3B-562E3C32FD37}" type="presParOf" srcId="{34E0129F-0651-4C01-B5C9-430FCCB17E5F}" destId="{FE509166-49A0-4B17-B45C-A6F8F459389A}" srcOrd="1" destOrd="0" presId="urn:microsoft.com/office/officeart/2005/8/layout/orgChart1"/>
    <dgm:cxn modelId="{49421A58-1327-4653-9493-2AE604F6A4C9}" type="presParOf" srcId="{FD42639D-48A7-4A92-A27B-6D929B1D578A}" destId="{AD8C2748-ECEB-4FFE-A834-7DFABFD4481D}" srcOrd="1" destOrd="0" presId="urn:microsoft.com/office/officeart/2005/8/layout/orgChart1"/>
    <dgm:cxn modelId="{27FB8573-6097-4205-B7E3-32D086408850}" type="presParOf" srcId="{FD42639D-48A7-4A92-A27B-6D929B1D578A}" destId="{AEB00E43-A576-4FEC-8F6F-BEAD5EA25F21}" srcOrd="2" destOrd="0" presId="urn:microsoft.com/office/officeart/2005/8/layout/orgChart1"/>
    <dgm:cxn modelId="{FF2C77E7-232D-48BD-AD5E-96C610B0A52B}" type="presParOf" srcId="{E7F4D3A3-CA4A-4611-AA37-D905C67AB5EB}" destId="{B3750389-49C7-42A1-A44C-7A94E15985E8}" srcOrd="4" destOrd="0" presId="urn:microsoft.com/office/officeart/2005/8/layout/orgChart1"/>
    <dgm:cxn modelId="{8A5BEF1D-BDCE-4999-8C79-109B524BD513}" type="presParOf" srcId="{E7F4D3A3-CA4A-4611-AA37-D905C67AB5EB}" destId="{BCDFCC5A-0AE4-47DD-BE3D-72A8A01D4585}" srcOrd="5" destOrd="0" presId="urn:microsoft.com/office/officeart/2005/8/layout/orgChart1"/>
    <dgm:cxn modelId="{F20CE90C-6ED5-490F-8B6F-5D765F3E53DB}" type="presParOf" srcId="{BCDFCC5A-0AE4-47DD-BE3D-72A8A01D4585}" destId="{F58CDDA0-AA52-4A40-82B4-0CA613E5F99F}" srcOrd="0" destOrd="0" presId="urn:microsoft.com/office/officeart/2005/8/layout/orgChart1"/>
    <dgm:cxn modelId="{5AA3FADC-16A3-4302-8563-7DF34DABDCE0}" type="presParOf" srcId="{F58CDDA0-AA52-4A40-82B4-0CA613E5F99F}" destId="{0827E56E-CE63-4FA9-B5C7-AB8E8D618A33}" srcOrd="0" destOrd="0" presId="urn:microsoft.com/office/officeart/2005/8/layout/orgChart1"/>
    <dgm:cxn modelId="{699755C6-3B92-4683-A13F-91FB1E068A83}" type="presParOf" srcId="{F58CDDA0-AA52-4A40-82B4-0CA613E5F99F}" destId="{8AB959F9-9923-469A-B2E3-6C29B09497B7}" srcOrd="1" destOrd="0" presId="urn:microsoft.com/office/officeart/2005/8/layout/orgChart1"/>
    <dgm:cxn modelId="{944251C5-FDAB-46D8-A8F9-F1A61DF5137D}" type="presParOf" srcId="{BCDFCC5A-0AE4-47DD-BE3D-72A8A01D4585}" destId="{91F36BA9-5E99-44BE-9B41-57AD3335ECC2}" srcOrd="1" destOrd="0" presId="urn:microsoft.com/office/officeart/2005/8/layout/orgChart1"/>
    <dgm:cxn modelId="{0F3ED89D-A620-4389-8585-3B7A3345D0D0}" type="presParOf" srcId="{BCDFCC5A-0AE4-47DD-BE3D-72A8A01D4585}" destId="{3E2968C9-FDB0-4C9D-95AC-9F707C44DC9E}" srcOrd="2" destOrd="0" presId="urn:microsoft.com/office/officeart/2005/8/layout/orgChart1"/>
    <dgm:cxn modelId="{0DE7B103-1820-4166-9AF7-C41E5C8C6833}" type="presParOf" srcId="{EA0C7905-10FC-4754-99BF-CCAE037303AF}" destId="{CE6200A3-637B-4E81-AD5F-96F8627D1443}" srcOrd="2" destOrd="0" presId="urn:microsoft.com/office/officeart/2005/8/layout/orgChart1"/>
    <dgm:cxn modelId="{080E397E-84BC-444F-A776-2B07D6842767}" type="presParOf" srcId="{C48C2391-5D05-4C98-9138-A8C0F1403B7E}" destId="{C7648A3E-A41D-463E-AB20-AFE8B225E29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84A804FA-05B7-4AA3-BAE7-1D2A93D1D8C2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74E10A35-1595-48F4-B48E-13A905113B7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</a:t>
          </a:r>
        </a:p>
      </dgm:t>
    </dgm:pt>
    <dgm:pt modelId="{EDB35FFF-27F4-457C-9719-5EAA142ECA23}" type="parTrans" cxnId="{62A7C3D3-D894-4C4F-9D53-C8ED12382D9E}">
      <dgm:prSet/>
      <dgm:spPr/>
      <dgm:t>
        <a:bodyPr/>
        <a:lstStyle/>
        <a:p>
          <a:endParaRPr lang="en-IN"/>
        </a:p>
      </dgm:t>
    </dgm:pt>
    <dgm:pt modelId="{A0726BD3-F1D6-4212-B5CF-B4B4679351F3}" type="sibTrans" cxnId="{62A7C3D3-D894-4C4F-9D53-C8ED12382D9E}">
      <dgm:prSet/>
      <dgm:spPr/>
      <dgm:t>
        <a:bodyPr/>
        <a:lstStyle/>
        <a:p>
          <a:endParaRPr lang="en-IN"/>
        </a:p>
      </dgm:t>
    </dgm:pt>
    <dgm:pt modelId="{AAC4311F-439B-49EB-A61F-1AC466BE6BBF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N</a:t>
          </a:r>
        </a:p>
      </dgm:t>
    </dgm:pt>
    <dgm:pt modelId="{B8F50611-317E-469E-A2D0-DDF986397D02}" type="parTrans" cxnId="{FC6E45CD-F3BB-447A-9772-27D6EBD3950C}">
      <dgm:prSet/>
      <dgm:spPr/>
      <dgm:t>
        <a:bodyPr/>
        <a:lstStyle/>
        <a:p>
          <a:endParaRPr lang="en-IN"/>
        </a:p>
      </dgm:t>
    </dgm:pt>
    <dgm:pt modelId="{941F36EE-38D8-4561-B6E2-573D44FB3F31}" type="sibTrans" cxnId="{FC6E45CD-F3BB-447A-9772-27D6EBD3950C}">
      <dgm:prSet/>
      <dgm:spPr/>
      <dgm:t>
        <a:bodyPr/>
        <a:lstStyle/>
        <a:p>
          <a:endParaRPr lang="en-IN"/>
        </a:p>
      </dgm:t>
    </dgm:pt>
    <dgm:pt modelId="{E2DE8BE1-4ADC-41A8-811D-FC592B30C81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L</a:t>
          </a:r>
        </a:p>
      </dgm:t>
    </dgm:pt>
    <dgm:pt modelId="{AE625949-0357-479E-B1BD-2798A8D00D36}" type="parTrans" cxnId="{794D238A-556F-4427-95F7-A3F52909BEB0}">
      <dgm:prSet/>
      <dgm:spPr/>
      <dgm:t>
        <a:bodyPr/>
        <a:lstStyle/>
        <a:p>
          <a:endParaRPr lang="en-IN"/>
        </a:p>
      </dgm:t>
    </dgm:pt>
    <dgm:pt modelId="{58C14022-F008-4A08-B83E-7934D59EF126}" type="sibTrans" cxnId="{794D238A-556F-4427-95F7-A3F52909BEB0}">
      <dgm:prSet/>
      <dgm:spPr/>
      <dgm:t>
        <a:bodyPr/>
        <a:lstStyle/>
        <a:p>
          <a:endParaRPr lang="en-IN"/>
        </a:p>
      </dgm:t>
    </dgm:pt>
    <dgm:pt modelId="{21CC8750-A499-4FBF-A2EF-30BCADC1C393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W</a:t>
          </a:r>
        </a:p>
      </dgm:t>
    </dgm:pt>
    <dgm:pt modelId="{5DB84EE6-801E-4D38-B8F1-CDEDE6C8D495}" type="parTrans" cxnId="{B63BAECF-D840-4D05-AB69-399CC07C9122}">
      <dgm:prSet/>
      <dgm:spPr/>
      <dgm:t>
        <a:bodyPr/>
        <a:lstStyle/>
        <a:p>
          <a:endParaRPr lang="en-IN"/>
        </a:p>
      </dgm:t>
    </dgm:pt>
    <dgm:pt modelId="{25523C12-E9AE-426F-B1CD-E51FC96DE6C9}" type="sibTrans" cxnId="{B63BAECF-D840-4D05-AB69-399CC07C9122}">
      <dgm:prSet/>
      <dgm:spPr/>
      <dgm:t>
        <a:bodyPr/>
        <a:lstStyle/>
        <a:p>
          <a:endParaRPr lang="en-IN"/>
        </a:p>
      </dgm:t>
    </dgm:pt>
    <dgm:pt modelId="{FB1537AA-E1A5-49F8-AD9A-3D5469531FD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S</a:t>
          </a:r>
        </a:p>
      </dgm:t>
    </dgm:pt>
    <dgm:pt modelId="{84DE8FBC-51E4-4874-B84D-6A7CE26F2BF3}" type="parTrans" cxnId="{C83A0129-79B2-475D-8D76-1EE4B1006EB3}">
      <dgm:prSet/>
      <dgm:spPr/>
      <dgm:t>
        <a:bodyPr/>
        <a:lstStyle/>
        <a:p>
          <a:endParaRPr lang="en-IN"/>
        </a:p>
      </dgm:t>
    </dgm:pt>
    <dgm:pt modelId="{7E9B084A-E0E2-4890-931A-0B41DBB597C9}" type="sibTrans" cxnId="{C83A0129-79B2-475D-8D76-1EE4B1006EB3}">
      <dgm:prSet/>
      <dgm:spPr/>
      <dgm:t>
        <a:bodyPr/>
        <a:lstStyle/>
        <a:p>
          <a:endParaRPr lang="en-IN"/>
        </a:p>
      </dgm:t>
    </dgm:pt>
    <dgm:pt modelId="{5FD5D4AF-1FDC-4661-AAC5-C752B29897DC}" type="pres">
      <dgm:prSet presAssocID="{84A804FA-05B7-4AA3-BAE7-1D2A93D1D8C2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A7DB3564-8854-4EE2-86B4-43C9322DE58E}" type="pres">
      <dgm:prSet presAssocID="{74E10A35-1595-48F4-B48E-13A905113B71}" presName="root1" presStyleCnt="0"/>
      <dgm:spPr/>
    </dgm:pt>
    <dgm:pt modelId="{209C435E-A8DB-4BEF-A495-189DF3B201FB}" type="pres">
      <dgm:prSet presAssocID="{74E10A35-1595-48F4-B48E-13A905113B71}" presName="LevelOneTextNode" presStyleLbl="node0" presStyleIdx="0" presStyleCnt="1">
        <dgm:presLayoutVars>
          <dgm:chPref val="3"/>
        </dgm:presLayoutVars>
      </dgm:prSet>
      <dgm:spPr/>
    </dgm:pt>
    <dgm:pt modelId="{5D5812F0-9CD7-4038-9C66-4CDC35757032}" type="pres">
      <dgm:prSet presAssocID="{74E10A35-1595-48F4-B48E-13A905113B71}" presName="level2hierChild" presStyleCnt="0"/>
      <dgm:spPr/>
    </dgm:pt>
    <dgm:pt modelId="{7F79A3E6-301A-4D28-A21A-D4E2AE5A5BC8}" type="pres">
      <dgm:prSet presAssocID="{B8F50611-317E-469E-A2D0-DDF986397D02}" presName="conn2-1" presStyleLbl="parChTrans1D2" presStyleIdx="0" presStyleCnt="4"/>
      <dgm:spPr/>
    </dgm:pt>
    <dgm:pt modelId="{B0461E19-87EF-4DF3-A3A0-B0AE39C1BED5}" type="pres">
      <dgm:prSet presAssocID="{B8F50611-317E-469E-A2D0-DDF986397D02}" presName="connTx" presStyleLbl="parChTrans1D2" presStyleIdx="0" presStyleCnt="4"/>
      <dgm:spPr/>
    </dgm:pt>
    <dgm:pt modelId="{C95A6F53-06BB-4771-8D3A-F6894CF9B7F1}" type="pres">
      <dgm:prSet presAssocID="{AAC4311F-439B-49EB-A61F-1AC466BE6BBF}" presName="root2" presStyleCnt="0"/>
      <dgm:spPr/>
    </dgm:pt>
    <dgm:pt modelId="{94BBC187-25D9-42A4-BBD1-2FDB1B8B3B50}" type="pres">
      <dgm:prSet presAssocID="{AAC4311F-439B-49EB-A61F-1AC466BE6BBF}" presName="LevelTwoTextNode" presStyleLbl="node2" presStyleIdx="0" presStyleCnt="4" custScaleX="109723">
        <dgm:presLayoutVars>
          <dgm:chPref val="3"/>
        </dgm:presLayoutVars>
      </dgm:prSet>
      <dgm:spPr/>
    </dgm:pt>
    <dgm:pt modelId="{87146E59-AE5B-486B-8749-5D3816494CD3}" type="pres">
      <dgm:prSet presAssocID="{AAC4311F-439B-49EB-A61F-1AC466BE6BBF}" presName="level3hierChild" presStyleCnt="0"/>
      <dgm:spPr/>
    </dgm:pt>
    <dgm:pt modelId="{2D7F6B4B-C489-4F53-B04C-DC299043FC76}" type="pres">
      <dgm:prSet presAssocID="{AE625949-0357-479E-B1BD-2798A8D00D36}" presName="conn2-1" presStyleLbl="parChTrans1D2" presStyleIdx="1" presStyleCnt="4"/>
      <dgm:spPr/>
    </dgm:pt>
    <dgm:pt modelId="{450EADDB-7100-409A-A634-56EA3D04F8CC}" type="pres">
      <dgm:prSet presAssocID="{AE625949-0357-479E-B1BD-2798A8D00D36}" presName="connTx" presStyleLbl="parChTrans1D2" presStyleIdx="1" presStyleCnt="4"/>
      <dgm:spPr/>
    </dgm:pt>
    <dgm:pt modelId="{6C70E115-C428-46E4-B294-61ED93D8B44C}" type="pres">
      <dgm:prSet presAssocID="{E2DE8BE1-4ADC-41A8-811D-FC592B30C818}" presName="root2" presStyleCnt="0"/>
      <dgm:spPr/>
    </dgm:pt>
    <dgm:pt modelId="{289BDD52-B6A3-4C3D-8D4C-CF07DD738ECE}" type="pres">
      <dgm:prSet presAssocID="{E2DE8BE1-4ADC-41A8-811D-FC592B30C818}" presName="LevelTwoTextNode" presStyleLbl="node2" presStyleIdx="1" presStyleCnt="4" custScaleX="109723">
        <dgm:presLayoutVars>
          <dgm:chPref val="3"/>
        </dgm:presLayoutVars>
      </dgm:prSet>
      <dgm:spPr/>
    </dgm:pt>
    <dgm:pt modelId="{4C1DFC05-2BD4-46FA-8522-022BB461F964}" type="pres">
      <dgm:prSet presAssocID="{E2DE8BE1-4ADC-41A8-811D-FC592B30C818}" presName="level3hierChild" presStyleCnt="0"/>
      <dgm:spPr/>
    </dgm:pt>
    <dgm:pt modelId="{6FBFA6C8-07B1-41B3-BB15-B6F5B7189361}" type="pres">
      <dgm:prSet presAssocID="{5DB84EE6-801E-4D38-B8F1-CDEDE6C8D495}" presName="conn2-1" presStyleLbl="parChTrans1D2" presStyleIdx="2" presStyleCnt="4"/>
      <dgm:spPr/>
    </dgm:pt>
    <dgm:pt modelId="{58F809A4-8798-4287-B3DE-172082C4F104}" type="pres">
      <dgm:prSet presAssocID="{5DB84EE6-801E-4D38-B8F1-CDEDE6C8D495}" presName="connTx" presStyleLbl="parChTrans1D2" presStyleIdx="2" presStyleCnt="4"/>
      <dgm:spPr/>
    </dgm:pt>
    <dgm:pt modelId="{208B3275-1A25-479E-84D7-D987873217C4}" type="pres">
      <dgm:prSet presAssocID="{21CC8750-A499-4FBF-A2EF-30BCADC1C393}" presName="root2" presStyleCnt="0"/>
      <dgm:spPr/>
    </dgm:pt>
    <dgm:pt modelId="{27CFA910-53C9-4D0E-9766-68FEF50207DD}" type="pres">
      <dgm:prSet presAssocID="{21CC8750-A499-4FBF-A2EF-30BCADC1C393}" presName="LevelTwoTextNode" presStyleLbl="node2" presStyleIdx="2" presStyleCnt="4" custScaleX="109723">
        <dgm:presLayoutVars>
          <dgm:chPref val="3"/>
        </dgm:presLayoutVars>
      </dgm:prSet>
      <dgm:spPr/>
    </dgm:pt>
    <dgm:pt modelId="{AECABD9D-EDF0-4677-83F7-5EDE29943292}" type="pres">
      <dgm:prSet presAssocID="{21CC8750-A499-4FBF-A2EF-30BCADC1C393}" presName="level3hierChild" presStyleCnt="0"/>
      <dgm:spPr/>
    </dgm:pt>
    <dgm:pt modelId="{9710C212-B543-4AB7-9669-70A7DFFA2D4B}" type="pres">
      <dgm:prSet presAssocID="{84DE8FBC-51E4-4874-B84D-6A7CE26F2BF3}" presName="conn2-1" presStyleLbl="parChTrans1D2" presStyleIdx="3" presStyleCnt="4"/>
      <dgm:spPr/>
    </dgm:pt>
    <dgm:pt modelId="{162A6C0E-AF64-4397-A169-EF7F71ABFC69}" type="pres">
      <dgm:prSet presAssocID="{84DE8FBC-51E4-4874-B84D-6A7CE26F2BF3}" presName="connTx" presStyleLbl="parChTrans1D2" presStyleIdx="3" presStyleCnt="4"/>
      <dgm:spPr/>
    </dgm:pt>
    <dgm:pt modelId="{CE4400B1-A62E-4005-A0E8-C73780C1E2B1}" type="pres">
      <dgm:prSet presAssocID="{FB1537AA-E1A5-49F8-AD9A-3D5469531FD8}" presName="root2" presStyleCnt="0"/>
      <dgm:spPr/>
    </dgm:pt>
    <dgm:pt modelId="{C42F9F4E-073B-48C4-872A-96938D6786EB}" type="pres">
      <dgm:prSet presAssocID="{FB1537AA-E1A5-49F8-AD9A-3D5469531FD8}" presName="LevelTwoTextNode" presStyleLbl="node2" presStyleIdx="3" presStyleCnt="4" custScaleX="109723">
        <dgm:presLayoutVars>
          <dgm:chPref val="3"/>
        </dgm:presLayoutVars>
      </dgm:prSet>
      <dgm:spPr/>
    </dgm:pt>
    <dgm:pt modelId="{03E4954D-21D2-420F-ACDE-F11E2EACBB45}" type="pres">
      <dgm:prSet presAssocID="{FB1537AA-E1A5-49F8-AD9A-3D5469531FD8}" presName="level3hierChild" presStyleCnt="0"/>
      <dgm:spPr/>
    </dgm:pt>
  </dgm:ptLst>
  <dgm:cxnLst>
    <dgm:cxn modelId="{B96BE112-29D2-48EE-B418-B1B18A77CAD4}" type="presOf" srcId="{E2DE8BE1-4ADC-41A8-811D-FC592B30C818}" destId="{289BDD52-B6A3-4C3D-8D4C-CF07DD738ECE}" srcOrd="0" destOrd="0" presId="urn:microsoft.com/office/officeart/2008/layout/HorizontalMultiLevelHierarchy"/>
    <dgm:cxn modelId="{C0AD6914-8D8C-4575-B562-05A4A6AA8D71}" type="presOf" srcId="{B8F50611-317E-469E-A2D0-DDF986397D02}" destId="{7F79A3E6-301A-4D28-A21A-D4E2AE5A5BC8}" srcOrd="0" destOrd="0" presId="urn:microsoft.com/office/officeart/2008/layout/HorizontalMultiLevelHierarchy"/>
    <dgm:cxn modelId="{0D42FC1B-46DA-458C-A82C-6FDC27ACCF38}" type="presOf" srcId="{AE625949-0357-479E-B1BD-2798A8D00D36}" destId="{2D7F6B4B-C489-4F53-B04C-DC299043FC76}" srcOrd="0" destOrd="0" presId="urn:microsoft.com/office/officeart/2008/layout/HorizontalMultiLevelHierarchy"/>
    <dgm:cxn modelId="{AACC6225-EFF5-47F4-8E14-FF2194593E08}" type="presOf" srcId="{B8F50611-317E-469E-A2D0-DDF986397D02}" destId="{B0461E19-87EF-4DF3-A3A0-B0AE39C1BED5}" srcOrd="1" destOrd="0" presId="urn:microsoft.com/office/officeart/2008/layout/HorizontalMultiLevelHierarchy"/>
    <dgm:cxn modelId="{C83A0129-79B2-475D-8D76-1EE4B1006EB3}" srcId="{74E10A35-1595-48F4-B48E-13A905113B71}" destId="{FB1537AA-E1A5-49F8-AD9A-3D5469531FD8}" srcOrd="3" destOrd="0" parTransId="{84DE8FBC-51E4-4874-B84D-6A7CE26F2BF3}" sibTransId="{7E9B084A-E0E2-4890-931A-0B41DBB597C9}"/>
    <dgm:cxn modelId="{22140629-4825-474A-8DA5-29B157DA90CD}" type="presOf" srcId="{5DB84EE6-801E-4D38-B8F1-CDEDE6C8D495}" destId="{6FBFA6C8-07B1-41B3-BB15-B6F5B7189361}" srcOrd="0" destOrd="0" presId="urn:microsoft.com/office/officeart/2008/layout/HorizontalMultiLevelHierarchy"/>
    <dgm:cxn modelId="{CAF3CF35-74EA-4F78-B20F-D2CB0913948D}" type="presOf" srcId="{84DE8FBC-51E4-4874-B84D-6A7CE26F2BF3}" destId="{162A6C0E-AF64-4397-A169-EF7F71ABFC69}" srcOrd="1" destOrd="0" presId="urn:microsoft.com/office/officeart/2008/layout/HorizontalMultiLevelHierarchy"/>
    <dgm:cxn modelId="{5851CE71-8AF5-40F7-AC30-9746EB6299AB}" type="presOf" srcId="{FB1537AA-E1A5-49F8-AD9A-3D5469531FD8}" destId="{C42F9F4E-073B-48C4-872A-96938D6786EB}" srcOrd="0" destOrd="0" presId="urn:microsoft.com/office/officeart/2008/layout/HorizontalMultiLevelHierarchy"/>
    <dgm:cxn modelId="{07200157-792C-4A08-B0CA-436A14ACBC8A}" type="presOf" srcId="{5DB84EE6-801E-4D38-B8F1-CDEDE6C8D495}" destId="{58F809A4-8798-4287-B3DE-172082C4F104}" srcOrd="1" destOrd="0" presId="urn:microsoft.com/office/officeart/2008/layout/HorizontalMultiLevelHierarchy"/>
    <dgm:cxn modelId="{B9DEB179-FD56-40E0-A240-3F32ACB2D40B}" type="presOf" srcId="{21CC8750-A499-4FBF-A2EF-30BCADC1C393}" destId="{27CFA910-53C9-4D0E-9766-68FEF50207DD}" srcOrd="0" destOrd="0" presId="urn:microsoft.com/office/officeart/2008/layout/HorizontalMultiLevelHierarchy"/>
    <dgm:cxn modelId="{5D4AB486-6439-4CB5-B8A1-867DA40B34D5}" type="presOf" srcId="{AAC4311F-439B-49EB-A61F-1AC466BE6BBF}" destId="{94BBC187-25D9-42A4-BBD1-2FDB1B8B3B50}" srcOrd="0" destOrd="0" presId="urn:microsoft.com/office/officeart/2008/layout/HorizontalMultiLevelHierarchy"/>
    <dgm:cxn modelId="{794D238A-556F-4427-95F7-A3F52909BEB0}" srcId="{74E10A35-1595-48F4-B48E-13A905113B71}" destId="{E2DE8BE1-4ADC-41A8-811D-FC592B30C818}" srcOrd="1" destOrd="0" parTransId="{AE625949-0357-479E-B1BD-2798A8D00D36}" sibTransId="{58C14022-F008-4A08-B83E-7934D59EF126}"/>
    <dgm:cxn modelId="{12ED0390-12BE-4961-8B1E-025290E1E64E}" type="presOf" srcId="{AE625949-0357-479E-B1BD-2798A8D00D36}" destId="{450EADDB-7100-409A-A634-56EA3D04F8CC}" srcOrd="1" destOrd="0" presId="urn:microsoft.com/office/officeart/2008/layout/HorizontalMultiLevelHierarchy"/>
    <dgm:cxn modelId="{C71D6EAB-491B-43C1-9679-32565308D503}" type="presOf" srcId="{84A804FA-05B7-4AA3-BAE7-1D2A93D1D8C2}" destId="{5FD5D4AF-1FDC-4661-AAC5-C752B29897DC}" srcOrd="0" destOrd="0" presId="urn:microsoft.com/office/officeart/2008/layout/HorizontalMultiLevelHierarchy"/>
    <dgm:cxn modelId="{CDEC95AB-EBB6-499F-B626-AF4B0C706B34}" type="presOf" srcId="{74E10A35-1595-48F4-B48E-13A905113B71}" destId="{209C435E-A8DB-4BEF-A495-189DF3B201FB}" srcOrd="0" destOrd="0" presId="urn:microsoft.com/office/officeart/2008/layout/HorizontalMultiLevelHierarchy"/>
    <dgm:cxn modelId="{AE58FAC4-2321-4E75-BDDC-839B7F7F57C2}" type="presOf" srcId="{84DE8FBC-51E4-4874-B84D-6A7CE26F2BF3}" destId="{9710C212-B543-4AB7-9669-70A7DFFA2D4B}" srcOrd="0" destOrd="0" presId="urn:microsoft.com/office/officeart/2008/layout/HorizontalMultiLevelHierarchy"/>
    <dgm:cxn modelId="{FC6E45CD-F3BB-447A-9772-27D6EBD3950C}" srcId="{74E10A35-1595-48F4-B48E-13A905113B71}" destId="{AAC4311F-439B-49EB-A61F-1AC466BE6BBF}" srcOrd="0" destOrd="0" parTransId="{B8F50611-317E-469E-A2D0-DDF986397D02}" sibTransId="{941F36EE-38D8-4561-B6E2-573D44FB3F31}"/>
    <dgm:cxn modelId="{B63BAECF-D840-4D05-AB69-399CC07C9122}" srcId="{74E10A35-1595-48F4-B48E-13A905113B71}" destId="{21CC8750-A499-4FBF-A2EF-30BCADC1C393}" srcOrd="2" destOrd="0" parTransId="{5DB84EE6-801E-4D38-B8F1-CDEDE6C8D495}" sibTransId="{25523C12-E9AE-426F-B1CD-E51FC96DE6C9}"/>
    <dgm:cxn modelId="{62A7C3D3-D894-4C4F-9D53-C8ED12382D9E}" srcId="{84A804FA-05B7-4AA3-BAE7-1D2A93D1D8C2}" destId="{74E10A35-1595-48F4-B48E-13A905113B71}" srcOrd="0" destOrd="0" parTransId="{EDB35FFF-27F4-457C-9719-5EAA142ECA23}" sibTransId="{A0726BD3-F1D6-4212-B5CF-B4B4679351F3}"/>
    <dgm:cxn modelId="{BE07C170-D5B1-43AB-BC0F-CA62862549B4}" type="presParOf" srcId="{5FD5D4AF-1FDC-4661-AAC5-C752B29897DC}" destId="{A7DB3564-8854-4EE2-86B4-43C9322DE58E}" srcOrd="0" destOrd="0" presId="urn:microsoft.com/office/officeart/2008/layout/HorizontalMultiLevelHierarchy"/>
    <dgm:cxn modelId="{CA3F3AB5-03A7-4376-A5F9-E25EE8C8539D}" type="presParOf" srcId="{A7DB3564-8854-4EE2-86B4-43C9322DE58E}" destId="{209C435E-A8DB-4BEF-A495-189DF3B201FB}" srcOrd="0" destOrd="0" presId="urn:microsoft.com/office/officeart/2008/layout/HorizontalMultiLevelHierarchy"/>
    <dgm:cxn modelId="{92DD4657-0D66-43D8-BCAF-46C32AFA194D}" type="presParOf" srcId="{A7DB3564-8854-4EE2-86B4-43C9322DE58E}" destId="{5D5812F0-9CD7-4038-9C66-4CDC35757032}" srcOrd="1" destOrd="0" presId="urn:microsoft.com/office/officeart/2008/layout/HorizontalMultiLevelHierarchy"/>
    <dgm:cxn modelId="{C383CA23-4E84-4394-B3C3-FD2ED7A83FE4}" type="presParOf" srcId="{5D5812F0-9CD7-4038-9C66-4CDC35757032}" destId="{7F79A3E6-301A-4D28-A21A-D4E2AE5A5BC8}" srcOrd="0" destOrd="0" presId="urn:microsoft.com/office/officeart/2008/layout/HorizontalMultiLevelHierarchy"/>
    <dgm:cxn modelId="{11AE07DF-3F3F-4623-BD52-9E319BCFE521}" type="presParOf" srcId="{7F79A3E6-301A-4D28-A21A-D4E2AE5A5BC8}" destId="{B0461E19-87EF-4DF3-A3A0-B0AE39C1BED5}" srcOrd="0" destOrd="0" presId="urn:microsoft.com/office/officeart/2008/layout/HorizontalMultiLevelHierarchy"/>
    <dgm:cxn modelId="{17B4223A-4445-410E-AFE6-1C764755BF7E}" type="presParOf" srcId="{5D5812F0-9CD7-4038-9C66-4CDC35757032}" destId="{C95A6F53-06BB-4771-8D3A-F6894CF9B7F1}" srcOrd="1" destOrd="0" presId="urn:microsoft.com/office/officeart/2008/layout/HorizontalMultiLevelHierarchy"/>
    <dgm:cxn modelId="{6FE86902-89DA-4E5A-9FF8-A4CD01BA0DDF}" type="presParOf" srcId="{C95A6F53-06BB-4771-8D3A-F6894CF9B7F1}" destId="{94BBC187-25D9-42A4-BBD1-2FDB1B8B3B50}" srcOrd="0" destOrd="0" presId="urn:microsoft.com/office/officeart/2008/layout/HorizontalMultiLevelHierarchy"/>
    <dgm:cxn modelId="{549B5715-596C-46A1-A21A-60B62865DD54}" type="presParOf" srcId="{C95A6F53-06BB-4771-8D3A-F6894CF9B7F1}" destId="{87146E59-AE5B-486B-8749-5D3816494CD3}" srcOrd="1" destOrd="0" presId="urn:microsoft.com/office/officeart/2008/layout/HorizontalMultiLevelHierarchy"/>
    <dgm:cxn modelId="{E023B8B8-39C1-46A1-B61B-F83D0C13E562}" type="presParOf" srcId="{5D5812F0-9CD7-4038-9C66-4CDC35757032}" destId="{2D7F6B4B-C489-4F53-B04C-DC299043FC76}" srcOrd="2" destOrd="0" presId="urn:microsoft.com/office/officeart/2008/layout/HorizontalMultiLevelHierarchy"/>
    <dgm:cxn modelId="{7478A79D-B512-4F5E-979F-1C088BDF3F3D}" type="presParOf" srcId="{2D7F6B4B-C489-4F53-B04C-DC299043FC76}" destId="{450EADDB-7100-409A-A634-56EA3D04F8CC}" srcOrd="0" destOrd="0" presId="urn:microsoft.com/office/officeart/2008/layout/HorizontalMultiLevelHierarchy"/>
    <dgm:cxn modelId="{1C397990-2594-43F8-921F-0E27A2F52534}" type="presParOf" srcId="{5D5812F0-9CD7-4038-9C66-4CDC35757032}" destId="{6C70E115-C428-46E4-B294-61ED93D8B44C}" srcOrd="3" destOrd="0" presId="urn:microsoft.com/office/officeart/2008/layout/HorizontalMultiLevelHierarchy"/>
    <dgm:cxn modelId="{33773358-090D-4A6A-93DD-11F33BF1D4B9}" type="presParOf" srcId="{6C70E115-C428-46E4-B294-61ED93D8B44C}" destId="{289BDD52-B6A3-4C3D-8D4C-CF07DD738ECE}" srcOrd="0" destOrd="0" presId="urn:microsoft.com/office/officeart/2008/layout/HorizontalMultiLevelHierarchy"/>
    <dgm:cxn modelId="{8C2D63B2-0306-4714-B275-488E0265BE59}" type="presParOf" srcId="{6C70E115-C428-46E4-B294-61ED93D8B44C}" destId="{4C1DFC05-2BD4-46FA-8522-022BB461F964}" srcOrd="1" destOrd="0" presId="urn:microsoft.com/office/officeart/2008/layout/HorizontalMultiLevelHierarchy"/>
    <dgm:cxn modelId="{61CD518E-A213-4965-B1AC-3595B7ABB9A5}" type="presParOf" srcId="{5D5812F0-9CD7-4038-9C66-4CDC35757032}" destId="{6FBFA6C8-07B1-41B3-BB15-B6F5B7189361}" srcOrd="4" destOrd="0" presId="urn:microsoft.com/office/officeart/2008/layout/HorizontalMultiLevelHierarchy"/>
    <dgm:cxn modelId="{723234DD-04F6-4D61-A403-5A0CA0573F07}" type="presParOf" srcId="{6FBFA6C8-07B1-41B3-BB15-B6F5B7189361}" destId="{58F809A4-8798-4287-B3DE-172082C4F104}" srcOrd="0" destOrd="0" presId="urn:microsoft.com/office/officeart/2008/layout/HorizontalMultiLevelHierarchy"/>
    <dgm:cxn modelId="{C1CD87CD-1DEC-487A-952A-A63FD027BE59}" type="presParOf" srcId="{5D5812F0-9CD7-4038-9C66-4CDC35757032}" destId="{208B3275-1A25-479E-84D7-D987873217C4}" srcOrd="5" destOrd="0" presId="urn:microsoft.com/office/officeart/2008/layout/HorizontalMultiLevelHierarchy"/>
    <dgm:cxn modelId="{7050FF3B-628E-48EB-B0AF-1AFBEFB1D172}" type="presParOf" srcId="{208B3275-1A25-479E-84D7-D987873217C4}" destId="{27CFA910-53C9-4D0E-9766-68FEF50207DD}" srcOrd="0" destOrd="0" presId="urn:microsoft.com/office/officeart/2008/layout/HorizontalMultiLevelHierarchy"/>
    <dgm:cxn modelId="{CB8960F8-CB5C-45C3-BAF3-984E28B33524}" type="presParOf" srcId="{208B3275-1A25-479E-84D7-D987873217C4}" destId="{AECABD9D-EDF0-4677-83F7-5EDE29943292}" srcOrd="1" destOrd="0" presId="urn:microsoft.com/office/officeart/2008/layout/HorizontalMultiLevelHierarchy"/>
    <dgm:cxn modelId="{91AB83DB-83A6-46AF-B8C6-49A41F94C2A2}" type="presParOf" srcId="{5D5812F0-9CD7-4038-9C66-4CDC35757032}" destId="{9710C212-B543-4AB7-9669-70A7DFFA2D4B}" srcOrd="6" destOrd="0" presId="urn:microsoft.com/office/officeart/2008/layout/HorizontalMultiLevelHierarchy"/>
    <dgm:cxn modelId="{E45BF0D0-5D0C-4EB4-9C5C-A6060521372F}" type="presParOf" srcId="{9710C212-B543-4AB7-9669-70A7DFFA2D4B}" destId="{162A6C0E-AF64-4397-A169-EF7F71ABFC69}" srcOrd="0" destOrd="0" presId="urn:microsoft.com/office/officeart/2008/layout/HorizontalMultiLevelHierarchy"/>
    <dgm:cxn modelId="{0C688D6D-D522-475C-8A3D-6641E11B8109}" type="presParOf" srcId="{5D5812F0-9CD7-4038-9C66-4CDC35757032}" destId="{CE4400B1-A62E-4005-A0E8-C73780C1E2B1}" srcOrd="7" destOrd="0" presId="urn:microsoft.com/office/officeart/2008/layout/HorizontalMultiLevelHierarchy"/>
    <dgm:cxn modelId="{BB640B1C-E9BD-4D7A-9A7C-D73019BAA518}" type="presParOf" srcId="{CE4400B1-A62E-4005-A0E8-C73780C1E2B1}" destId="{C42F9F4E-073B-48C4-872A-96938D6786EB}" srcOrd="0" destOrd="0" presId="urn:microsoft.com/office/officeart/2008/layout/HorizontalMultiLevelHierarchy"/>
    <dgm:cxn modelId="{3AC2921B-2CA6-48E0-A246-2CD5CD0C0B13}" type="presParOf" srcId="{CE4400B1-A62E-4005-A0E8-C73780C1E2B1}" destId="{03E4954D-21D2-420F-ACDE-F11E2EACBB45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7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E97FDD8A-F4E2-4724-9BC7-3F0F679B0B05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E1A695A7-F63E-45F6-9B6D-3E88838F482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active Summarization</a:t>
          </a:r>
        </a:p>
      </dgm:t>
    </dgm:pt>
    <dgm:pt modelId="{77DDBA9E-E545-4AEE-8A3A-EBAD5B288B4F}" type="parTrans" cxnId="{31DCC59D-9C64-44E3-93DD-169A9B4B82FC}">
      <dgm:prSet/>
      <dgm:spPr/>
      <dgm:t>
        <a:bodyPr/>
        <a:lstStyle/>
        <a:p>
          <a:endParaRPr lang="en-IN"/>
        </a:p>
      </dgm:t>
    </dgm:pt>
    <dgm:pt modelId="{E5A79A17-B9D4-4809-994D-47DD3BEDE200}" type="sibTrans" cxnId="{31DCC59D-9C64-44E3-93DD-169A9B4B82FC}">
      <dgm:prSet/>
      <dgm:spPr/>
      <dgm:t>
        <a:bodyPr/>
        <a:lstStyle/>
        <a:p>
          <a:endParaRPr lang="en-IN"/>
        </a:p>
      </dgm:t>
    </dgm:pt>
    <dgm:pt modelId="{B39343CB-6E93-490C-BA3B-35DFBD0B9235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Word Frequency</a:t>
          </a:r>
        </a:p>
      </dgm:t>
    </dgm:pt>
    <dgm:pt modelId="{ABA577BD-29FD-47CA-AE31-F4EE37473ACA}" type="parTrans" cxnId="{6C2A30F9-480F-402B-92C3-641F1674C080}">
      <dgm:prSet/>
      <dgm:spPr/>
      <dgm:t>
        <a:bodyPr/>
        <a:lstStyle/>
        <a:p>
          <a:endParaRPr lang="en-IN"/>
        </a:p>
      </dgm:t>
    </dgm:pt>
    <dgm:pt modelId="{84E4B49A-C07F-4944-84EE-961AE904BC7C}" type="sibTrans" cxnId="{6C2A30F9-480F-402B-92C3-641F1674C080}">
      <dgm:prSet/>
      <dgm:spPr/>
      <dgm:t>
        <a:bodyPr/>
        <a:lstStyle/>
        <a:p>
          <a:endParaRPr lang="en-IN"/>
        </a:p>
      </dgm:t>
    </dgm:pt>
    <dgm:pt modelId="{1BD19EC8-5AB4-4728-A0B5-106E705FDDB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rm Frequency - Inverse Document Frequency</a:t>
          </a:r>
        </a:p>
      </dgm:t>
    </dgm:pt>
    <dgm:pt modelId="{F1950F50-F1F6-4EFC-BF09-7687C5EFAF46}" type="parTrans" cxnId="{3B8DD894-0ADA-4FA5-9969-494F1AAB8EB2}">
      <dgm:prSet/>
      <dgm:spPr/>
      <dgm:t>
        <a:bodyPr/>
        <a:lstStyle/>
        <a:p>
          <a:endParaRPr lang="en-IN"/>
        </a:p>
      </dgm:t>
    </dgm:pt>
    <dgm:pt modelId="{A50E30EA-9BF9-4D10-BE87-0B9152AF0438}" type="sibTrans" cxnId="{3B8DD894-0ADA-4FA5-9969-494F1AAB8EB2}">
      <dgm:prSet/>
      <dgm:spPr/>
      <dgm:t>
        <a:bodyPr/>
        <a:lstStyle/>
        <a:p>
          <a:endParaRPr lang="en-IN"/>
        </a:p>
      </dgm:t>
    </dgm:pt>
    <dgm:pt modelId="{8A0CF9A2-7AC7-4DEA-A3FB-88E2C60945A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Machine Learning</a:t>
          </a:r>
        </a:p>
      </dgm:t>
    </dgm:pt>
    <dgm:pt modelId="{AA77D32E-C4D7-4943-BD0C-7470335C8DE5}" type="parTrans" cxnId="{5C12DD66-2D95-445A-A03D-16E68D9EDE15}">
      <dgm:prSet/>
      <dgm:spPr/>
      <dgm:t>
        <a:bodyPr/>
        <a:lstStyle/>
        <a:p>
          <a:endParaRPr lang="en-IN"/>
        </a:p>
      </dgm:t>
    </dgm:pt>
    <dgm:pt modelId="{4375268C-DB74-40D8-931B-6EAA37DCAA6D}" type="sibTrans" cxnId="{5C12DD66-2D95-445A-A03D-16E68D9EDE15}">
      <dgm:prSet/>
      <dgm:spPr/>
      <dgm:t>
        <a:bodyPr/>
        <a:lstStyle/>
        <a:p>
          <a:endParaRPr lang="en-IN"/>
        </a:p>
      </dgm:t>
    </dgm:pt>
    <dgm:pt modelId="{B277787C-98A1-4FCD-B2C8-2454166C9CFA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Neural Networks</a:t>
          </a:r>
        </a:p>
      </dgm:t>
    </dgm:pt>
    <dgm:pt modelId="{DDCD34E0-2885-4DD3-9664-647E305A212D}" type="parTrans" cxnId="{52251852-1E1D-4BCC-9377-9E16FBBB7034}">
      <dgm:prSet/>
      <dgm:spPr/>
      <dgm:t>
        <a:bodyPr/>
        <a:lstStyle/>
        <a:p>
          <a:endParaRPr lang="en-IN"/>
        </a:p>
      </dgm:t>
    </dgm:pt>
    <dgm:pt modelId="{007D263D-DB4C-4A79-A6A5-002B75613327}" type="sibTrans" cxnId="{52251852-1E1D-4BCC-9377-9E16FBBB7034}">
      <dgm:prSet/>
      <dgm:spPr/>
      <dgm:t>
        <a:bodyPr/>
        <a:lstStyle/>
        <a:p>
          <a:endParaRPr lang="en-IN"/>
        </a:p>
      </dgm:t>
    </dgm:pt>
    <dgm:pt modelId="{3997B30E-742B-4FC4-93D0-D24FE8D9C810}" type="pres">
      <dgm:prSet presAssocID="{E97FDD8A-F4E2-4724-9BC7-3F0F679B0B05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EC8FDBD9-965E-42E9-8466-49BC17D4E5ED}" type="pres">
      <dgm:prSet presAssocID="{E1A695A7-F63E-45F6-9B6D-3E88838F4828}" presName="root1" presStyleCnt="0"/>
      <dgm:spPr/>
    </dgm:pt>
    <dgm:pt modelId="{A8F5BD06-968F-4B2E-976C-E806042BDD9F}" type="pres">
      <dgm:prSet presAssocID="{E1A695A7-F63E-45F6-9B6D-3E88838F4828}" presName="LevelOneTextNode" presStyleLbl="node0" presStyleIdx="0" presStyleCnt="1">
        <dgm:presLayoutVars>
          <dgm:chPref val="3"/>
        </dgm:presLayoutVars>
      </dgm:prSet>
      <dgm:spPr/>
    </dgm:pt>
    <dgm:pt modelId="{A770C5F3-F4C7-43FA-884E-B8B7E2AD7412}" type="pres">
      <dgm:prSet presAssocID="{E1A695A7-F63E-45F6-9B6D-3E88838F4828}" presName="level2hierChild" presStyleCnt="0"/>
      <dgm:spPr/>
    </dgm:pt>
    <dgm:pt modelId="{8CACD9A2-E5F2-4C9D-870E-EB8A0358C74E}" type="pres">
      <dgm:prSet presAssocID="{ABA577BD-29FD-47CA-AE31-F4EE37473ACA}" presName="conn2-1" presStyleLbl="parChTrans1D2" presStyleIdx="0" presStyleCnt="4"/>
      <dgm:spPr/>
    </dgm:pt>
    <dgm:pt modelId="{BB08E451-6F31-4620-85D3-829B4B71F483}" type="pres">
      <dgm:prSet presAssocID="{ABA577BD-29FD-47CA-AE31-F4EE37473ACA}" presName="connTx" presStyleLbl="parChTrans1D2" presStyleIdx="0" presStyleCnt="4"/>
      <dgm:spPr/>
    </dgm:pt>
    <dgm:pt modelId="{E91836E0-D1A6-4666-868E-0038B1F9415C}" type="pres">
      <dgm:prSet presAssocID="{B39343CB-6E93-490C-BA3B-35DFBD0B9235}" presName="root2" presStyleCnt="0"/>
      <dgm:spPr/>
    </dgm:pt>
    <dgm:pt modelId="{B1F6E319-77B0-4341-B8F3-2E46555D855B}" type="pres">
      <dgm:prSet presAssocID="{B39343CB-6E93-490C-BA3B-35DFBD0B9235}" presName="LevelTwoTextNode" presStyleLbl="node2" presStyleIdx="0" presStyleCnt="4" custScaleX="106577">
        <dgm:presLayoutVars>
          <dgm:chPref val="3"/>
        </dgm:presLayoutVars>
      </dgm:prSet>
      <dgm:spPr/>
    </dgm:pt>
    <dgm:pt modelId="{9C6C5722-2213-41AE-B809-ECE694BFADE4}" type="pres">
      <dgm:prSet presAssocID="{B39343CB-6E93-490C-BA3B-35DFBD0B9235}" presName="level3hierChild" presStyleCnt="0"/>
      <dgm:spPr/>
    </dgm:pt>
    <dgm:pt modelId="{84B4265B-FF76-4B04-9503-E96C61C28914}" type="pres">
      <dgm:prSet presAssocID="{F1950F50-F1F6-4EFC-BF09-7687C5EFAF46}" presName="conn2-1" presStyleLbl="parChTrans1D2" presStyleIdx="1" presStyleCnt="4"/>
      <dgm:spPr/>
    </dgm:pt>
    <dgm:pt modelId="{DF1BB089-87F3-407B-803A-ED6171394655}" type="pres">
      <dgm:prSet presAssocID="{F1950F50-F1F6-4EFC-BF09-7687C5EFAF46}" presName="connTx" presStyleLbl="parChTrans1D2" presStyleIdx="1" presStyleCnt="4"/>
      <dgm:spPr/>
    </dgm:pt>
    <dgm:pt modelId="{42D8BAE0-050B-4AF0-BDEF-C54915AC3C45}" type="pres">
      <dgm:prSet presAssocID="{1BD19EC8-5AB4-4728-A0B5-106E705FDDBB}" presName="root2" presStyleCnt="0"/>
      <dgm:spPr/>
    </dgm:pt>
    <dgm:pt modelId="{D90B36EA-ECCD-4B90-A50C-2CEBABB55A90}" type="pres">
      <dgm:prSet presAssocID="{1BD19EC8-5AB4-4728-A0B5-106E705FDDBB}" presName="LevelTwoTextNode" presStyleLbl="node2" presStyleIdx="1" presStyleCnt="4" custScaleX="106577">
        <dgm:presLayoutVars>
          <dgm:chPref val="3"/>
        </dgm:presLayoutVars>
      </dgm:prSet>
      <dgm:spPr/>
    </dgm:pt>
    <dgm:pt modelId="{2FBDE8D9-3764-4494-BC30-D5DAC729F52E}" type="pres">
      <dgm:prSet presAssocID="{1BD19EC8-5AB4-4728-A0B5-106E705FDDBB}" presName="level3hierChild" presStyleCnt="0"/>
      <dgm:spPr/>
    </dgm:pt>
    <dgm:pt modelId="{19570AA2-7AD0-4B7D-88B0-A4EA15D03D3C}" type="pres">
      <dgm:prSet presAssocID="{AA77D32E-C4D7-4943-BD0C-7470335C8DE5}" presName="conn2-1" presStyleLbl="parChTrans1D2" presStyleIdx="2" presStyleCnt="4"/>
      <dgm:spPr/>
    </dgm:pt>
    <dgm:pt modelId="{DF937022-3F87-42E4-B40B-FB51AC25F6F9}" type="pres">
      <dgm:prSet presAssocID="{AA77D32E-C4D7-4943-BD0C-7470335C8DE5}" presName="connTx" presStyleLbl="parChTrans1D2" presStyleIdx="2" presStyleCnt="4"/>
      <dgm:spPr/>
    </dgm:pt>
    <dgm:pt modelId="{BB2ED3DA-A724-4D55-8C83-43F3B3721BFB}" type="pres">
      <dgm:prSet presAssocID="{8A0CF9A2-7AC7-4DEA-A3FB-88E2C60945AD}" presName="root2" presStyleCnt="0"/>
      <dgm:spPr/>
    </dgm:pt>
    <dgm:pt modelId="{00605E4D-8BCF-463C-80A8-55D7371129B9}" type="pres">
      <dgm:prSet presAssocID="{8A0CF9A2-7AC7-4DEA-A3FB-88E2C60945AD}" presName="LevelTwoTextNode" presStyleLbl="node2" presStyleIdx="2" presStyleCnt="4" custScaleX="106577">
        <dgm:presLayoutVars>
          <dgm:chPref val="3"/>
        </dgm:presLayoutVars>
      </dgm:prSet>
      <dgm:spPr/>
    </dgm:pt>
    <dgm:pt modelId="{89B5961B-53F8-4B62-A8E5-9BAF706E8EA9}" type="pres">
      <dgm:prSet presAssocID="{8A0CF9A2-7AC7-4DEA-A3FB-88E2C60945AD}" presName="level3hierChild" presStyleCnt="0"/>
      <dgm:spPr/>
    </dgm:pt>
    <dgm:pt modelId="{E038C4A3-9DA3-4CF3-A2A4-374580192054}" type="pres">
      <dgm:prSet presAssocID="{DDCD34E0-2885-4DD3-9664-647E305A212D}" presName="conn2-1" presStyleLbl="parChTrans1D2" presStyleIdx="3" presStyleCnt="4"/>
      <dgm:spPr/>
    </dgm:pt>
    <dgm:pt modelId="{0B0F6D46-24F5-4EBC-8AA7-3FB6C3818060}" type="pres">
      <dgm:prSet presAssocID="{DDCD34E0-2885-4DD3-9664-647E305A212D}" presName="connTx" presStyleLbl="parChTrans1D2" presStyleIdx="3" presStyleCnt="4"/>
      <dgm:spPr/>
    </dgm:pt>
    <dgm:pt modelId="{0545EBE6-282E-43A5-BE70-284470B5D817}" type="pres">
      <dgm:prSet presAssocID="{B277787C-98A1-4FCD-B2C8-2454166C9CFA}" presName="root2" presStyleCnt="0"/>
      <dgm:spPr/>
    </dgm:pt>
    <dgm:pt modelId="{A079E606-1C8E-4AC3-B95F-793C4A5BB873}" type="pres">
      <dgm:prSet presAssocID="{B277787C-98A1-4FCD-B2C8-2454166C9CFA}" presName="LevelTwoTextNode" presStyleLbl="node2" presStyleIdx="3" presStyleCnt="4" custScaleX="106577">
        <dgm:presLayoutVars>
          <dgm:chPref val="3"/>
        </dgm:presLayoutVars>
      </dgm:prSet>
      <dgm:spPr/>
    </dgm:pt>
    <dgm:pt modelId="{9B12FCF2-3B8D-46B5-8EBC-882B40D7A1FE}" type="pres">
      <dgm:prSet presAssocID="{B277787C-98A1-4FCD-B2C8-2454166C9CFA}" presName="level3hierChild" presStyleCnt="0"/>
      <dgm:spPr/>
    </dgm:pt>
  </dgm:ptLst>
  <dgm:cxnLst>
    <dgm:cxn modelId="{47688114-7E34-4CBB-847C-7268F48A5362}" type="presOf" srcId="{8A0CF9A2-7AC7-4DEA-A3FB-88E2C60945AD}" destId="{00605E4D-8BCF-463C-80A8-55D7371129B9}" srcOrd="0" destOrd="0" presId="urn:microsoft.com/office/officeart/2008/layout/HorizontalMultiLevelHierarchy"/>
    <dgm:cxn modelId="{3BED3418-44BF-4A7D-BEAA-9BF805455EF4}" type="presOf" srcId="{AA77D32E-C4D7-4943-BD0C-7470335C8DE5}" destId="{19570AA2-7AD0-4B7D-88B0-A4EA15D03D3C}" srcOrd="0" destOrd="0" presId="urn:microsoft.com/office/officeart/2008/layout/HorizontalMultiLevelHierarchy"/>
    <dgm:cxn modelId="{147C281B-17C5-4F86-B146-EA2E422CCC26}" type="presOf" srcId="{ABA577BD-29FD-47CA-AE31-F4EE37473ACA}" destId="{8CACD9A2-E5F2-4C9D-870E-EB8A0358C74E}" srcOrd="0" destOrd="0" presId="urn:microsoft.com/office/officeart/2008/layout/HorizontalMultiLevelHierarchy"/>
    <dgm:cxn modelId="{5054E932-5DC2-488A-BB18-98D4B7658234}" type="presOf" srcId="{DDCD34E0-2885-4DD3-9664-647E305A212D}" destId="{E038C4A3-9DA3-4CF3-A2A4-374580192054}" srcOrd="0" destOrd="0" presId="urn:microsoft.com/office/officeart/2008/layout/HorizontalMultiLevelHierarchy"/>
    <dgm:cxn modelId="{2CE2DC34-96A7-4A2E-BA90-9AE51678838D}" type="presOf" srcId="{ABA577BD-29FD-47CA-AE31-F4EE37473ACA}" destId="{BB08E451-6F31-4620-85D3-829B4B71F483}" srcOrd="1" destOrd="0" presId="urn:microsoft.com/office/officeart/2008/layout/HorizontalMultiLevelHierarchy"/>
    <dgm:cxn modelId="{810AC740-0A47-41A1-A1C1-51B5345F3FA9}" type="presOf" srcId="{DDCD34E0-2885-4DD3-9664-647E305A212D}" destId="{0B0F6D46-24F5-4EBC-8AA7-3FB6C3818060}" srcOrd="1" destOrd="0" presId="urn:microsoft.com/office/officeart/2008/layout/HorizontalMultiLevelHierarchy"/>
    <dgm:cxn modelId="{D8756E5F-B3DB-4889-A736-3AAFC3BD1E81}" type="presOf" srcId="{B39343CB-6E93-490C-BA3B-35DFBD0B9235}" destId="{B1F6E319-77B0-4341-B8F3-2E46555D855B}" srcOrd="0" destOrd="0" presId="urn:microsoft.com/office/officeart/2008/layout/HorizontalMultiLevelHierarchy"/>
    <dgm:cxn modelId="{D7458344-7F14-486F-92D9-8D110AF17E17}" type="presOf" srcId="{B277787C-98A1-4FCD-B2C8-2454166C9CFA}" destId="{A079E606-1C8E-4AC3-B95F-793C4A5BB873}" srcOrd="0" destOrd="0" presId="urn:microsoft.com/office/officeart/2008/layout/HorizontalMultiLevelHierarchy"/>
    <dgm:cxn modelId="{5C12DD66-2D95-445A-A03D-16E68D9EDE15}" srcId="{E1A695A7-F63E-45F6-9B6D-3E88838F4828}" destId="{8A0CF9A2-7AC7-4DEA-A3FB-88E2C60945AD}" srcOrd="2" destOrd="0" parTransId="{AA77D32E-C4D7-4943-BD0C-7470335C8DE5}" sibTransId="{4375268C-DB74-40D8-931B-6EAA37DCAA6D}"/>
    <dgm:cxn modelId="{B4B26670-A9B8-41DB-95CF-4EF56B0B53B0}" type="presOf" srcId="{F1950F50-F1F6-4EFC-BF09-7687C5EFAF46}" destId="{DF1BB089-87F3-407B-803A-ED6171394655}" srcOrd="1" destOrd="0" presId="urn:microsoft.com/office/officeart/2008/layout/HorizontalMultiLevelHierarchy"/>
    <dgm:cxn modelId="{52251852-1E1D-4BCC-9377-9E16FBBB7034}" srcId="{E1A695A7-F63E-45F6-9B6D-3E88838F4828}" destId="{B277787C-98A1-4FCD-B2C8-2454166C9CFA}" srcOrd="3" destOrd="0" parTransId="{DDCD34E0-2885-4DD3-9664-647E305A212D}" sibTransId="{007D263D-DB4C-4A79-A6A5-002B75613327}"/>
    <dgm:cxn modelId="{3B8DD894-0ADA-4FA5-9969-494F1AAB8EB2}" srcId="{E1A695A7-F63E-45F6-9B6D-3E88838F4828}" destId="{1BD19EC8-5AB4-4728-A0B5-106E705FDDBB}" srcOrd="1" destOrd="0" parTransId="{F1950F50-F1F6-4EFC-BF09-7687C5EFAF46}" sibTransId="{A50E30EA-9BF9-4D10-BE87-0B9152AF0438}"/>
    <dgm:cxn modelId="{2C9F929B-1053-481D-90B6-0D61771EEAD8}" type="presOf" srcId="{AA77D32E-C4D7-4943-BD0C-7470335C8DE5}" destId="{DF937022-3F87-42E4-B40B-FB51AC25F6F9}" srcOrd="1" destOrd="0" presId="urn:microsoft.com/office/officeart/2008/layout/HorizontalMultiLevelHierarchy"/>
    <dgm:cxn modelId="{31DCC59D-9C64-44E3-93DD-169A9B4B82FC}" srcId="{E97FDD8A-F4E2-4724-9BC7-3F0F679B0B05}" destId="{E1A695A7-F63E-45F6-9B6D-3E88838F4828}" srcOrd="0" destOrd="0" parTransId="{77DDBA9E-E545-4AEE-8A3A-EBAD5B288B4F}" sibTransId="{E5A79A17-B9D4-4809-994D-47DD3BEDE200}"/>
    <dgm:cxn modelId="{D7F751AF-981E-486F-A53C-C7F5D8FA76D6}" type="presOf" srcId="{1BD19EC8-5AB4-4728-A0B5-106E705FDDBB}" destId="{D90B36EA-ECCD-4B90-A50C-2CEBABB55A90}" srcOrd="0" destOrd="0" presId="urn:microsoft.com/office/officeart/2008/layout/HorizontalMultiLevelHierarchy"/>
    <dgm:cxn modelId="{7CC241D0-376D-4FBC-AF40-17E348BB5310}" type="presOf" srcId="{E1A695A7-F63E-45F6-9B6D-3E88838F4828}" destId="{A8F5BD06-968F-4B2E-976C-E806042BDD9F}" srcOrd="0" destOrd="0" presId="urn:microsoft.com/office/officeart/2008/layout/HorizontalMultiLevelHierarchy"/>
    <dgm:cxn modelId="{01DD7BEF-D562-4B6C-9321-70FA04A74C6F}" type="presOf" srcId="{E97FDD8A-F4E2-4724-9BC7-3F0F679B0B05}" destId="{3997B30E-742B-4FC4-93D0-D24FE8D9C810}" srcOrd="0" destOrd="0" presId="urn:microsoft.com/office/officeart/2008/layout/HorizontalMultiLevelHierarchy"/>
    <dgm:cxn modelId="{6C2A30F9-480F-402B-92C3-641F1674C080}" srcId="{E1A695A7-F63E-45F6-9B6D-3E88838F4828}" destId="{B39343CB-6E93-490C-BA3B-35DFBD0B9235}" srcOrd="0" destOrd="0" parTransId="{ABA577BD-29FD-47CA-AE31-F4EE37473ACA}" sibTransId="{84E4B49A-C07F-4944-84EE-961AE904BC7C}"/>
    <dgm:cxn modelId="{6E26BCF9-6DF7-495C-9576-735206AE77DC}" type="presOf" srcId="{F1950F50-F1F6-4EFC-BF09-7687C5EFAF46}" destId="{84B4265B-FF76-4B04-9503-E96C61C28914}" srcOrd="0" destOrd="0" presId="urn:microsoft.com/office/officeart/2008/layout/HorizontalMultiLevelHierarchy"/>
    <dgm:cxn modelId="{15C49D8F-C034-4B26-9B72-9355F912C009}" type="presParOf" srcId="{3997B30E-742B-4FC4-93D0-D24FE8D9C810}" destId="{EC8FDBD9-965E-42E9-8466-49BC17D4E5ED}" srcOrd="0" destOrd="0" presId="urn:microsoft.com/office/officeart/2008/layout/HorizontalMultiLevelHierarchy"/>
    <dgm:cxn modelId="{2502BE5D-704D-44D0-A692-CC41C128E26A}" type="presParOf" srcId="{EC8FDBD9-965E-42E9-8466-49BC17D4E5ED}" destId="{A8F5BD06-968F-4B2E-976C-E806042BDD9F}" srcOrd="0" destOrd="0" presId="urn:microsoft.com/office/officeart/2008/layout/HorizontalMultiLevelHierarchy"/>
    <dgm:cxn modelId="{752BEED8-738B-4805-AFBE-F44B1050E1E9}" type="presParOf" srcId="{EC8FDBD9-965E-42E9-8466-49BC17D4E5ED}" destId="{A770C5F3-F4C7-43FA-884E-B8B7E2AD7412}" srcOrd="1" destOrd="0" presId="urn:microsoft.com/office/officeart/2008/layout/HorizontalMultiLevelHierarchy"/>
    <dgm:cxn modelId="{F7235491-A66D-429F-A1B5-86C73AB428B1}" type="presParOf" srcId="{A770C5F3-F4C7-43FA-884E-B8B7E2AD7412}" destId="{8CACD9A2-E5F2-4C9D-870E-EB8A0358C74E}" srcOrd="0" destOrd="0" presId="urn:microsoft.com/office/officeart/2008/layout/HorizontalMultiLevelHierarchy"/>
    <dgm:cxn modelId="{0D429E1E-9029-4366-991D-39077F229342}" type="presParOf" srcId="{8CACD9A2-E5F2-4C9D-870E-EB8A0358C74E}" destId="{BB08E451-6F31-4620-85D3-829B4B71F483}" srcOrd="0" destOrd="0" presId="urn:microsoft.com/office/officeart/2008/layout/HorizontalMultiLevelHierarchy"/>
    <dgm:cxn modelId="{6C063BC1-1F85-4807-BC72-67EF3472EDA8}" type="presParOf" srcId="{A770C5F3-F4C7-43FA-884E-B8B7E2AD7412}" destId="{E91836E0-D1A6-4666-868E-0038B1F9415C}" srcOrd="1" destOrd="0" presId="urn:microsoft.com/office/officeart/2008/layout/HorizontalMultiLevelHierarchy"/>
    <dgm:cxn modelId="{EEA121BA-8957-420E-8301-CA943590BF7D}" type="presParOf" srcId="{E91836E0-D1A6-4666-868E-0038B1F9415C}" destId="{B1F6E319-77B0-4341-B8F3-2E46555D855B}" srcOrd="0" destOrd="0" presId="urn:microsoft.com/office/officeart/2008/layout/HorizontalMultiLevelHierarchy"/>
    <dgm:cxn modelId="{0F03029A-DC36-4DAA-8051-7FB195B1971E}" type="presParOf" srcId="{E91836E0-D1A6-4666-868E-0038B1F9415C}" destId="{9C6C5722-2213-41AE-B809-ECE694BFADE4}" srcOrd="1" destOrd="0" presId="urn:microsoft.com/office/officeart/2008/layout/HorizontalMultiLevelHierarchy"/>
    <dgm:cxn modelId="{067998E0-DA24-45BE-BA8B-EF1917116A92}" type="presParOf" srcId="{A770C5F3-F4C7-43FA-884E-B8B7E2AD7412}" destId="{84B4265B-FF76-4B04-9503-E96C61C28914}" srcOrd="2" destOrd="0" presId="urn:microsoft.com/office/officeart/2008/layout/HorizontalMultiLevelHierarchy"/>
    <dgm:cxn modelId="{B9651565-7D2F-42E6-A582-76A1167E5C39}" type="presParOf" srcId="{84B4265B-FF76-4B04-9503-E96C61C28914}" destId="{DF1BB089-87F3-407B-803A-ED6171394655}" srcOrd="0" destOrd="0" presId="urn:microsoft.com/office/officeart/2008/layout/HorizontalMultiLevelHierarchy"/>
    <dgm:cxn modelId="{5A279A5B-D05C-4EDC-9E47-08272849ED33}" type="presParOf" srcId="{A770C5F3-F4C7-43FA-884E-B8B7E2AD7412}" destId="{42D8BAE0-050B-4AF0-BDEF-C54915AC3C45}" srcOrd="3" destOrd="0" presId="urn:microsoft.com/office/officeart/2008/layout/HorizontalMultiLevelHierarchy"/>
    <dgm:cxn modelId="{80BA2171-8DA7-4E13-8E8C-39361AEF0F24}" type="presParOf" srcId="{42D8BAE0-050B-4AF0-BDEF-C54915AC3C45}" destId="{D90B36EA-ECCD-4B90-A50C-2CEBABB55A90}" srcOrd="0" destOrd="0" presId="urn:microsoft.com/office/officeart/2008/layout/HorizontalMultiLevelHierarchy"/>
    <dgm:cxn modelId="{155AACAD-A1B2-4FBC-BD3B-C74751C7B365}" type="presParOf" srcId="{42D8BAE0-050B-4AF0-BDEF-C54915AC3C45}" destId="{2FBDE8D9-3764-4494-BC30-D5DAC729F52E}" srcOrd="1" destOrd="0" presId="urn:microsoft.com/office/officeart/2008/layout/HorizontalMultiLevelHierarchy"/>
    <dgm:cxn modelId="{F34F0741-A892-44F1-94EC-5299F2665A51}" type="presParOf" srcId="{A770C5F3-F4C7-43FA-884E-B8B7E2AD7412}" destId="{19570AA2-7AD0-4B7D-88B0-A4EA15D03D3C}" srcOrd="4" destOrd="0" presId="urn:microsoft.com/office/officeart/2008/layout/HorizontalMultiLevelHierarchy"/>
    <dgm:cxn modelId="{E39700D8-5C84-4F2F-A740-9E2906EA1138}" type="presParOf" srcId="{19570AA2-7AD0-4B7D-88B0-A4EA15D03D3C}" destId="{DF937022-3F87-42E4-B40B-FB51AC25F6F9}" srcOrd="0" destOrd="0" presId="urn:microsoft.com/office/officeart/2008/layout/HorizontalMultiLevelHierarchy"/>
    <dgm:cxn modelId="{0F1B1BB1-BCA6-463E-86C1-BE91FACD8542}" type="presParOf" srcId="{A770C5F3-F4C7-43FA-884E-B8B7E2AD7412}" destId="{BB2ED3DA-A724-4D55-8C83-43F3B3721BFB}" srcOrd="5" destOrd="0" presId="urn:microsoft.com/office/officeart/2008/layout/HorizontalMultiLevelHierarchy"/>
    <dgm:cxn modelId="{C1680023-7511-46BB-919D-B840CD3F6F44}" type="presParOf" srcId="{BB2ED3DA-A724-4D55-8C83-43F3B3721BFB}" destId="{00605E4D-8BCF-463C-80A8-55D7371129B9}" srcOrd="0" destOrd="0" presId="urn:microsoft.com/office/officeart/2008/layout/HorizontalMultiLevelHierarchy"/>
    <dgm:cxn modelId="{99825705-EB66-4D8A-ACD8-9E2BA709D49D}" type="presParOf" srcId="{BB2ED3DA-A724-4D55-8C83-43F3B3721BFB}" destId="{89B5961B-53F8-4B62-A8E5-9BAF706E8EA9}" srcOrd="1" destOrd="0" presId="urn:microsoft.com/office/officeart/2008/layout/HorizontalMultiLevelHierarchy"/>
    <dgm:cxn modelId="{DD16E756-401A-4FDB-80D7-1F7BAF10ED52}" type="presParOf" srcId="{A770C5F3-F4C7-43FA-884E-B8B7E2AD7412}" destId="{E038C4A3-9DA3-4CF3-A2A4-374580192054}" srcOrd="6" destOrd="0" presId="urn:microsoft.com/office/officeart/2008/layout/HorizontalMultiLevelHierarchy"/>
    <dgm:cxn modelId="{99E903EB-D2BC-4625-AAC9-40269DA9F56E}" type="presParOf" srcId="{E038C4A3-9DA3-4CF3-A2A4-374580192054}" destId="{0B0F6D46-24F5-4EBC-8AA7-3FB6C3818060}" srcOrd="0" destOrd="0" presId="urn:microsoft.com/office/officeart/2008/layout/HorizontalMultiLevelHierarchy"/>
    <dgm:cxn modelId="{FF5900C8-B6C0-4D80-8301-0B088F1202B0}" type="presParOf" srcId="{A770C5F3-F4C7-43FA-884E-B8B7E2AD7412}" destId="{0545EBE6-282E-43A5-BE70-284470B5D817}" srcOrd="7" destOrd="0" presId="urn:microsoft.com/office/officeart/2008/layout/HorizontalMultiLevelHierarchy"/>
    <dgm:cxn modelId="{8F1A9CDF-2F90-4360-A5B7-AAC1ACB4E3FC}" type="presParOf" srcId="{0545EBE6-282E-43A5-BE70-284470B5D817}" destId="{A079E606-1C8E-4AC3-B95F-793C4A5BB873}" srcOrd="0" destOrd="0" presId="urn:microsoft.com/office/officeart/2008/layout/HorizontalMultiLevelHierarchy"/>
    <dgm:cxn modelId="{35BF4F1B-92FA-4804-8A61-819CA69429B2}" type="presParOf" srcId="{0545EBE6-282E-43A5-BE70-284470B5D817}" destId="{9B12FCF2-3B8D-46B5-8EBC-882B40D7A1FE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33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2AE25207-E742-4D8A-B9F4-D75147A47E92}" type="doc">
      <dgm:prSet loTypeId="urn:microsoft.com/office/officeart/2005/8/layout/process3" loCatId="process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B7EA86F7-4223-45DF-9B44-FFFE55CB0DDD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Sentence Preprocessing</a:t>
          </a:r>
        </a:p>
      </dgm:t>
    </dgm:pt>
    <dgm:pt modelId="{DED16EC9-9A1E-4B3F-AE5C-A4A6E00A599F}" type="parTrans" cxnId="{54CB9D97-BE72-409E-9BE4-3BC6D5B2A22C}">
      <dgm:prSet/>
      <dgm:spPr/>
      <dgm:t>
        <a:bodyPr/>
        <a:lstStyle/>
        <a:p>
          <a:endParaRPr lang="en-IN"/>
        </a:p>
      </dgm:t>
    </dgm:pt>
    <dgm:pt modelId="{14D7EE61-8B98-4906-8692-54B2679907AC}" type="sibTrans" cxnId="{54CB9D97-BE72-409E-9BE4-3BC6D5B2A22C}">
      <dgm:prSet/>
      <dgm:spPr/>
      <dgm:t>
        <a:bodyPr/>
        <a:lstStyle/>
        <a:p>
          <a:endParaRPr lang="en-IN"/>
        </a:p>
      </dgm:t>
    </dgm:pt>
    <dgm:pt modelId="{D0C8B313-D858-43A8-B305-BC458E4F23F5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Normalize</a:t>
          </a:r>
        </a:p>
      </dgm:t>
    </dgm:pt>
    <dgm:pt modelId="{8A4AAF82-CE12-4EFB-AA70-D19BD91022DA}" type="parTrans" cxnId="{688AC891-4733-4C20-BEE4-747F6BC2AEF1}">
      <dgm:prSet/>
      <dgm:spPr/>
      <dgm:t>
        <a:bodyPr/>
        <a:lstStyle/>
        <a:p>
          <a:endParaRPr lang="en-IN"/>
        </a:p>
      </dgm:t>
    </dgm:pt>
    <dgm:pt modelId="{40DB5CE8-280A-4170-8B2D-030F0DB0357D}" type="sibTrans" cxnId="{688AC891-4733-4C20-BEE4-747F6BC2AEF1}">
      <dgm:prSet/>
      <dgm:spPr/>
      <dgm:t>
        <a:bodyPr/>
        <a:lstStyle/>
        <a:p>
          <a:endParaRPr lang="en-IN"/>
        </a:p>
      </dgm:t>
    </dgm:pt>
    <dgm:pt modelId="{0CF33231-1039-4191-98BA-D8681BB13D6E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Calculate Weights</a:t>
          </a:r>
        </a:p>
      </dgm:t>
    </dgm:pt>
    <dgm:pt modelId="{B59FB12A-1211-48DF-9F79-FE2CEDB5237E}" type="parTrans" cxnId="{C4CA4F89-B4DA-41E4-9AC9-F1BFF42CEB30}">
      <dgm:prSet/>
      <dgm:spPr/>
      <dgm:t>
        <a:bodyPr/>
        <a:lstStyle/>
        <a:p>
          <a:endParaRPr lang="en-IN"/>
        </a:p>
      </dgm:t>
    </dgm:pt>
    <dgm:pt modelId="{38F442CF-0AA9-4E80-B72C-7C119491FCE4}" type="sibTrans" cxnId="{C4CA4F89-B4DA-41E4-9AC9-F1BFF42CEB30}">
      <dgm:prSet/>
      <dgm:spPr/>
      <dgm:t>
        <a:bodyPr/>
        <a:lstStyle/>
        <a:p>
          <a:endParaRPr lang="en-IN"/>
        </a:p>
      </dgm:t>
    </dgm:pt>
    <dgm:pt modelId="{44DAD564-9CFE-432C-86EF-5983F2A7C1E8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Word Frequency</a:t>
          </a:r>
        </a:p>
      </dgm:t>
    </dgm:pt>
    <dgm:pt modelId="{869D2058-BDB1-4AD6-8B56-F94DCA080456}" type="parTrans" cxnId="{D8B86BFA-110D-4A2F-8BF3-8BC0891D9604}">
      <dgm:prSet/>
      <dgm:spPr/>
      <dgm:t>
        <a:bodyPr/>
        <a:lstStyle/>
        <a:p>
          <a:endParaRPr lang="en-IN"/>
        </a:p>
      </dgm:t>
    </dgm:pt>
    <dgm:pt modelId="{ED49BAA9-EC68-4D80-B73E-E4903BA515C5}" type="sibTrans" cxnId="{D8B86BFA-110D-4A2F-8BF3-8BC0891D9604}">
      <dgm:prSet/>
      <dgm:spPr/>
      <dgm:t>
        <a:bodyPr/>
        <a:lstStyle/>
        <a:p>
          <a:endParaRPr lang="en-IN"/>
        </a:p>
      </dgm:t>
    </dgm:pt>
    <dgm:pt modelId="{416BD91A-2C6E-47D1-A7E0-85BEBC023123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Sentence Selection</a:t>
          </a:r>
        </a:p>
      </dgm:t>
    </dgm:pt>
    <dgm:pt modelId="{12A5C13A-015A-44C6-920E-AE83B5EE32A8}" type="parTrans" cxnId="{56B77E1C-2283-4541-97B8-0F968652CE38}">
      <dgm:prSet/>
      <dgm:spPr/>
      <dgm:t>
        <a:bodyPr/>
        <a:lstStyle/>
        <a:p>
          <a:endParaRPr lang="en-IN"/>
        </a:p>
      </dgm:t>
    </dgm:pt>
    <dgm:pt modelId="{263002A5-E01C-42FE-92B9-DF12FD191662}" type="sibTrans" cxnId="{56B77E1C-2283-4541-97B8-0F968652CE38}">
      <dgm:prSet/>
      <dgm:spPr/>
      <dgm:t>
        <a:bodyPr/>
        <a:lstStyle/>
        <a:p>
          <a:endParaRPr lang="en-IN"/>
        </a:p>
      </dgm:t>
    </dgm:pt>
    <dgm:pt modelId="{653F81A6-C419-440B-BE11-A45840BDE75B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Threshhold based</a:t>
          </a:r>
        </a:p>
      </dgm:t>
    </dgm:pt>
    <dgm:pt modelId="{252E1E7E-605F-4F65-A56A-C79C091CBBD1}" type="parTrans" cxnId="{4BCAF2CC-91CA-4E0A-97CF-9EAA645CB752}">
      <dgm:prSet/>
      <dgm:spPr/>
      <dgm:t>
        <a:bodyPr/>
        <a:lstStyle/>
        <a:p>
          <a:endParaRPr lang="en-IN"/>
        </a:p>
      </dgm:t>
    </dgm:pt>
    <dgm:pt modelId="{BA871E56-DF0C-4BEE-913C-D56FBFE2840C}" type="sibTrans" cxnId="{4BCAF2CC-91CA-4E0A-97CF-9EAA645CB752}">
      <dgm:prSet/>
      <dgm:spPr/>
      <dgm:t>
        <a:bodyPr/>
        <a:lstStyle/>
        <a:p>
          <a:endParaRPr lang="en-IN"/>
        </a:p>
      </dgm:t>
    </dgm:pt>
    <dgm:pt modelId="{BB402C8E-AD76-4613-982F-C88FFD1E239A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Remove Punctuation</a:t>
          </a:r>
        </a:p>
      </dgm:t>
    </dgm:pt>
    <dgm:pt modelId="{6C0A35F1-F7EB-4829-81AE-86D4454C1115}" type="parTrans" cxnId="{168E926C-A123-4984-9658-F3652B0C8542}">
      <dgm:prSet/>
      <dgm:spPr/>
      <dgm:t>
        <a:bodyPr/>
        <a:lstStyle/>
        <a:p>
          <a:endParaRPr lang="en-IN"/>
        </a:p>
      </dgm:t>
    </dgm:pt>
    <dgm:pt modelId="{5100BE65-686F-4B14-8079-794C81D8AE2D}" type="sibTrans" cxnId="{168E926C-A123-4984-9658-F3652B0C8542}">
      <dgm:prSet/>
      <dgm:spPr/>
      <dgm:t>
        <a:bodyPr/>
        <a:lstStyle/>
        <a:p>
          <a:endParaRPr lang="en-IN"/>
        </a:p>
      </dgm:t>
    </dgm:pt>
    <dgm:pt modelId="{A1BEF4C0-635C-4875-BF54-0BB8D1C99489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Remove Stopwords</a:t>
          </a:r>
        </a:p>
      </dgm:t>
    </dgm:pt>
    <dgm:pt modelId="{A7C60F9B-63A2-402D-A5AC-06D51A61DD0F}" type="parTrans" cxnId="{F4D90528-4CB5-4564-A9E4-5AC70A23D169}">
      <dgm:prSet/>
      <dgm:spPr/>
      <dgm:t>
        <a:bodyPr/>
        <a:lstStyle/>
        <a:p>
          <a:endParaRPr lang="en-IN"/>
        </a:p>
      </dgm:t>
    </dgm:pt>
    <dgm:pt modelId="{9C5A70C9-C302-4914-941E-CCC2D71B1E35}" type="sibTrans" cxnId="{F4D90528-4CB5-4564-A9E4-5AC70A23D169}">
      <dgm:prSet/>
      <dgm:spPr/>
      <dgm:t>
        <a:bodyPr/>
        <a:lstStyle/>
        <a:p>
          <a:endParaRPr lang="en-IN"/>
        </a:p>
      </dgm:t>
    </dgm:pt>
    <dgm:pt modelId="{E164803A-51D5-40CF-9BCA-73B1566DC823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TF-IDF</a:t>
          </a:r>
        </a:p>
      </dgm:t>
    </dgm:pt>
    <dgm:pt modelId="{23E08B0C-3A4B-4F2A-A920-CAB0FAEBCDB7}" type="parTrans" cxnId="{E43E384E-EB8D-4F0C-9140-008FACFF8144}">
      <dgm:prSet/>
      <dgm:spPr/>
      <dgm:t>
        <a:bodyPr/>
        <a:lstStyle/>
        <a:p>
          <a:endParaRPr lang="en-IN"/>
        </a:p>
      </dgm:t>
    </dgm:pt>
    <dgm:pt modelId="{5CB4939B-54F1-4387-BAB3-9CBAA15635CB}" type="sibTrans" cxnId="{E43E384E-EB8D-4F0C-9140-008FACFF8144}">
      <dgm:prSet/>
      <dgm:spPr/>
      <dgm:t>
        <a:bodyPr/>
        <a:lstStyle/>
        <a:p>
          <a:endParaRPr lang="en-IN"/>
        </a:p>
      </dgm:t>
    </dgm:pt>
    <dgm:pt modelId="{D57877AC-49E2-4907-9226-D123EFAA961D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Scores</a:t>
          </a:r>
        </a:p>
      </dgm:t>
    </dgm:pt>
    <dgm:pt modelId="{F8DA3834-350B-47CE-B689-4804502F70AE}" type="parTrans" cxnId="{E396B879-B4B9-4C0A-8A5E-0182CBA54AD2}">
      <dgm:prSet/>
      <dgm:spPr/>
      <dgm:t>
        <a:bodyPr/>
        <a:lstStyle/>
        <a:p>
          <a:endParaRPr lang="en-IN"/>
        </a:p>
      </dgm:t>
    </dgm:pt>
    <dgm:pt modelId="{3734FD62-6F74-4693-8031-6CB03306958D}" type="sibTrans" cxnId="{E396B879-B4B9-4C0A-8A5E-0182CBA54AD2}">
      <dgm:prSet/>
      <dgm:spPr/>
      <dgm:t>
        <a:bodyPr/>
        <a:lstStyle/>
        <a:p>
          <a:endParaRPr lang="en-IN"/>
        </a:p>
      </dgm:t>
    </dgm:pt>
    <dgm:pt modelId="{41A8B184-7CCC-4E43-8561-E6F7A149EE70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Word Count based</a:t>
          </a:r>
        </a:p>
      </dgm:t>
    </dgm:pt>
    <dgm:pt modelId="{E65ABD1C-69BF-4193-9BA0-1919660F22AE}" type="parTrans" cxnId="{674D2085-6A8B-480F-A97A-23ED8D22FF8F}">
      <dgm:prSet/>
      <dgm:spPr/>
      <dgm:t>
        <a:bodyPr/>
        <a:lstStyle/>
        <a:p>
          <a:endParaRPr lang="en-IN"/>
        </a:p>
      </dgm:t>
    </dgm:pt>
    <dgm:pt modelId="{72CCA384-7B34-4CA5-8840-455411F3ACE6}" type="sibTrans" cxnId="{674D2085-6A8B-480F-A97A-23ED8D22FF8F}">
      <dgm:prSet/>
      <dgm:spPr/>
      <dgm:t>
        <a:bodyPr/>
        <a:lstStyle/>
        <a:p>
          <a:endParaRPr lang="en-IN"/>
        </a:p>
      </dgm:t>
    </dgm:pt>
    <dgm:pt modelId="{3B5000BD-7C1A-4C9D-BC0F-EDFF8E22388E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Sentence Count based</a:t>
          </a:r>
        </a:p>
      </dgm:t>
    </dgm:pt>
    <dgm:pt modelId="{0F71DFF1-ABE6-4112-A130-88938B6D4114}" type="parTrans" cxnId="{711AFA0D-2F0E-434F-99BB-AC023FC96F31}">
      <dgm:prSet/>
      <dgm:spPr/>
      <dgm:t>
        <a:bodyPr/>
        <a:lstStyle/>
        <a:p>
          <a:endParaRPr lang="en-IN"/>
        </a:p>
      </dgm:t>
    </dgm:pt>
    <dgm:pt modelId="{44A08837-91DA-4B33-97B9-6FD2E46C6089}" type="sibTrans" cxnId="{711AFA0D-2F0E-434F-99BB-AC023FC96F31}">
      <dgm:prSet/>
      <dgm:spPr/>
      <dgm:t>
        <a:bodyPr/>
        <a:lstStyle/>
        <a:p>
          <a:endParaRPr lang="en-IN"/>
        </a:p>
      </dgm:t>
    </dgm:pt>
    <dgm:pt modelId="{20DDD5DA-6B70-4E42-857C-62727E607084}" type="pres">
      <dgm:prSet presAssocID="{2AE25207-E742-4D8A-B9F4-D75147A47E92}" presName="linearFlow" presStyleCnt="0">
        <dgm:presLayoutVars>
          <dgm:dir/>
          <dgm:animLvl val="lvl"/>
          <dgm:resizeHandles val="exact"/>
        </dgm:presLayoutVars>
      </dgm:prSet>
      <dgm:spPr/>
    </dgm:pt>
    <dgm:pt modelId="{08D90CB2-0C63-40D7-BBF6-FDBEC3B0B0D0}" type="pres">
      <dgm:prSet presAssocID="{B7EA86F7-4223-45DF-9B44-FFFE55CB0DDD}" presName="composite" presStyleCnt="0"/>
      <dgm:spPr/>
    </dgm:pt>
    <dgm:pt modelId="{750D1BCF-36A1-4ACA-B5CA-13EC2897166E}" type="pres">
      <dgm:prSet presAssocID="{B7EA86F7-4223-45DF-9B44-FFFE55CB0DDD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177CEE84-490A-4FB6-892E-8F7B145BE192}" type="pres">
      <dgm:prSet presAssocID="{B7EA86F7-4223-45DF-9B44-FFFE55CB0DDD}" presName="parSh" presStyleLbl="node1" presStyleIdx="0" presStyleCnt="3" custScaleX="151848"/>
      <dgm:spPr>
        <a:prstGeom prst="rect">
          <a:avLst/>
        </a:prstGeom>
      </dgm:spPr>
    </dgm:pt>
    <dgm:pt modelId="{CEB63C41-C56B-4227-B9E6-0083C443AF02}" type="pres">
      <dgm:prSet presAssocID="{B7EA86F7-4223-45DF-9B44-FFFE55CB0DDD}" presName="desTx" presStyleLbl="fgAcc1" presStyleIdx="0" presStyleCnt="3" custScaleX="156243" custLinFactNeighborY="9073">
        <dgm:presLayoutVars>
          <dgm:bulletEnabled val="1"/>
        </dgm:presLayoutVars>
      </dgm:prSet>
      <dgm:spPr/>
    </dgm:pt>
    <dgm:pt modelId="{4412ABDC-150E-443C-8745-E0454B4643B7}" type="pres">
      <dgm:prSet presAssocID="{14D7EE61-8B98-4906-8692-54B2679907AC}" presName="sibTrans" presStyleLbl="sibTrans2D1" presStyleIdx="0" presStyleCnt="2"/>
      <dgm:spPr/>
    </dgm:pt>
    <dgm:pt modelId="{067C246B-D4CF-479A-BDD3-59EAECAE4575}" type="pres">
      <dgm:prSet presAssocID="{14D7EE61-8B98-4906-8692-54B2679907AC}" presName="connTx" presStyleLbl="sibTrans2D1" presStyleIdx="0" presStyleCnt="2"/>
      <dgm:spPr/>
    </dgm:pt>
    <dgm:pt modelId="{0A248F9F-2300-42F8-98FB-BC80194D3162}" type="pres">
      <dgm:prSet presAssocID="{0CF33231-1039-4191-98BA-D8681BB13D6E}" presName="composite" presStyleCnt="0"/>
      <dgm:spPr/>
    </dgm:pt>
    <dgm:pt modelId="{566BE03C-4D10-47A3-B6FE-DAC482B5D999}" type="pres">
      <dgm:prSet presAssocID="{0CF33231-1039-4191-98BA-D8681BB13D6E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92BBF818-6ADE-430A-A447-75464B295706}" type="pres">
      <dgm:prSet presAssocID="{0CF33231-1039-4191-98BA-D8681BB13D6E}" presName="parSh" presStyleLbl="node1" presStyleIdx="1" presStyleCnt="3" custScaleX="138187"/>
      <dgm:spPr>
        <a:prstGeom prst="rect">
          <a:avLst/>
        </a:prstGeom>
      </dgm:spPr>
    </dgm:pt>
    <dgm:pt modelId="{8875C2B2-09CC-45B5-A2A0-525BB015E9D2}" type="pres">
      <dgm:prSet presAssocID="{0CF33231-1039-4191-98BA-D8681BB13D6E}" presName="desTx" presStyleLbl="fgAcc1" presStyleIdx="1" presStyleCnt="3" custScaleX="156243" custLinFactNeighborY="9073">
        <dgm:presLayoutVars>
          <dgm:bulletEnabled val="1"/>
        </dgm:presLayoutVars>
      </dgm:prSet>
      <dgm:spPr/>
    </dgm:pt>
    <dgm:pt modelId="{C06BFDA6-B78C-4528-A2CF-484492DF8F7C}" type="pres">
      <dgm:prSet presAssocID="{38F442CF-0AA9-4E80-B72C-7C119491FCE4}" presName="sibTrans" presStyleLbl="sibTrans2D1" presStyleIdx="1" presStyleCnt="2"/>
      <dgm:spPr/>
    </dgm:pt>
    <dgm:pt modelId="{3171CED6-5967-4145-B9C9-C7D8C6A978C2}" type="pres">
      <dgm:prSet presAssocID="{38F442CF-0AA9-4E80-B72C-7C119491FCE4}" presName="connTx" presStyleLbl="sibTrans2D1" presStyleIdx="1" presStyleCnt="2"/>
      <dgm:spPr/>
    </dgm:pt>
    <dgm:pt modelId="{077E9A58-5F0F-412E-A20F-06C142E4C7F3}" type="pres">
      <dgm:prSet presAssocID="{416BD91A-2C6E-47D1-A7E0-85BEBC023123}" presName="composite" presStyleCnt="0"/>
      <dgm:spPr/>
    </dgm:pt>
    <dgm:pt modelId="{99387FB4-E39B-4851-BA75-3FE9792321D3}" type="pres">
      <dgm:prSet presAssocID="{416BD91A-2C6E-47D1-A7E0-85BEBC023123}" presName="parTx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E3E6FC7A-AE77-4A71-A3FF-3146C9CC5E41}" type="pres">
      <dgm:prSet presAssocID="{416BD91A-2C6E-47D1-A7E0-85BEBC023123}" presName="parSh" presStyleLbl="node1" presStyleIdx="2" presStyleCnt="3" custScaleX="138187"/>
      <dgm:spPr>
        <a:prstGeom prst="rect">
          <a:avLst/>
        </a:prstGeom>
      </dgm:spPr>
    </dgm:pt>
    <dgm:pt modelId="{5E231FBC-2434-4A4E-BA48-9129BD13460B}" type="pres">
      <dgm:prSet presAssocID="{416BD91A-2C6E-47D1-A7E0-85BEBC023123}" presName="desTx" presStyleLbl="fgAcc1" presStyleIdx="2" presStyleCnt="3" custScaleX="156243" custLinFactNeighborY="9073">
        <dgm:presLayoutVars>
          <dgm:bulletEnabled val="1"/>
        </dgm:presLayoutVars>
      </dgm:prSet>
      <dgm:spPr/>
    </dgm:pt>
  </dgm:ptLst>
  <dgm:cxnLst>
    <dgm:cxn modelId="{257D0B04-D576-4038-BDFA-80A9EE678196}" type="presOf" srcId="{653F81A6-C419-440B-BE11-A45840BDE75B}" destId="{5E231FBC-2434-4A4E-BA48-9129BD13460B}" srcOrd="0" destOrd="0" presId="urn:microsoft.com/office/officeart/2005/8/layout/process3"/>
    <dgm:cxn modelId="{7EE2D106-8F84-42F5-9EAC-A78660317F7D}" type="presOf" srcId="{3B5000BD-7C1A-4C9D-BC0F-EDFF8E22388E}" destId="{5E231FBC-2434-4A4E-BA48-9129BD13460B}" srcOrd="0" destOrd="2" presId="urn:microsoft.com/office/officeart/2005/8/layout/process3"/>
    <dgm:cxn modelId="{062B0508-B15C-4EAB-9454-B47685B925C0}" type="presOf" srcId="{44DAD564-9CFE-432C-86EF-5983F2A7C1E8}" destId="{8875C2B2-09CC-45B5-A2A0-525BB015E9D2}" srcOrd="0" destOrd="0" presId="urn:microsoft.com/office/officeart/2005/8/layout/process3"/>
    <dgm:cxn modelId="{711AFA0D-2F0E-434F-99BB-AC023FC96F31}" srcId="{416BD91A-2C6E-47D1-A7E0-85BEBC023123}" destId="{3B5000BD-7C1A-4C9D-BC0F-EDFF8E22388E}" srcOrd="2" destOrd="0" parTransId="{0F71DFF1-ABE6-4112-A130-88938B6D4114}" sibTransId="{44A08837-91DA-4B33-97B9-6FD2E46C6089}"/>
    <dgm:cxn modelId="{A6BC4B0E-CB47-46C2-A99E-EA40D10392DD}" type="presOf" srcId="{416BD91A-2C6E-47D1-A7E0-85BEBC023123}" destId="{E3E6FC7A-AE77-4A71-A3FF-3146C9CC5E41}" srcOrd="1" destOrd="0" presId="urn:microsoft.com/office/officeart/2005/8/layout/process3"/>
    <dgm:cxn modelId="{56B77E1C-2283-4541-97B8-0F968652CE38}" srcId="{2AE25207-E742-4D8A-B9F4-D75147A47E92}" destId="{416BD91A-2C6E-47D1-A7E0-85BEBC023123}" srcOrd="2" destOrd="0" parTransId="{12A5C13A-015A-44C6-920E-AE83B5EE32A8}" sibTransId="{263002A5-E01C-42FE-92B9-DF12FD191662}"/>
    <dgm:cxn modelId="{A9E01824-B364-43F2-BFF9-59F5EBE7626D}" type="presOf" srcId="{0CF33231-1039-4191-98BA-D8681BB13D6E}" destId="{566BE03C-4D10-47A3-B6FE-DAC482B5D999}" srcOrd="0" destOrd="0" presId="urn:microsoft.com/office/officeart/2005/8/layout/process3"/>
    <dgm:cxn modelId="{F4D90528-4CB5-4564-A9E4-5AC70A23D169}" srcId="{B7EA86F7-4223-45DF-9B44-FFFE55CB0DDD}" destId="{A1BEF4C0-635C-4875-BF54-0BB8D1C99489}" srcOrd="2" destOrd="0" parTransId="{A7C60F9B-63A2-402D-A5AC-06D51A61DD0F}" sibTransId="{9C5A70C9-C302-4914-941E-CCC2D71B1E35}"/>
    <dgm:cxn modelId="{13CCE733-EA25-4819-8A0A-666B0985F4CB}" type="presOf" srcId="{A1BEF4C0-635C-4875-BF54-0BB8D1C99489}" destId="{CEB63C41-C56B-4227-B9E6-0083C443AF02}" srcOrd="0" destOrd="2" presId="urn:microsoft.com/office/officeart/2005/8/layout/process3"/>
    <dgm:cxn modelId="{0155D561-835B-4061-AD5F-071FAE247A7E}" type="presOf" srcId="{38F442CF-0AA9-4E80-B72C-7C119491FCE4}" destId="{C06BFDA6-B78C-4528-A2CF-484492DF8F7C}" srcOrd="0" destOrd="0" presId="urn:microsoft.com/office/officeart/2005/8/layout/process3"/>
    <dgm:cxn modelId="{A6482668-519D-4BB1-A6F9-78FB607BC307}" type="presOf" srcId="{B7EA86F7-4223-45DF-9B44-FFFE55CB0DDD}" destId="{750D1BCF-36A1-4ACA-B5CA-13EC2897166E}" srcOrd="0" destOrd="0" presId="urn:microsoft.com/office/officeart/2005/8/layout/process3"/>
    <dgm:cxn modelId="{168E926C-A123-4984-9658-F3652B0C8542}" srcId="{B7EA86F7-4223-45DF-9B44-FFFE55CB0DDD}" destId="{BB402C8E-AD76-4613-982F-C88FFD1E239A}" srcOrd="1" destOrd="0" parTransId="{6C0A35F1-F7EB-4829-81AE-86D4454C1115}" sibTransId="{5100BE65-686F-4B14-8079-794C81D8AE2D}"/>
    <dgm:cxn modelId="{E43E384E-EB8D-4F0C-9140-008FACFF8144}" srcId="{0CF33231-1039-4191-98BA-D8681BB13D6E}" destId="{E164803A-51D5-40CF-9BCA-73B1566DC823}" srcOrd="1" destOrd="0" parTransId="{23E08B0C-3A4B-4F2A-A920-CAB0FAEBCDB7}" sibTransId="{5CB4939B-54F1-4387-BAB3-9CBAA15635CB}"/>
    <dgm:cxn modelId="{7BB88554-A170-4EBC-8517-B934974BB055}" type="presOf" srcId="{BB402C8E-AD76-4613-982F-C88FFD1E239A}" destId="{CEB63C41-C56B-4227-B9E6-0083C443AF02}" srcOrd="0" destOrd="1" presId="urn:microsoft.com/office/officeart/2005/8/layout/process3"/>
    <dgm:cxn modelId="{E396B879-B4B9-4C0A-8A5E-0182CBA54AD2}" srcId="{0CF33231-1039-4191-98BA-D8681BB13D6E}" destId="{D57877AC-49E2-4907-9226-D123EFAA961D}" srcOrd="2" destOrd="0" parTransId="{F8DA3834-350B-47CE-B689-4804502F70AE}" sibTransId="{3734FD62-6F74-4693-8031-6CB03306958D}"/>
    <dgm:cxn modelId="{674D2085-6A8B-480F-A97A-23ED8D22FF8F}" srcId="{416BD91A-2C6E-47D1-A7E0-85BEBC023123}" destId="{41A8B184-7CCC-4E43-8561-E6F7A149EE70}" srcOrd="1" destOrd="0" parTransId="{E65ABD1C-69BF-4193-9BA0-1919660F22AE}" sibTransId="{72CCA384-7B34-4CA5-8840-455411F3ACE6}"/>
    <dgm:cxn modelId="{C4CA4F89-B4DA-41E4-9AC9-F1BFF42CEB30}" srcId="{2AE25207-E742-4D8A-B9F4-D75147A47E92}" destId="{0CF33231-1039-4191-98BA-D8681BB13D6E}" srcOrd="1" destOrd="0" parTransId="{B59FB12A-1211-48DF-9F79-FE2CEDB5237E}" sibTransId="{38F442CF-0AA9-4E80-B72C-7C119491FCE4}"/>
    <dgm:cxn modelId="{688AC891-4733-4C20-BEE4-747F6BC2AEF1}" srcId="{B7EA86F7-4223-45DF-9B44-FFFE55CB0DDD}" destId="{D0C8B313-D858-43A8-B305-BC458E4F23F5}" srcOrd="0" destOrd="0" parTransId="{8A4AAF82-CE12-4EFB-AA70-D19BD91022DA}" sibTransId="{40DB5CE8-280A-4170-8B2D-030F0DB0357D}"/>
    <dgm:cxn modelId="{3EDFC192-E66B-4393-911D-A9A9FB76D82C}" type="presOf" srcId="{2AE25207-E742-4D8A-B9F4-D75147A47E92}" destId="{20DDD5DA-6B70-4E42-857C-62727E607084}" srcOrd="0" destOrd="0" presId="urn:microsoft.com/office/officeart/2005/8/layout/process3"/>
    <dgm:cxn modelId="{54CB9D97-BE72-409E-9BE4-3BC6D5B2A22C}" srcId="{2AE25207-E742-4D8A-B9F4-D75147A47E92}" destId="{B7EA86F7-4223-45DF-9B44-FFFE55CB0DDD}" srcOrd="0" destOrd="0" parTransId="{DED16EC9-9A1E-4B3F-AE5C-A4A6E00A599F}" sibTransId="{14D7EE61-8B98-4906-8692-54B2679907AC}"/>
    <dgm:cxn modelId="{F2B68298-1E6A-4BF0-A8CB-067422B3D3CB}" type="presOf" srcId="{B7EA86F7-4223-45DF-9B44-FFFE55CB0DDD}" destId="{177CEE84-490A-4FB6-892E-8F7B145BE192}" srcOrd="1" destOrd="0" presId="urn:microsoft.com/office/officeart/2005/8/layout/process3"/>
    <dgm:cxn modelId="{62A8D29B-9DF4-47D7-8DBF-3974274405A4}" type="presOf" srcId="{41A8B184-7CCC-4E43-8561-E6F7A149EE70}" destId="{5E231FBC-2434-4A4E-BA48-9129BD13460B}" srcOrd="0" destOrd="1" presId="urn:microsoft.com/office/officeart/2005/8/layout/process3"/>
    <dgm:cxn modelId="{212896A2-CB8C-4A78-B3D7-92A14E9BB602}" type="presOf" srcId="{416BD91A-2C6E-47D1-A7E0-85BEBC023123}" destId="{99387FB4-E39B-4851-BA75-3FE9792321D3}" srcOrd="0" destOrd="0" presId="urn:microsoft.com/office/officeart/2005/8/layout/process3"/>
    <dgm:cxn modelId="{F0C76CAE-B6AF-41A0-B36B-3B5F5D8E8824}" type="presOf" srcId="{0CF33231-1039-4191-98BA-D8681BB13D6E}" destId="{92BBF818-6ADE-430A-A447-75464B295706}" srcOrd="1" destOrd="0" presId="urn:microsoft.com/office/officeart/2005/8/layout/process3"/>
    <dgm:cxn modelId="{B1416EBC-B81E-44DA-9B24-FEDEF299A919}" type="presOf" srcId="{38F442CF-0AA9-4E80-B72C-7C119491FCE4}" destId="{3171CED6-5967-4145-B9C9-C7D8C6A978C2}" srcOrd="1" destOrd="0" presId="urn:microsoft.com/office/officeart/2005/8/layout/process3"/>
    <dgm:cxn modelId="{A1B022C1-3917-4766-AF76-CB3162CB8993}" type="presOf" srcId="{E164803A-51D5-40CF-9BCA-73B1566DC823}" destId="{8875C2B2-09CC-45B5-A2A0-525BB015E9D2}" srcOrd="0" destOrd="1" presId="urn:microsoft.com/office/officeart/2005/8/layout/process3"/>
    <dgm:cxn modelId="{EFFD1EC7-DDCD-419A-878E-C6037715C6A1}" type="presOf" srcId="{D57877AC-49E2-4907-9226-D123EFAA961D}" destId="{8875C2B2-09CC-45B5-A2A0-525BB015E9D2}" srcOrd="0" destOrd="2" presId="urn:microsoft.com/office/officeart/2005/8/layout/process3"/>
    <dgm:cxn modelId="{4BCAF2CC-91CA-4E0A-97CF-9EAA645CB752}" srcId="{416BD91A-2C6E-47D1-A7E0-85BEBC023123}" destId="{653F81A6-C419-440B-BE11-A45840BDE75B}" srcOrd="0" destOrd="0" parTransId="{252E1E7E-605F-4F65-A56A-C79C091CBBD1}" sibTransId="{BA871E56-DF0C-4BEE-913C-D56FBFE2840C}"/>
    <dgm:cxn modelId="{EFC762DB-18F1-447B-8DBC-1CF64E63D2C5}" type="presOf" srcId="{14D7EE61-8B98-4906-8692-54B2679907AC}" destId="{067C246B-D4CF-479A-BDD3-59EAECAE4575}" srcOrd="1" destOrd="0" presId="urn:microsoft.com/office/officeart/2005/8/layout/process3"/>
    <dgm:cxn modelId="{05543CE0-FFBA-4B9C-9BE6-95F412F6B649}" type="presOf" srcId="{D0C8B313-D858-43A8-B305-BC458E4F23F5}" destId="{CEB63C41-C56B-4227-B9E6-0083C443AF02}" srcOrd="0" destOrd="0" presId="urn:microsoft.com/office/officeart/2005/8/layout/process3"/>
    <dgm:cxn modelId="{40B8B7EB-0493-4A99-870F-3270E370D703}" type="presOf" srcId="{14D7EE61-8B98-4906-8692-54B2679907AC}" destId="{4412ABDC-150E-443C-8745-E0454B4643B7}" srcOrd="0" destOrd="0" presId="urn:microsoft.com/office/officeart/2005/8/layout/process3"/>
    <dgm:cxn modelId="{D8B86BFA-110D-4A2F-8BF3-8BC0891D9604}" srcId="{0CF33231-1039-4191-98BA-D8681BB13D6E}" destId="{44DAD564-9CFE-432C-86EF-5983F2A7C1E8}" srcOrd="0" destOrd="0" parTransId="{869D2058-BDB1-4AD6-8B56-F94DCA080456}" sibTransId="{ED49BAA9-EC68-4D80-B73E-E4903BA515C5}"/>
    <dgm:cxn modelId="{07F16087-DA23-40D5-935A-F41D5BAA82A2}" type="presParOf" srcId="{20DDD5DA-6B70-4E42-857C-62727E607084}" destId="{08D90CB2-0C63-40D7-BBF6-FDBEC3B0B0D0}" srcOrd="0" destOrd="0" presId="urn:microsoft.com/office/officeart/2005/8/layout/process3"/>
    <dgm:cxn modelId="{C8757A20-50C2-4C91-97B0-6C2CECC62ECF}" type="presParOf" srcId="{08D90CB2-0C63-40D7-BBF6-FDBEC3B0B0D0}" destId="{750D1BCF-36A1-4ACA-B5CA-13EC2897166E}" srcOrd="0" destOrd="0" presId="urn:microsoft.com/office/officeart/2005/8/layout/process3"/>
    <dgm:cxn modelId="{CCDF46AC-57F8-4CF6-9440-1C139CFD3247}" type="presParOf" srcId="{08D90CB2-0C63-40D7-BBF6-FDBEC3B0B0D0}" destId="{177CEE84-490A-4FB6-892E-8F7B145BE192}" srcOrd="1" destOrd="0" presId="urn:microsoft.com/office/officeart/2005/8/layout/process3"/>
    <dgm:cxn modelId="{E5B9A780-9CC8-4202-84E1-1BD0B0242EF6}" type="presParOf" srcId="{08D90CB2-0C63-40D7-BBF6-FDBEC3B0B0D0}" destId="{CEB63C41-C56B-4227-B9E6-0083C443AF02}" srcOrd="2" destOrd="0" presId="urn:microsoft.com/office/officeart/2005/8/layout/process3"/>
    <dgm:cxn modelId="{24B66028-2DA5-4460-82B1-811674B76A90}" type="presParOf" srcId="{20DDD5DA-6B70-4E42-857C-62727E607084}" destId="{4412ABDC-150E-443C-8745-E0454B4643B7}" srcOrd="1" destOrd="0" presId="urn:microsoft.com/office/officeart/2005/8/layout/process3"/>
    <dgm:cxn modelId="{4050DAF2-E367-4DD9-89F6-DA1CBF68C37B}" type="presParOf" srcId="{4412ABDC-150E-443C-8745-E0454B4643B7}" destId="{067C246B-D4CF-479A-BDD3-59EAECAE4575}" srcOrd="0" destOrd="0" presId="urn:microsoft.com/office/officeart/2005/8/layout/process3"/>
    <dgm:cxn modelId="{59BA1E84-9645-4FCC-8C35-BF7EBC66AC30}" type="presParOf" srcId="{20DDD5DA-6B70-4E42-857C-62727E607084}" destId="{0A248F9F-2300-42F8-98FB-BC80194D3162}" srcOrd="2" destOrd="0" presId="urn:microsoft.com/office/officeart/2005/8/layout/process3"/>
    <dgm:cxn modelId="{EC15A7A4-971F-40FE-A9A4-2B0DF103996D}" type="presParOf" srcId="{0A248F9F-2300-42F8-98FB-BC80194D3162}" destId="{566BE03C-4D10-47A3-B6FE-DAC482B5D999}" srcOrd="0" destOrd="0" presId="urn:microsoft.com/office/officeart/2005/8/layout/process3"/>
    <dgm:cxn modelId="{685BB7AB-84F5-415D-A305-69FD26362D5A}" type="presParOf" srcId="{0A248F9F-2300-42F8-98FB-BC80194D3162}" destId="{92BBF818-6ADE-430A-A447-75464B295706}" srcOrd="1" destOrd="0" presId="urn:microsoft.com/office/officeart/2005/8/layout/process3"/>
    <dgm:cxn modelId="{EE440D37-A180-4F7A-B56D-28D9F42619B7}" type="presParOf" srcId="{0A248F9F-2300-42F8-98FB-BC80194D3162}" destId="{8875C2B2-09CC-45B5-A2A0-525BB015E9D2}" srcOrd="2" destOrd="0" presId="urn:microsoft.com/office/officeart/2005/8/layout/process3"/>
    <dgm:cxn modelId="{F26E7ADE-C3B8-44CC-A7CE-CFE0654385EA}" type="presParOf" srcId="{20DDD5DA-6B70-4E42-857C-62727E607084}" destId="{C06BFDA6-B78C-4528-A2CF-484492DF8F7C}" srcOrd="3" destOrd="0" presId="urn:microsoft.com/office/officeart/2005/8/layout/process3"/>
    <dgm:cxn modelId="{1AAC7FAC-C76E-4488-88DA-3CD28F2943F3}" type="presParOf" srcId="{C06BFDA6-B78C-4528-A2CF-484492DF8F7C}" destId="{3171CED6-5967-4145-B9C9-C7D8C6A978C2}" srcOrd="0" destOrd="0" presId="urn:microsoft.com/office/officeart/2005/8/layout/process3"/>
    <dgm:cxn modelId="{125A8F93-3DB5-4ECF-A206-FE26968DDE81}" type="presParOf" srcId="{20DDD5DA-6B70-4E42-857C-62727E607084}" destId="{077E9A58-5F0F-412E-A20F-06C142E4C7F3}" srcOrd="4" destOrd="0" presId="urn:microsoft.com/office/officeart/2005/8/layout/process3"/>
    <dgm:cxn modelId="{0D5882B7-C766-48FD-8698-DA912278D45B}" type="presParOf" srcId="{077E9A58-5F0F-412E-A20F-06C142E4C7F3}" destId="{99387FB4-E39B-4851-BA75-3FE9792321D3}" srcOrd="0" destOrd="0" presId="urn:microsoft.com/office/officeart/2005/8/layout/process3"/>
    <dgm:cxn modelId="{03543034-C81E-4262-BFA6-25A70C26792F}" type="presParOf" srcId="{077E9A58-5F0F-412E-A20F-06C142E4C7F3}" destId="{E3E6FC7A-AE77-4A71-A3FF-3146C9CC5E41}" srcOrd="1" destOrd="0" presId="urn:microsoft.com/office/officeart/2005/8/layout/process3"/>
    <dgm:cxn modelId="{47F3B1CA-6FBA-4B2E-ABA8-1BDF3938B8D5}" type="presParOf" srcId="{077E9A58-5F0F-412E-A20F-06C142E4C7F3}" destId="{5E231FBC-2434-4A4E-BA48-9129BD13460B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relId="rId3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5289E2D-03EE-42F5-BDD2-1FB1FDB6BB54}">
      <dsp:nvSpPr>
        <dsp:cNvPr id="0" name=""/>
        <dsp:cNvSpPr/>
      </dsp:nvSpPr>
      <dsp:spPr>
        <a:xfrm>
          <a:off x="2096588" y="1061773"/>
          <a:ext cx="1128664" cy="3224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1236"/>
              </a:lnTo>
              <a:lnTo>
                <a:pt x="1128664" y="161236"/>
              </a:lnTo>
              <a:lnTo>
                <a:pt x="1128664" y="322473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FBB993-0E30-48F6-8829-4631BBEE131B}">
      <dsp:nvSpPr>
        <dsp:cNvPr id="0" name=""/>
        <dsp:cNvSpPr/>
      </dsp:nvSpPr>
      <dsp:spPr>
        <a:xfrm>
          <a:off x="967924" y="1061773"/>
          <a:ext cx="1128664" cy="322473"/>
        </a:xfrm>
        <a:custGeom>
          <a:avLst/>
          <a:gdLst/>
          <a:ahLst/>
          <a:cxnLst/>
          <a:rect l="0" t="0" r="0" b="0"/>
          <a:pathLst>
            <a:path>
              <a:moveTo>
                <a:pt x="1128664" y="0"/>
              </a:moveTo>
              <a:lnTo>
                <a:pt x="1128664" y="161236"/>
              </a:lnTo>
              <a:lnTo>
                <a:pt x="0" y="161236"/>
              </a:lnTo>
              <a:lnTo>
                <a:pt x="0" y="322473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2116E6F-0E78-4C61-99CF-472657C9E840}">
      <dsp:nvSpPr>
        <dsp:cNvPr id="0" name=""/>
        <dsp:cNvSpPr/>
      </dsp:nvSpPr>
      <dsp:spPr>
        <a:xfrm>
          <a:off x="1129160" y="161773"/>
          <a:ext cx="1934855" cy="900000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xt Summarization</a:t>
          </a:r>
        </a:p>
      </dsp:txBody>
      <dsp:txXfrm>
        <a:off x="1129160" y="161773"/>
        <a:ext cx="1934855" cy="900000"/>
      </dsp:txXfrm>
    </dsp:sp>
    <dsp:sp modelId="{17EE81DE-BCCF-4F4F-9279-217ED361DD6D}">
      <dsp:nvSpPr>
        <dsp:cNvPr id="0" name=""/>
        <dsp:cNvSpPr/>
      </dsp:nvSpPr>
      <dsp:spPr>
        <a:xfrm>
          <a:off x="496" y="1384246"/>
          <a:ext cx="1934855" cy="900000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Abstractive</a:t>
          </a:r>
        </a:p>
      </dsp:txBody>
      <dsp:txXfrm>
        <a:off x="496" y="1384246"/>
        <a:ext cx="1934855" cy="900000"/>
      </dsp:txXfrm>
    </dsp:sp>
    <dsp:sp modelId="{1DCEE11D-D50F-4CB2-BD78-7157C00C05AE}">
      <dsp:nvSpPr>
        <dsp:cNvPr id="0" name=""/>
        <dsp:cNvSpPr/>
      </dsp:nvSpPr>
      <dsp:spPr>
        <a:xfrm>
          <a:off x="2257825" y="1384246"/>
          <a:ext cx="1934855" cy="900000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active</a:t>
          </a:r>
        </a:p>
      </dsp:txBody>
      <dsp:txXfrm>
        <a:off x="2257825" y="1384246"/>
        <a:ext cx="1934855" cy="90000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CD6FEC0-B9C2-4E58-9699-4DFF9BECF882}">
      <dsp:nvSpPr>
        <dsp:cNvPr id="0" name=""/>
        <dsp:cNvSpPr/>
      </dsp:nvSpPr>
      <dsp:spPr>
        <a:xfrm>
          <a:off x="2881457" y="2166822"/>
          <a:ext cx="297000" cy="20921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92158"/>
              </a:lnTo>
              <a:lnTo>
                <a:pt x="297000" y="209215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C9C8FE-8E84-4457-9F7E-2A8369E47E25}">
      <dsp:nvSpPr>
        <dsp:cNvPr id="0" name=""/>
        <dsp:cNvSpPr/>
      </dsp:nvSpPr>
      <dsp:spPr>
        <a:xfrm>
          <a:off x="2881457" y="2166822"/>
          <a:ext cx="297000" cy="8225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2558"/>
              </a:lnTo>
              <a:lnTo>
                <a:pt x="297000" y="82255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47F6311-7B9B-479B-B9E2-F1F5CBF217DA}">
      <dsp:nvSpPr>
        <dsp:cNvPr id="0" name=""/>
        <dsp:cNvSpPr/>
      </dsp:nvSpPr>
      <dsp:spPr>
        <a:xfrm>
          <a:off x="2495699" y="897221"/>
          <a:ext cx="1177760" cy="3755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7757"/>
              </a:lnTo>
              <a:lnTo>
                <a:pt x="1177760" y="187757"/>
              </a:lnTo>
              <a:lnTo>
                <a:pt x="1177760" y="37551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27CC89-9BAD-424F-9A29-1020346DAF5B}">
      <dsp:nvSpPr>
        <dsp:cNvPr id="0" name=""/>
        <dsp:cNvSpPr/>
      </dsp:nvSpPr>
      <dsp:spPr>
        <a:xfrm>
          <a:off x="1317939" y="897221"/>
          <a:ext cx="1177760" cy="375515"/>
        </a:xfrm>
        <a:custGeom>
          <a:avLst/>
          <a:gdLst/>
          <a:ahLst/>
          <a:cxnLst/>
          <a:rect l="0" t="0" r="0" b="0"/>
          <a:pathLst>
            <a:path>
              <a:moveTo>
                <a:pt x="1177760" y="0"/>
              </a:moveTo>
              <a:lnTo>
                <a:pt x="1177760" y="187757"/>
              </a:lnTo>
              <a:lnTo>
                <a:pt x="0" y="187757"/>
              </a:lnTo>
              <a:lnTo>
                <a:pt x="0" y="37551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2DE7DF6-6159-440E-A730-02FEBE9395C6}">
      <dsp:nvSpPr>
        <dsp:cNvPr id="0" name=""/>
        <dsp:cNvSpPr/>
      </dsp:nvSpPr>
      <dsp:spPr>
        <a:xfrm>
          <a:off x="1505697" y="3136"/>
          <a:ext cx="1980004" cy="894084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Summary Evaluation</a:t>
          </a:r>
        </a:p>
      </dsp:txBody>
      <dsp:txXfrm>
        <a:off x="1505697" y="3136"/>
        <a:ext cx="1980004" cy="894084"/>
      </dsp:txXfrm>
    </dsp:sp>
    <dsp:sp modelId="{1060AECA-EA3F-47D9-8D46-04547D9E02C9}">
      <dsp:nvSpPr>
        <dsp:cNvPr id="0" name=""/>
        <dsp:cNvSpPr/>
      </dsp:nvSpPr>
      <dsp:spPr>
        <a:xfrm>
          <a:off x="327936" y="1272737"/>
          <a:ext cx="1980004" cy="89408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insic</a:t>
          </a:r>
        </a:p>
      </dsp:txBody>
      <dsp:txXfrm>
        <a:off x="327936" y="1272737"/>
        <a:ext cx="1980004" cy="894084"/>
      </dsp:txXfrm>
    </dsp:sp>
    <dsp:sp modelId="{832EB01B-EC21-4761-8501-16947B350968}">
      <dsp:nvSpPr>
        <dsp:cNvPr id="0" name=""/>
        <dsp:cNvSpPr/>
      </dsp:nvSpPr>
      <dsp:spPr>
        <a:xfrm>
          <a:off x="2683457" y="1272737"/>
          <a:ext cx="1980004" cy="89408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Intrinsic</a:t>
          </a:r>
        </a:p>
      </dsp:txBody>
      <dsp:txXfrm>
        <a:off x="2683457" y="1272737"/>
        <a:ext cx="1980004" cy="894084"/>
      </dsp:txXfrm>
    </dsp:sp>
    <dsp:sp modelId="{5879EDBE-7AD2-4804-8578-A0427D46DC67}">
      <dsp:nvSpPr>
        <dsp:cNvPr id="0" name=""/>
        <dsp:cNvSpPr/>
      </dsp:nvSpPr>
      <dsp:spPr>
        <a:xfrm>
          <a:off x="3178458" y="2542337"/>
          <a:ext cx="1980004" cy="894084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3178458" y="2542337"/>
        <a:ext cx="1980004" cy="894084"/>
      </dsp:txXfrm>
    </dsp:sp>
    <dsp:sp modelId="{269A540E-7A16-4CD9-877B-6D1B45EA0858}">
      <dsp:nvSpPr>
        <dsp:cNvPr id="0" name=""/>
        <dsp:cNvSpPr/>
      </dsp:nvSpPr>
      <dsp:spPr>
        <a:xfrm>
          <a:off x="3178458" y="3811938"/>
          <a:ext cx="1980004" cy="894084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ecall</a:t>
          </a:r>
        </a:p>
      </dsp:txBody>
      <dsp:txXfrm>
        <a:off x="3178458" y="3811938"/>
        <a:ext cx="1980004" cy="894084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750389-49C7-42A1-A44C-7A94E15985E8}">
      <dsp:nvSpPr>
        <dsp:cNvPr id="0" name=""/>
        <dsp:cNvSpPr/>
      </dsp:nvSpPr>
      <dsp:spPr>
        <a:xfrm>
          <a:off x="3247496" y="1959682"/>
          <a:ext cx="258902" cy="27871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87168"/>
              </a:lnTo>
              <a:lnTo>
                <a:pt x="258902" y="278716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22DD64-DC01-42EF-B543-D3D2189FD00E}">
      <dsp:nvSpPr>
        <dsp:cNvPr id="0" name=""/>
        <dsp:cNvSpPr/>
      </dsp:nvSpPr>
      <dsp:spPr>
        <a:xfrm>
          <a:off x="3247496" y="1959682"/>
          <a:ext cx="258902" cy="17110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11048"/>
              </a:lnTo>
              <a:lnTo>
                <a:pt x="258902" y="171104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11D3D2B-1607-407D-A121-AFD65644B819}">
      <dsp:nvSpPr>
        <dsp:cNvPr id="0" name=""/>
        <dsp:cNvSpPr/>
      </dsp:nvSpPr>
      <dsp:spPr>
        <a:xfrm>
          <a:off x="3247496" y="1959682"/>
          <a:ext cx="258902" cy="6349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34927"/>
              </a:lnTo>
              <a:lnTo>
                <a:pt x="258902" y="634927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17E1A1-95EF-4826-A142-B59BA45C43A2}">
      <dsp:nvSpPr>
        <dsp:cNvPr id="0" name=""/>
        <dsp:cNvSpPr/>
      </dsp:nvSpPr>
      <dsp:spPr>
        <a:xfrm>
          <a:off x="2495699" y="883561"/>
          <a:ext cx="1543797" cy="193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6867"/>
              </a:lnTo>
              <a:lnTo>
                <a:pt x="1543797" y="96867"/>
              </a:lnTo>
              <a:lnTo>
                <a:pt x="1543797" y="19373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3EC42B4-4EFF-484A-94F6-BB5468370D72}">
      <dsp:nvSpPr>
        <dsp:cNvPr id="0" name=""/>
        <dsp:cNvSpPr/>
      </dsp:nvSpPr>
      <dsp:spPr>
        <a:xfrm>
          <a:off x="289169" y="1959682"/>
          <a:ext cx="297000" cy="17110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11048"/>
              </a:lnTo>
              <a:lnTo>
                <a:pt x="297000" y="171104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66E370-84B8-4111-B32D-9805483686CF}">
      <dsp:nvSpPr>
        <dsp:cNvPr id="0" name=""/>
        <dsp:cNvSpPr/>
      </dsp:nvSpPr>
      <dsp:spPr>
        <a:xfrm>
          <a:off x="289169" y="1959682"/>
          <a:ext cx="297000" cy="6349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34927"/>
              </a:lnTo>
              <a:lnTo>
                <a:pt x="297000" y="634927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D27334-7BD0-486D-A0D9-EDF13B1433E2}">
      <dsp:nvSpPr>
        <dsp:cNvPr id="0" name=""/>
        <dsp:cNvSpPr/>
      </dsp:nvSpPr>
      <dsp:spPr>
        <a:xfrm>
          <a:off x="1081170" y="883561"/>
          <a:ext cx="1414529" cy="193735"/>
        </a:xfrm>
        <a:custGeom>
          <a:avLst/>
          <a:gdLst/>
          <a:ahLst/>
          <a:cxnLst/>
          <a:rect l="0" t="0" r="0" b="0"/>
          <a:pathLst>
            <a:path>
              <a:moveTo>
                <a:pt x="1414529" y="0"/>
              </a:moveTo>
              <a:lnTo>
                <a:pt x="1414529" y="96867"/>
              </a:lnTo>
              <a:lnTo>
                <a:pt x="0" y="96867"/>
              </a:lnTo>
              <a:lnTo>
                <a:pt x="0" y="19373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16D1E95-BA6B-4E3A-AD17-3EC8D360D43E}">
      <dsp:nvSpPr>
        <dsp:cNvPr id="0" name=""/>
        <dsp:cNvSpPr/>
      </dsp:nvSpPr>
      <dsp:spPr>
        <a:xfrm>
          <a:off x="1505699" y="1176"/>
          <a:ext cx="1980000" cy="882385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Intrinsic Evaluation</a:t>
          </a:r>
        </a:p>
      </dsp:txBody>
      <dsp:txXfrm>
        <a:off x="1505699" y="1176"/>
        <a:ext cx="1980000" cy="882385"/>
      </dsp:txXfrm>
    </dsp:sp>
    <dsp:sp modelId="{22E55FAE-F13B-4C83-9872-DC011E4B3013}">
      <dsp:nvSpPr>
        <dsp:cNvPr id="0" name=""/>
        <dsp:cNvSpPr/>
      </dsp:nvSpPr>
      <dsp:spPr>
        <a:xfrm>
          <a:off x="91169" y="1077297"/>
          <a:ext cx="1980000" cy="882385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BLEU</a:t>
          </a:r>
        </a:p>
      </dsp:txBody>
      <dsp:txXfrm>
        <a:off x="91169" y="1077297"/>
        <a:ext cx="1980000" cy="882385"/>
      </dsp:txXfrm>
    </dsp:sp>
    <dsp:sp modelId="{B84A41DA-D3BB-443F-AB78-691ACCA90546}">
      <dsp:nvSpPr>
        <dsp:cNvPr id="0" name=""/>
        <dsp:cNvSpPr/>
      </dsp:nvSpPr>
      <dsp:spPr>
        <a:xfrm>
          <a:off x="586170" y="215341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586170" y="2153417"/>
        <a:ext cx="1980000" cy="882385"/>
      </dsp:txXfrm>
    </dsp:sp>
    <dsp:sp modelId="{9740311B-DC76-4668-ABE7-785E53C1F786}">
      <dsp:nvSpPr>
        <dsp:cNvPr id="0" name=""/>
        <dsp:cNvSpPr/>
      </dsp:nvSpPr>
      <dsp:spPr>
        <a:xfrm>
          <a:off x="586170" y="322953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Brevity Penalty</a:t>
          </a:r>
        </a:p>
      </dsp:txBody>
      <dsp:txXfrm>
        <a:off x="586170" y="3229537"/>
        <a:ext cx="1980000" cy="882385"/>
      </dsp:txXfrm>
    </dsp:sp>
    <dsp:sp modelId="{A95350AD-C92C-45F1-9244-3D0EB6C5F0EA}">
      <dsp:nvSpPr>
        <dsp:cNvPr id="0" name=""/>
        <dsp:cNvSpPr/>
      </dsp:nvSpPr>
      <dsp:spPr>
        <a:xfrm>
          <a:off x="3049496" y="1077297"/>
          <a:ext cx="1980000" cy="882385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</a:t>
          </a:r>
        </a:p>
      </dsp:txBody>
      <dsp:txXfrm>
        <a:off x="3049496" y="1077297"/>
        <a:ext cx="1980000" cy="882385"/>
      </dsp:txXfrm>
    </dsp:sp>
    <dsp:sp modelId="{37D87155-F8D8-4F9E-B15A-A26F6DF925C0}">
      <dsp:nvSpPr>
        <dsp:cNvPr id="0" name=""/>
        <dsp:cNvSpPr/>
      </dsp:nvSpPr>
      <dsp:spPr>
        <a:xfrm>
          <a:off x="3506399" y="215341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3506399" y="2153417"/>
        <a:ext cx="1980000" cy="882385"/>
      </dsp:txXfrm>
    </dsp:sp>
    <dsp:sp modelId="{C0774158-C067-4B9D-A187-C5AAA2B2BF8C}">
      <dsp:nvSpPr>
        <dsp:cNvPr id="0" name=""/>
        <dsp:cNvSpPr/>
      </dsp:nvSpPr>
      <dsp:spPr>
        <a:xfrm>
          <a:off x="3506399" y="322953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ecall</a:t>
          </a:r>
        </a:p>
      </dsp:txBody>
      <dsp:txXfrm>
        <a:off x="3506399" y="3229537"/>
        <a:ext cx="1980000" cy="882385"/>
      </dsp:txXfrm>
    </dsp:sp>
    <dsp:sp modelId="{0827E56E-CE63-4FA9-B5C7-AB8E8D618A33}">
      <dsp:nvSpPr>
        <dsp:cNvPr id="0" name=""/>
        <dsp:cNvSpPr/>
      </dsp:nvSpPr>
      <dsp:spPr>
        <a:xfrm>
          <a:off x="3506399" y="4305658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F-Measure</a:t>
          </a:r>
        </a:p>
      </dsp:txBody>
      <dsp:txXfrm>
        <a:off x="3506399" y="4305658"/>
        <a:ext cx="1980000" cy="882385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710C212-B543-4AB7-9669-70A7DFFA2D4B}">
      <dsp:nvSpPr>
        <dsp:cNvPr id="0" name=""/>
        <dsp:cNvSpPr/>
      </dsp:nvSpPr>
      <dsp:spPr>
        <a:xfrm>
          <a:off x="1984631" y="1447800"/>
          <a:ext cx="360907" cy="10315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453" y="0"/>
              </a:lnTo>
              <a:lnTo>
                <a:pt x="180453" y="1031557"/>
              </a:lnTo>
              <a:lnTo>
                <a:pt x="360907" y="1031557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37763" y="1936256"/>
        <a:ext cx="54643" cy="54643"/>
      </dsp:txXfrm>
    </dsp:sp>
    <dsp:sp modelId="{6FBFA6C8-07B1-41B3-BB15-B6F5B7189361}">
      <dsp:nvSpPr>
        <dsp:cNvPr id="0" name=""/>
        <dsp:cNvSpPr/>
      </dsp:nvSpPr>
      <dsp:spPr>
        <a:xfrm>
          <a:off x="1984631" y="1447800"/>
          <a:ext cx="360907" cy="3438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453" y="0"/>
              </a:lnTo>
              <a:lnTo>
                <a:pt x="180453" y="343852"/>
              </a:lnTo>
              <a:lnTo>
                <a:pt x="360907" y="343852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52623" y="1607264"/>
        <a:ext cx="24924" cy="24924"/>
      </dsp:txXfrm>
    </dsp:sp>
    <dsp:sp modelId="{2D7F6B4B-C489-4F53-B04C-DC299043FC76}">
      <dsp:nvSpPr>
        <dsp:cNvPr id="0" name=""/>
        <dsp:cNvSpPr/>
      </dsp:nvSpPr>
      <dsp:spPr>
        <a:xfrm>
          <a:off x="1984631" y="1103947"/>
          <a:ext cx="360907" cy="343852"/>
        </a:xfrm>
        <a:custGeom>
          <a:avLst/>
          <a:gdLst/>
          <a:ahLst/>
          <a:cxnLst/>
          <a:rect l="0" t="0" r="0" b="0"/>
          <a:pathLst>
            <a:path>
              <a:moveTo>
                <a:pt x="0" y="343852"/>
              </a:moveTo>
              <a:lnTo>
                <a:pt x="180453" y="343852"/>
              </a:lnTo>
              <a:lnTo>
                <a:pt x="180453" y="0"/>
              </a:lnTo>
              <a:lnTo>
                <a:pt x="360907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52623" y="1263411"/>
        <a:ext cx="24924" cy="24924"/>
      </dsp:txXfrm>
    </dsp:sp>
    <dsp:sp modelId="{7F79A3E6-301A-4D28-A21A-D4E2AE5A5BC8}">
      <dsp:nvSpPr>
        <dsp:cNvPr id="0" name=""/>
        <dsp:cNvSpPr/>
      </dsp:nvSpPr>
      <dsp:spPr>
        <a:xfrm>
          <a:off x="1984631" y="416242"/>
          <a:ext cx="360907" cy="1031557"/>
        </a:xfrm>
        <a:custGeom>
          <a:avLst/>
          <a:gdLst/>
          <a:ahLst/>
          <a:cxnLst/>
          <a:rect l="0" t="0" r="0" b="0"/>
          <a:pathLst>
            <a:path>
              <a:moveTo>
                <a:pt x="0" y="1031557"/>
              </a:moveTo>
              <a:lnTo>
                <a:pt x="180453" y="1031557"/>
              </a:lnTo>
              <a:lnTo>
                <a:pt x="180453" y="0"/>
              </a:lnTo>
              <a:lnTo>
                <a:pt x="360907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37763" y="904699"/>
        <a:ext cx="54643" cy="54643"/>
      </dsp:txXfrm>
    </dsp:sp>
    <dsp:sp modelId="{209C435E-A8DB-4BEF-A495-189DF3B201FB}">
      <dsp:nvSpPr>
        <dsp:cNvPr id="0" name=""/>
        <dsp:cNvSpPr/>
      </dsp:nvSpPr>
      <dsp:spPr>
        <a:xfrm rot="16200000">
          <a:off x="261749" y="1172718"/>
          <a:ext cx="2895600" cy="550164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</a:t>
          </a:r>
        </a:p>
      </dsp:txBody>
      <dsp:txXfrm>
        <a:off x="261749" y="1172718"/>
        <a:ext cx="2895600" cy="550164"/>
      </dsp:txXfrm>
    </dsp:sp>
    <dsp:sp modelId="{94BBC187-25D9-42A4-BBD1-2FDB1B8B3B50}">
      <dsp:nvSpPr>
        <dsp:cNvPr id="0" name=""/>
        <dsp:cNvSpPr/>
      </dsp:nvSpPr>
      <dsp:spPr>
        <a:xfrm>
          <a:off x="2345539" y="141160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N</a:t>
          </a:r>
        </a:p>
      </dsp:txBody>
      <dsp:txXfrm>
        <a:off x="2345539" y="141160"/>
        <a:ext cx="1979993" cy="550164"/>
      </dsp:txXfrm>
    </dsp:sp>
    <dsp:sp modelId="{289BDD52-B6A3-4C3D-8D4C-CF07DD738ECE}">
      <dsp:nvSpPr>
        <dsp:cNvPr id="0" name=""/>
        <dsp:cNvSpPr/>
      </dsp:nvSpPr>
      <dsp:spPr>
        <a:xfrm>
          <a:off x="2345539" y="828865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L</a:t>
          </a:r>
        </a:p>
      </dsp:txBody>
      <dsp:txXfrm>
        <a:off x="2345539" y="828865"/>
        <a:ext cx="1979993" cy="550164"/>
      </dsp:txXfrm>
    </dsp:sp>
    <dsp:sp modelId="{27CFA910-53C9-4D0E-9766-68FEF50207DD}">
      <dsp:nvSpPr>
        <dsp:cNvPr id="0" name=""/>
        <dsp:cNvSpPr/>
      </dsp:nvSpPr>
      <dsp:spPr>
        <a:xfrm>
          <a:off x="2345539" y="1516570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W</a:t>
          </a:r>
        </a:p>
      </dsp:txBody>
      <dsp:txXfrm>
        <a:off x="2345539" y="1516570"/>
        <a:ext cx="1979993" cy="550164"/>
      </dsp:txXfrm>
    </dsp:sp>
    <dsp:sp modelId="{C42F9F4E-073B-48C4-872A-96938D6786EB}">
      <dsp:nvSpPr>
        <dsp:cNvPr id="0" name=""/>
        <dsp:cNvSpPr/>
      </dsp:nvSpPr>
      <dsp:spPr>
        <a:xfrm>
          <a:off x="2345539" y="2204275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S</a:t>
          </a:r>
        </a:p>
      </dsp:txBody>
      <dsp:txXfrm>
        <a:off x="2345539" y="2204275"/>
        <a:ext cx="1979993" cy="550164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038C4A3-9DA3-4CF3-A2A4-374580192054}">
      <dsp:nvSpPr>
        <dsp:cNvPr id="0" name=""/>
        <dsp:cNvSpPr/>
      </dsp:nvSpPr>
      <dsp:spPr>
        <a:xfrm>
          <a:off x="1077680" y="2781300"/>
          <a:ext cx="693322" cy="19816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46661" y="0"/>
              </a:lnTo>
              <a:lnTo>
                <a:pt x="346661" y="1981676"/>
              </a:lnTo>
              <a:lnTo>
                <a:pt x="693322" y="1981676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700" kern="1200"/>
        </a:p>
      </dsp:txBody>
      <dsp:txXfrm>
        <a:off x="1371854" y="3719651"/>
        <a:ext cx="104973" cy="104973"/>
      </dsp:txXfrm>
    </dsp:sp>
    <dsp:sp modelId="{19570AA2-7AD0-4B7D-88B0-A4EA15D03D3C}">
      <dsp:nvSpPr>
        <dsp:cNvPr id="0" name=""/>
        <dsp:cNvSpPr/>
      </dsp:nvSpPr>
      <dsp:spPr>
        <a:xfrm>
          <a:off x="1077680" y="2781300"/>
          <a:ext cx="693322" cy="6605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46661" y="0"/>
              </a:lnTo>
              <a:lnTo>
                <a:pt x="346661" y="660558"/>
              </a:lnTo>
              <a:lnTo>
                <a:pt x="693322" y="660558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400400" y="3087638"/>
        <a:ext cx="47880" cy="47880"/>
      </dsp:txXfrm>
    </dsp:sp>
    <dsp:sp modelId="{84B4265B-FF76-4B04-9503-E96C61C28914}">
      <dsp:nvSpPr>
        <dsp:cNvPr id="0" name=""/>
        <dsp:cNvSpPr/>
      </dsp:nvSpPr>
      <dsp:spPr>
        <a:xfrm>
          <a:off x="1077680" y="2120741"/>
          <a:ext cx="693322" cy="660558"/>
        </a:xfrm>
        <a:custGeom>
          <a:avLst/>
          <a:gdLst/>
          <a:ahLst/>
          <a:cxnLst/>
          <a:rect l="0" t="0" r="0" b="0"/>
          <a:pathLst>
            <a:path>
              <a:moveTo>
                <a:pt x="0" y="660558"/>
              </a:moveTo>
              <a:lnTo>
                <a:pt x="346661" y="660558"/>
              </a:lnTo>
              <a:lnTo>
                <a:pt x="346661" y="0"/>
              </a:lnTo>
              <a:lnTo>
                <a:pt x="693322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400400" y="2427080"/>
        <a:ext cx="47880" cy="47880"/>
      </dsp:txXfrm>
    </dsp:sp>
    <dsp:sp modelId="{8CACD9A2-E5F2-4C9D-870E-EB8A0358C74E}">
      <dsp:nvSpPr>
        <dsp:cNvPr id="0" name=""/>
        <dsp:cNvSpPr/>
      </dsp:nvSpPr>
      <dsp:spPr>
        <a:xfrm>
          <a:off x="1077680" y="799623"/>
          <a:ext cx="693322" cy="1981676"/>
        </a:xfrm>
        <a:custGeom>
          <a:avLst/>
          <a:gdLst/>
          <a:ahLst/>
          <a:cxnLst/>
          <a:rect l="0" t="0" r="0" b="0"/>
          <a:pathLst>
            <a:path>
              <a:moveTo>
                <a:pt x="0" y="1981676"/>
              </a:moveTo>
              <a:lnTo>
                <a:pt x="346661" y="1981676"/>
              </a:lnTo>
              <a:lnTo>
                <a:pt x="346661" y="0"/>
              </a:lnTo>
              <a:lnTo>
                <a:pt x="693322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700" kern="1200"/>
        </a:p>
      </dsp:txBody>
      <dsp:txXfrm>
        <a:off x="1371854" y="1737975"/>
        <a:ext cx="104973" cy="104973"/>
      </dsp:txXfrm>
    </dsp:sp>
    <dsp:sp modelId="{A8F5BD06-968F-4B2E-976C-E806042BDD9F}">
      <dsp:nvSpPr>
        <dsp:cNvPr id="0" name=""/>
        <dsp:cNvSpPr/>
      </dsp:nvSpPr>
      <dsp:spPr>
        <a:xfrm rot="16200000">
          <a:off x="-2232066" y="2252853"/>
          <a:ext cx="5562600" cy="1056894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active Summarization</a:t>
          </a:r>
        </a:p>
      </dsp:txBody>
      <dsp:txXfrm>
        <a:off x="-2232066" y="2252853"/>
        <a:ext cx="5562600" cy="1056894"/>
      </dsp:txXfrm>
    </dsp:sp>
    <dsp:sp modelId="{B1F6E319-77B0-4341-B8F3-2E46555D855B}">
      <dsp:nvSpPr>
        <dsp:cNvPr id="0" name=""/>
        <dsp:cNvSpPr/>
      </dsp:nvSpPr>
      <dsp:spPr>
        <a:xfrm>
          <a:off x="1771002" y="271176"/>
          <a:ext cx="3694611" cy="105689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Word Frequency</a:t>
          </a:r>
        </a:p>
      </dsp:txBody>
      <dsp:txXfrm>
        <a:off x="1771002" y="271176"/>
        <a:ext cx="3694611" cy="1056894"/>
      </dsp:txXfrm>
    </dsp:sp>
    <dsp:sp modelId="{D90B36EA-ECCD-4B90-A50C-2CEBABB55A90}">
      <dsp:nvSpPr>
        <dsp:cNvPr id="0" name=""/>
        <dsp:cNvSpPr/>
      </dsp:nvSpPr>
      <dsp:spPr>
        <a:xfrm>
          <a:off x="1771002" y="1592294"/>
          <a:ext cx="3694611" cy="105689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rm Frequency - Inverse Document Frequency</a:t>
          </a:r>
        </a:p>
      </dsp:txBody>
      <dsp:txXfrm>
        <a:off x="1771002" y="1592294"/>
        <a:ext cx="3694611" cy="1056894"/>
      </dsp:txXfrm>
    </dsp:sp>
    <dsp:sp modelId="{00605E4D-8BCF-463C-80A8-55D7371129B9}">
      <dsp:nvSpPr>
        <dsp:cNvPr id="0" name=""/>
        <dsp:cNvSpPr/>
      </dsp:nvSpPr>
      <dsp:spPr>
        <a:xfrm>
          <a:off x="1771002" y="2913411"/>
          <a:ext cx="3694611" cy="105689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Machine Learning</a:t>
          </a:r>
        </a:p>
      </dsp:txBody>
      <dsp:txXfrm>
        <a:off x="1771002" y="2913411"/>
        <a:ext cx="3694611" cy="1056894"/>
      </dsp:txXfrm>
    </dsp:sp>
    <dsp:sp modelId="{A079E606-1C8E-4AC3-B95F-793C4A5BB873}">
      <dsp:nvSpPr>
        <dsp:cNvPr id="0" name=""/>
        <dsp:cNvSpPr/>
      </dsp:nvSpPr>
      <dsp:spPr>
        <a:xfrm>
          <a:off x="1771002" y="4234529"/>
          <a:ext cx="3694611" cy="105689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Neural Networks</a:t>
          </a:r>
        </a:p>
      </dsp:txBody>
      <dsp:txXfrm>
        <a:off x="1771002" y="4234529"/>
        <a:ext cx="3694611" cy="1056894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77CEE84-490A-4FB6-892E-8F7B145BE192}">
      <dsp:nvSpPr>
        <dsp:cNvPr id="0" name=""/>
        <dsp:cNvSpPr/>
      </dsp:nvSpPr>
      <dsp:spPr>
        <a:xfrm>
          <a:off x="3150" y="499611"/>
          <a:ext cx="1480238" cy="585461"/>
        </a:xfrm>
        <a:prstGeom prst="rect">
          <a:avLst/>
        </a:prstGeom>
        <a:solidFill>
          <a:schemeClr val="accent3">
            <a:shade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Sentence Preprocessing</a:t>
          </a:r>
        </a:p>
      </dsp:txBody>
      <dsp:txXfrm>
        <a:off x="3150" y="499611"/>
        <a:ext cx="1480238" cy="389926"/>
      </dsp:txXfrm>
    </dsp:sp>
    <dsp:sp modelId="{CEB63C41-C56B-4227-B9E6-0083C443AF02}">
      <dsp:nvSpPr>
        <dsp:cNvPr id="0" name=""/>
        <dsp:cNvSpPr/>
      </dsp:nvSpPr>
      <dsp:spPr>
        <a:xfrm>
          <a:off x="181389" y="1053872"/>
          <a:ext cx="1523081" cy="181125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5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Normalize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Remove Punctua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Remove Stopwords</a:t>
          </a:r>
        </a:p>
      </dsp:txBody>
      <dsp:txXfrm>
        <a:off x="225999" y="1098482"/>
        <a:ext cx="1433861" cy="1722030"/>
      </dsp:txXfrm>
    </dsp:sp>
    <dsp:sp modelId="{4412ABDC-150E-443C-8745-E0454B4643B7}">
      <dsp:nvSpPr>
        <dsp:cNvPr id="0" name=""/>
        <dsp:cNvSpPr/>
      </dsp:nvSpPr>
      <dsp:spPr>
        <a:xfrm>
          <a:off x="1636522" y="573224"/>
          <a:ext cx="324643" cy="2427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shade val="9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400" kern="1200"/>
        </a:p>
      </dsp:txBody>
      <dsp:txXfrm>
        <a:off x="1636522" y="621764"/>
        <a:ext cx="251833" cy="145620"/>
      </dsp:txXfrm>
    </dsp:sp>
    <dsp:sp modelId="{92BBF818-6ADE-430A-A447-75464B295706}">
      <dsp:nvSpPr>
        <dsp:cNvPr id="0" name=""/>
        <dsp:cNvSpPr/>
      </dsp:nvSpPr>
      <dsp:spPr>
        <a:xfrm>
          <a:off x="2095924" y="499611"/>
          <a:ext cx="1347068" cy="585461"/>
        </a:xfrm>
        <a:prstGeom prst="rect">
          <a:avLst/>
        </a:prstGeom>
        <a:solidFill>
          <a:schemeClr val="accent3">
            <a:shade val="50000"/>
            <a:hueOff val="0"/>
            <a:satOff val="0"/>
            <a:lumOff val="2397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Calculate Weights</a:t>
          </a:r>
        </a:p>
      </dsp:txBody>
      <dsp:txXfrm>
        <a:off x="2095924" y="499611"/>
        <a:ext cx="1347068" cy="389926"/>
      </dsp:txXfrm>
    </dsp:sp>
    <dsp:sp modelId="{8875C2B2-09CC-45B5-A2A0-525BB015E9D2}">
      <dsp:nvSpPr>
        <dsp:cNvPr id="0" name=""/>
        <dsp:cNvSpPr/>
      </dsp:nvSpPr>
      <dsp:spPr>
        <a:xfrm>
          <a:off x="2207578" y="1053872"/>
          <a:ext cx="1523081" cy="181125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50000"/>
              <a:hueOff val="0"/>
              <a:satOff val="0"/>
              <a:lumOff val="2397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Word Frequency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TF-IDF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Scores</a:t>
          </a:r>
        </a:p>
      </dsp:txBody>
      <dsp:txXfrm>
        <a:off x="2252188" y="1098482"/>
        <a:ext cx="1433861" cy="1722030"/>
      </dsp:txXfrm>
    </dsp:sp>
    <dsp:sp modelId="{C06BFDA6-B78C-4528-A2CF-484492DF8F7C}">
      <dsp:nvSpPr>
        <dsp:cNvPr id="0" name=""/>
        <dsp:cNvSpPr/>
      </dsp:nvSpPr>
      <dsp:spPr>
        <a:xfrm>
          <a:off x="3612773" y="573224"/>
          <a:ext cx="359933" cy="2427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shade val="90000"/>
            <a:hueOff val="0"/>
            <a:satOff val="0"/>
            <a:lumOff val="23095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400" kern="1200"/>
        </a:p>
      </dsp:txBody>
      <dsp:txXfrm>
        <a:off x="3612773" y="621764"/>
        <a:ext cx="287123" cy="145620"/>
      </dsp:txXfrm>
    </dsp:sp>
    <dsp:sp modelId="{E3E6FC7A-AE77-4A71-A3FF-3146C9CC5E41}">
      <dsp:nvSpPr>
        <dsp:cNvPr id="0" name=""/>
        <dsp:cNvSpPr/>
      </dsp:nvSpPr>
      <dsp:spPr>
        <a:xfrm>
          <a:off x="4122113" y="499611"/>
          <a:ext cx="1347068" cy="585461"/>
        </a:xfrm>
        <a:prstGeom prst="rect">
          <a:avLst/>
        </a:prstGeom>
        <a:solidFill>
          <a:schemeClr val="accent3">
            <a:shade val="50000"/>
            <a:hueOff val="0"/>
            <a:satOff val="0"/>
            <a:lumOff val="2397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Sentence Selection</a:t>
          </a:r>
        </a:p>
      </dsp:txBody>
      <dsp:txXfrm>
        <a:off x="4122113" y="499611"/>
        <a:ext cx="1347068" cy="389926"/>
      </dsp:txXfrm>
    </dsp:sp>
    <dsp:sp modelId="{5E231FBC-2434-4A4E-BA48-9129BD13460B}">
      <dsp:nvSpPr>
        <dsp:cNvPr id="0" name=""/>
        <dsp:cNvSpPr/>
      </dsp:nvSpPr>
      <dsp:spPr>
        <a:xfrm>
          <a:off x="4233768" y="1053872"/>
          <a:ext cx="1523081" cy="181125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50000"/>
              <a:hueOff val="0"/>
              <a:satOff val="0"/>
              <a:lumOff val="2397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Threshhold based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Word Count based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Sentence Count based</a:t>
          </a:r>
        </a:p>
      </dsp:txBody>
      <dsp:txXfrm>
        <a:off x="4278378" y="1098482"/>
        <a:ext cx="1433861" cy="172203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24662-E999-4C89-AB71-28120EED1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9</TotalTime>
  <Pages>8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reen Reyaz</dc:creator>
  <cp:keywords/>
  <dc:description/>
  <cp:lastModifiedBy>Samreen Reyaz</cp:lastModifiedBy>
  <cp:revision>17</cp:revision>
  <dcterms:created xsi:type="dcterms:W3CDTF">2019-10-07T15:09:00Z</dcterms:created>
  <dcterms:modified xsi:type="dcterms:W3CDTF">2019-10-17T16:43:00Z</dcterms:modified>
</cp:coreProperties>
</file>